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38DAC" w14:textId="534C2A79" w:rsidR="00BB4AD0" w:rsidRPr="000D4FD7" w:rsidRDefault="00BB4AD0" w:rsidP="008E2E76">
      <w:pPr>
        <w:rPr>
          <w:rFonts w:ascii="宋体" w:eastAsia="宋体" w:hAnsi="宋体"/>
          <w:sz w:val="24"/>
          <w:szCs w:val="24"/>
        </w:rPr>
      </w:pPr>
      <w:r w:rsidRPr="000D4FD7">
        <w:rPr>
          <w:rFonts w:ascii="宋体" w:eastAsia="宋体" w:hAnsi="宋体" w:hint="eastAsia"/>
          <w:sz w:val="24"/>
          <w:szCs w:val="24"/>
        </w:rPr>
        <w:t>二、</w:t>
      </w:r>
      <w:r w:rsidR="003555CE">
        <w:rPr>
          <w:rFonts w:ascii="宋体" w:eastAsia="宋体" w:hAnsi="宋体" w:hint="eastAsia"/>
          <w:sz w:val="24"/>
          <w:szCs w:val="24"/>
        </w:rPr>
        <w:t>词云</w:t>
      </w:r>
      <w:r w:rsidR="00FB50AD" w:rsidRPr="000D4FD7">
        <w:rPr>
          <w:rFonts w:ascii="宋体" w:eastAsia="宋体" w:hAnsi="宋体" w:hint="eastAsia"/>
          <w:sz w:val="24"/>
          <w:szCs w:val="24"/>
        </w:rPr>
        <w:t>分析</w:t>
      </w:r>
      <w:r w:rsidR="0050717B" w:rsidRPr="000D4FD7">
        <w:rPr>
          <w:rFonts w:ascii="宋体" w:eastAsia="宋体" w:hAnsi="宋体" w:hint="eastAsia"/>
          <w:sz w:val="24"/>
          <w:szCs w:val="24"/>
        </w:rPr>
        <w:t>与情感分析</w:t>
      </w:r>
    </w:p>
    <w:p w14:paraId="5C70331A" w14:textId="02B7FDF2" w:rsidR="00CE151B" w:rsidRPr="000D4FD7" w:rsidRDefault="00BB4AD0" w:rsidP="003555CE">
      <w:pPr>
        <w:jc w:val="thaiDistribute"/>
        <w:rPr>
          <w:rFonts w:ascii="宋体" w:eastAsia="宋体" w:hAnsi="宋体"/>
          <w:sz w:val="24"/>
          <w:szCs w:val="24"/>
        </w:rPr>
      </w:pPr>
      <w:r w:rsidRPr="000D4FD7">
        <w:rPr>
          <w:rFonts w:ascii="宋体" w:eastAsia="宋体" w:hAnsi="宋体"/>
          <w:sz w:val="24"/>
          <w:szCs w:val="24"/>
        </w:rPr>
        <w:tab/>
      </w:r>
      <w:r w:rsidRPr="000D4FD7">
        <w:rPr>
          <w:rFonts w:ascii="宋体" w:eastAsia="宋体" w:hAnsi="宋体" w:hint="eastAsia"/>
          <w:sz w:val="24"/>
          <w:szCs w:val="24"/>
        </w:rPr>
        <w:t>我们选取了</w:t>
      </w:r>
      <w:r w:rsidR="00F371E1">
        <w:rPr>
          <w:rFonts w:ascii="宋体" w:eastAsia="宋体" w:hAnsi="宋体" w:hint="eastAsia"/>
          <w:sz w:val="24"/>
          <w:szCs w:val="24"/>
        </w:rPr>
        <w:t>两</w:t>
      </w:r>
      <w:r w:rsidRPr="000D4FD7">
        <w:rPr>
          <w:rFonts w:ascii="宋体" w:eastAsia="宋体" w:hAnsi="宋体" w:hint="eastAsia"/>
          <w:sz w:val="24"/>
          <w:szCs w:val="24"/>
        </w:rPr>
        <w:t>部具有怀旧元素的</w:t>
      </w:r>
      <w:r w:rsidR="00A61A0D" w:rsidRPr="000D4FD7">
        <w:rPr>
          <w:rFonts w:ascii="宋体" w:eastAsia="宋体" w:hAnsi="宋体" w:hint="eastAsia"/>
          <w:sz w:val="24"/>
          <w:szCs w:val="24"/>
        </w:rPr>
        <w:t>曾</w:t>
      </w:r>
      <w:r w:rsidRPr="000D4FD7">
        <w:rPr>
          <w:rFonts w:ascii="宋体" w:eastAsia="宋体" w:hAnsi="宋体" w:hint="eastAsia"/>
          <w:sz w:val="24"/>
          <w:szCs w:val="24"/>
        </w:rPr>
        <w:t>入院</w:t>
      </w:r>
      <w:r w:rsidR="00A61A0D" w:rsidRPr="000D4FD7">
        <w:rPr>
          <w:rFonts w:ascii="宋体" w:eastAsia="宋体" w:hAnsi="宋体" w:hint="eastAsia"/>
          <w:sz w:val="24"/>
          <w:szCs w:val="24"/>
        </w:rPr>
        <w:t>放映的</w:t>
      </w:r>
      <w:r w:rsidRPr="000D4FD7">
        <w:rPr>
          <w:rFonts w:ascii="宋体" w:eastAsia="宋体" w:hAnsi="宋体" w:hint="eastAsia"/>
          <w:sz w:val="24"/>
          <w:szCs w:val="24"/>
        </w:rPr>
        <w:t>动漫</w:t>
      </w:r>
      <w:r w:rsidR="00A61A0D" w:rsidRPr="000D4FD7">
        <w:rPr>
          <w:rFonts w:ascii="宋体" w:eastAsia="宋体" w:hAnsi="宋体" w:hint="eastAsia"/>
          <w:sz w:val="24"/>
          <w:szCs w:val="24"/>
        </w:rPr>
        <w:t>电影</w:t>
      </w:r>
      <w:r w:rsidRPr="000D4FD7">
        <w:rPr>
          <w:rFonts w:ascii="宋体" w:eastAsia="宋体" w:hAnsi="宋体" w:hint="eastAsia"/>
          <w:sz w:val="24"/>
          <w:szCs w:val="24"/>
        </w:rPr>
        <w:t>，分别是</w:t>
      </w:r>
      <w:r w:rsidR="00CE151B" w:rsidRPr="000D4FD7">
        <w:rPr>
          <w:rFonts w:ascii="宋体" w:eastAsia="宋体" w:hAnsi="宋体" w:hint="eastAsia"/>
          <w:sz w:val="24"/>
          <w:szCs w:val="24"/>
        </w:rPr>
        <w:t>2</w:t>
      </w:r>
      <w:r w:rsidR="00CE151B" w:rsidRPr="000D4FD7">
        <w:rPr>
          <w:rFonts w:ascii="宋体" w:eastAsia="宋体" w:hAnsi="宋体"/>
          <w:sz w:val="24"/>
          <w:szCs w:val="24"/>
        </w:rPr>
        <w:t>018</w:t>
      </w:r>
      <w:r w:rsidR="00CE151B" w:rsidRPr="000D4FD7">
        <w:rPr>
          <w:rFonts w:ascii="宋体" w:eastAsia="宋体" w:hAnsi="宋体" w:hint="eastAsia"/>
          <w:sz w:val="24"/>
          <w:szCs w:val="24"/>
        </w:rPr>
        <w:t>年的《龙猫》</w:t>
      </w:r>
      <w:r w:rsidR="00F371E1">
        <w:rPr>
          <w:rFonts w:ascii="宋体" w:eastAsia="宋体" w:hAnsi="宋体" w:hint="eastAsia"/>
          <w:sz w:val="24"/>
          <w:szCs w:val="24"/>
        </w:rPr>
        <w:t>和</w:t>
      </w:r>
      <w:r w:rsidR="00256AA4" w:rsidRPr="000D4FD7">
        <w:rPr>
          <w:rFonts w:ascii="宋体" w:eastAsia="宋体" w:hAnsi="宋体" w:hint="eastAsia"/>
          <w:sz w:val="24"/>
          <w:szCs w:val="24"/>
        </w:rPr>
        <w:t>2</w:t>
      </w:r>
      <w:r w:rsidR="00256AA4" w:rsidRPr="000D4FD7">
        <w:rPr>
          <w:rFonts w:ascii="宋体" w:eastAsia="宋体" w:hAnsi="宋体"/>
          <w:sz w:val="24"/>
          <w:szCs w:val="24"/>
        </w:rPr>
        <w:t>020</w:t>
      </w:r>
      <w:r w:rsidR="00256AA4" w:rsidRPr="000D4FD7">
        <w:rPr>
          <w:rFonts w:ascii="宋体" w:eastAsia="宋体" w:hAnsi="宋体" w:hint="eastAsia"/>
          <w:sz w:val="24"/>
          <w:szCs w:val="24"/>
        </w:rPr>
        <w:t>年的</w:t>
      </w:r>
      <w:r w:rsidR="00A61A0D" w:rsidRPr="000D4FD7">
        <w:rPr>
          <w:rFonts w:ascii="宋体" w:eastAsia="宋体" w:hAnsi="宋体" w:hint="eastAsia"/>
          <w:sz w:val="24"/>
          <w:szCs w:val="24"/>
        </w:rPr>
        <w:t>《</w:t>
      </w:r>
      <w:r w:rsidR="00256AA4" w:rsidRPr="000D4FD7">
        <w:rPr>
          <w:rFonts w:ascii="宋体" w:eastAsia="宋体" w:hAnsi="宋体" w:hint="eastAsia"/>
          <w:sz w:val="24"/>
          <w:szCs w:val="24"/>
        </w:rPr>
        <w:t>数码宝贝大冒险：最后的进化·羁绊》</w:t>
      </w:r>
      <w:r w:rsidR="00FA0F60" w:rsidRPr="000D4FD7">
        <w:rPr>
          <w:rFonts w:ascii="宋体" w:eastAsia="宋体" w:hAnsi="宋体" w:hint="eastAsia"/>
          <w:sz w:val="24"/>
          <w:szCs w:val="24"/>
        </w:rPr>
        <w:t>，并以哔哩哔哩为研究平台，</w:t>
      </w:r>
      <w:r w:rsidR="0003712E" w:rsidRPr="000D4FD7">
        <w:rPr>
          <w:rFonts w:ascii="宋体" w:eastAsia="宋体" w:hAnsi="宋体" w:hint="eastAsia"/>
          <w:sz w:val="24"/>
          <w:szCs w:val="24"/>
        </w:rPr>
        <w:t>针对于不同主题的动漫电影，通过</w:t>
      </w:r>
      <w:r w:rsidR="0003712E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W</w:t>
      </w:r>
      <w:r w:rsidR="0003712E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>eb Crawler</w:t>
      </w:r>
      <w:r w:rsidR="0003712E" w:rsidRPr="000D4FD7">
        <w:rPr>
          <w:rStyle w:val="a6"/>
          <w:rFonts w:ascii="宋体" w:eastAsia="宋体" w:hAnsi="宋体" w:cs="Arial"/>
          <w:color w:val="4D5156"/>
          <w:sz w:val="24"/>
          <w:szCs w:val="24"/>
          <w:shd w:val="clear" w:color="auto" w:fill="FFFFFF"/>
        </w:rPr>
        <w:footnoteReference w:id="1"/>
      </w:r>
      <w:r w:rsidR="0003712E" w:rsidRPr="000D4FD7">
        <w:rPr>
          <w:rFonts w:ascii="宋体" w:eastAsia="宋体" w:hAnsi="宋体" w:hint="eastAsia"/>
          <w:sz w:val="24"/>
          <w:szCs w:val="24"/>
        </w:rPr>
        <w:t>技术收集该视频当中的弹幕与视频低下的评论，</w:t>
      </w:r>
      <w:r w:rsidR="003555CE">
        <w:rPr>
          <w:rFonts w:ascii="宋体" w:eastAsia="宋体" w:hAnsi="宋体" w:hint="eastAsia"/>
          <w:sz w:val="24"/>
          <w:szCs w:val="24"/>
        </w:rPr>
        <w:t>创建词云，进行了关键词</w:t>
      </w:r>
      <w:r w:rsidR="0050717B" w:rsidRPr="000D4FD7">
        <w:rPr>
          <w:rFonts w:ascii="宋体" w:eastAsia="宋体" w:hAnsi="宋体" w:hint="eastAsia"/>
          <w:sz w:val="24"/>
          <w:szCs w:val="24"/>
        </w:rPr>
        <w:t>分析</w:t>
      </w:r>
      <w:r w:rsidR="003555CE">
        <w:rPr>
          <w:rFonts w:ascii="宋体" w:eastAsia="宋体" w:hAnsi="宋体" w:hint="eastAsia"/>
          <w:sz w:val="24"/>
          <w:szCs w:val="24"/>
        </w:rPr>
        <w:t>与情感分析，并进一步通过L</w:t>
      </w:r>
      <w:r w:rsidR="003555CE">
        <w:rPr>
          <w:rFonts w:ascii="宋体" w:eastAsia="宋体" w:hAnsi="宋体"/>
          <w:sz w:val="24"/>
          <w:szCs w:val="24"/>
        </w:rPr>
        <w:t>DA</w:t>
      </w:r>
      <w:r w:rsidR="003555CE">
        <w:rPr>
          <w:rFonts w:ascii="宋体" w:eastAsia="宋体" w:hAnsi="宋体" w:hint="eastAsia"/>
          <w:sz w:val="24"/>
          <w:szCs w:val="24"/>
        </w:rPr>
        <w:t>模型</w:t>
      </w:r>
      <w:r w:rsidR="008C6AC5">
        <w:rPr>
          <w:rStyle w:val="a6"/>
          <w:rFonts w:ascii="宋体" w:eastAsia="宋体" w:hAnsi="宋体"/>
          <w:sz w:val="24"/>
          <w:szCs w:val="24"/>
        </w:rPr>
        <w:footnoteReference w:id="2"/>
      </w:r>
      <w:r w:rsidR="003555CE">
        <w:rPr>
          <w:rFonts w:ascii="宋体" w:eastAsia="宋体" w:hAnsi="宋体" w:hint="eastAsia"/>
          <w:sz w:val="24"/>
          <w:szCs w:val="24"/>
        </w:rPr>
        <w:t>进行了主题分析</w:t>
      </w:r>
      <w:r w:rsidR="0050717B" w:rsidRPr="000D4FD7">
        <w:rPr>
          <w:rFonts w:ascii="宋体" w:eastAsia="宋体" w:hAnsi="宋体" w:hint="eastAsia"/>
          <w:sz w:val="24"/>
          <w:szCs w:val="24"/>
        </w:rPr>
        <w:t>。</w:t>
      </w:r>
    </w:p>
    <w:p w14:paraId="485003E6" w14:textId="0AB7C839" w:rsidR="00252B91" w:rsidRPr="000D4FD7" w:rsidRDefault="00830DA9" w:rsidP="00C96D03">
      <w:pPr>
        <w:ind w:firstLine="720"/>
        <w:rPr>
          <w:rFonts w:ascii="宋体" w:eastAsia="宋体" w:hAnsi="宋体"/>
          <w:sz w:val="24"/>
          <w:szCs w:val="24"/>
        </w:rPr>
      </w:pPr>
      <w:r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BA9C102" wp14:editId="2D4C3096">
            <wp:simplePos x="0" y="0"/>
            <wp:positionH relativeFrom="margin">
              <wp:posOffset>2869121</wp:posOffset>
            </wp:positionH>
            <wp:positionV relativeFrom="paragraph">
              <wp:posOffset>443218</wp:posOffset>
            </wp:positionV>
            <wp:extent cx="1530985" cy="2152650"/>
            <wp:effectExtent l="0" t="0" r="0" b="0"/>
            <wp:wrapTopAndBottom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8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035A" w:rsidRPr="000D4FD7">
        <w:rPr>
          <w:rFonts w:ascii="宋体" w:eastAsia="宋体" w:hAnsi="宋体" w:hint="eastAsia"/>
          <w:sz w:val="24"/>
          <w:szCs w:val="24"/>
        </w:rPr>
        <w:t>（一）龙猫</w:t>
      </w:r>
      <w:r w:rsidR="00B20F58" w:rsidRPr="000D4FD7">
        <w:rPr>
          <w:rStyle w:val="a6"/>
          <w:rFonts w:ascii="宋体" w:eastAsia="宋体" w:hAnsi="宋体"/>
          <w:sz w:val="24"/>
          <w:szCs w:val="24"/>
        </w:rPr>
        <w:footnoteReference w:id="3"/>
      </w:r>
    </w:p>
    <w:p w14:paraId="16199D01" w14:textId="024EF1B0" w:rsidR="00B20F58" w:rsidRPr="000D4FD7" w:rsidRDefault="00640FF7" w:rsidP="004153EA">
      <w:pPr>
        <w:ind w:left="432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hint="eastAsia"/>
          <w:sz w:val="24"/>
          <w:szCs w:val="24"/>
        </w:rPr>
        <w:t xml:space="preserve">豆瓣评分 </w:t>
      </w:r>
      <w:r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>9.2</w:t>
      </w:r>
    </w:p>
    <w:p w14:paraId="02CFB000" w14:textId="141362DE" w:rsidR="004153EA" w:rsidRPr="000D4FD7" w:rsidRDefault="004153EA" w:rsidP="004153EA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 w:hint="eastAsia"/>
          <w:noProof/>
          <w:color w:val="4D5156"/>
          <w:sz w:val="24"/>
          <w:szCs w:val="24"/>
          <w:shd w:val="clear" w:color="auto" w:fill="FFFFFF"/>
        </w:rPr>
        <w:drawing>
          <wp:anchor distT="0" distB="0" distL="114300" distR="114300" simplePos="0" relativeHeight="251675648" behindDoc="0" locked="0" layoutInCell="1" allowOverlap="1" wp14:anchorId="72A4D26B" wp14:editId="701116D4">
            <wp:simplePos x="0" y="0"/>
            <wp:positionH relativeFrom="margin">
              <wp:posOffset>3517900</wp:posOffset>
            </wp:positionH>
            <wp:positionV relativeFrom="paragraph">
              <wp:posOffset>255270</wp:posOffset>
            </wp:positionV>
            <wp:extent cx="2519680" cy="1259840"/>
            <wp:effectExtent l="0" t="0" r="0" b="0"/>
            <wp:wrapTopAndBottom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รูปภาพ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FD7">
        <w:rPr>
          <w:rFonts w:ascii="宋体" w:eastAsia="宋体" w:hAnsi="宋体" w:cs="Arial" w:hint="eastAsia"/>
          <w:noProof/>
          <w:color w:val="4D5156"/>
          <w:sz w:val="24"/>
          <w:szCs w:val="24"/>
          <w:shd w:val="clear" w:color="auto" w:fill="FFFFFF"/>
        </w:rPr>
        <w:drawing>
          <wp:anchor distT="0" distB="0" distL="114300" distR="114300" simplePos="0" relativeHeight="251674624" behindDoc="0" locked="0" layoutInCell="1" allowOverlap="1" wp14:anchorId="52B61B0B" wp14:editId="40DCBC57">
            <wp:simplePos x="0" y="0"/>
            <wp:positionH relativeFrom="margin">
              <wp:posOffset>864467</wp:posOffset>
            </wp:positionH>
            <wp:positionV relativeFrom="paragraph">
              <wp:posOffset>284914</wp:posOffset>
            </wp:positionV>
            <wp:extent cx="2520000" cy="1260000"/>
            <wp:effectExtent l="0" t="0" r="0" b="0"/>
            <wp:wrapTopAndBottom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รูปภาพ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69D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EE169D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弹幕</w:t>
      </w: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词云</w:t>
      </w:r>
      <w:r w:rsidR="004F5482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分析</w:t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：</w:t>
      </w:r>
    </w:p>
    <w:p w14:paraId="5144EE8B" w14:textId="0E9DC97D" w:rsidR="00252B91" w:rsidRPr="000D4FD7" w:rsidRDefault="00252B91" w:rsidP="004153EA">
      <w:pPr>
        <w:ind w:left="216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hint="eastAsia"/>
          <w:color w:val="4D5156"/>
          <w:sz w:val="24"/>
          <w:szCs w:val="24"/>
          <w:shd w:val="clear" w:color="auto" w:fill="FFFFFF"/>
        </w:rPr>
        <w:t>正向情感</w:t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负向情感</w:t>
      </w:r>
    </w:p>
    <w:p w14:paraId="40AF3602" w14:textId="77777777" w:rsidR="00E725A7" w:rsidRPr="000D4FD7" w:rsidRDefault="00E725A7" w:rsidP="00830DA9">
      <w:pPr>
        <w:ind w:left="144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4B580B30" w14:textId="16BDA6CA" w:rsidR="00830DA9" w:rsidRPr="000D4FD7" w:rsidRDefault="002C2FC8" w:rsidP="004153EA">
      <w:pPr>
        <w:ind w:left="72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5043B96" wp14:editId="14941C68">
                <wp:simplePos x="0" y="0"/>
                <wp:positionH relativeFrom="margin">
                  <wp:posOffset>3517265</wp:posOffset>
                </wp:positionH>
                <wp:positionV relativeFrom="paragraph">
                  <wp:posOffset>2089785</wp:posOffset>
                </wp:positionV>
                <wp:extent cx="2519680" cy="4499610"/>
                <wp:effectExtent l="0" t="0" r="0" b="0"/>
                <wp:wrapTopAndBottom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44996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B1FD0" w14:textId="77777777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775FAFCA" w14:textId="77777777" w:rsidR="00413891" w:rsidRPr="000D4FD7" w:rsidRDefault="00413891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8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高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4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不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国家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看法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苏联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假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家长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高中同学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6E6930D1" w14:textId="2CE7DD88" w:rsidR="00413891" w:rsidRPr="000D4FD7" w:rsidRDefault="00413891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62A03F69" w14:textId="081997B8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35A67199" w14:textId="5B3446AF" w:rsidR="00413891" w:rsidRPr="000D4FD7" w:rsidRDefault="00413891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3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国家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六小龄童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高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最新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告诉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桥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改变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宫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4D60CC41" w14:textId="77777777" w:rsidR="00413891" w:rsidRPr="000D4FD7" w:rsidRDefault="00413891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3C8B9B9C" w14:textId="77777777" w:rsidR="00413891" w:rsidRPr="000D4FD7" w:rsidRDefault="00413891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5929A475" w14:textId="77777777" w:rsidR="00413891" w:rsidRPr="000D4FD7" w:rsidRDefault="00413891" w:rsidP="000D4FD7">
                            <w:pPr>
                              <w:jc w:val="thaiDistribute"/>
                              <w:rPr>
                                <w:rFonts w:ascii="宋体" w:eastAsia="宋体" w:hAnsi="宋体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043B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6.95pt;margin-top:164.55pt;width:198.4pt;height:354.3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" filled="f" stroked="f">
                <v:textbox>
                  <w:txbxContent>
                    <w:p w14:paraId="231B1FD0" w14:textId="77777777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775FAFCA" w14:textId="77777777" w:rsidR="00413891" w:rsidRPr="000D4FD7" w:rsidRDefault="00413891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8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高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4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不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国家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看法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苏联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假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家长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高中同学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6E6930D1" w14:textId="2CE7DD88" w:rsidR="00413891" w:rsidRPr="000D4FD7" w:rsidRDefault="00413891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62A03F69" w14:textId="081997B8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35A67199" w14:textId="5B3446AF" w:rsidR="00413891" w:rsidRPr="000D4FD7" w:rsidRDefault="00413891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3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国家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六小龄童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高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最新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告诉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桥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改变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宫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4D60CC41" w14:textId="77777777" w:rsidR="00413891" w:rsidRPr="000D4FD7" w:rsidRDefault="00413891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3C8B9B9C" w14:textId="77777777" w:rsidR="00413891" w:rsidRPr="000D4FD7" w:rsidRDefault="00413891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5929A475" w14:textId="77777777" w:rsidR="00413891" w:rsidRPr="000D4FD7" w:rsidRDefault="00413891" w:rsidP="000D4FD7">
                      <w:pPr>
                        <w:jc w:val="thaiDistribute"/>
                        <w:rPr>
                          <w:rFonts w:ascii="宋体" w:eastAsia="宋体" w:hAnsi="宋体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153EA"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D9CFAAB" wp14:editId="3862EA5E">
                <wp:simplePos x="0" y="0"/>
                <wp:positionH relativeFrom="margin">
                  <wp:posOffset>875030</wp:posOffset>
                </wp:positionH>
                <wp:positionV relativeFrom="paragraph">
                  <wp:posOffset>2079625</wp:posOffset>
                </wp:positionV>
                <wp:extent cx="2519680" cy="527431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5274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A3BE1" w14:textId="3D617946" w:rsidR="00D27DAC" w:rsidRPr="000D4FD7" w:rsidRDefault="003555CE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="00D27DAC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2929293C" w14:textId="120EC8A4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22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7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宫崎骏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一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好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宫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值得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小时候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这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还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5C33F93E" w14:textId="77777777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59195C12" w14:textId="04C7FBEB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488F97AD" w14:textId="50EDAC2B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22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7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宫崎骏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一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好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宫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值得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小时候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这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还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48F2D5FF" w14:textId="77777777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0718185A" w14:textId="163129F1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三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10407D44" w14:textId="77777777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16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7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宫崎骏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作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太棒了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值得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动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动画片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城堡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浪漫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0A1B8551" w14:textId="1A62C930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7722D21F" w14:textId="79C8B029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四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7C6F0906" w14:textId="77777777" w:rsidR="00413891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0.048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的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5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电影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9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猪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8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太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8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日本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2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奋斗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赞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确实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proofErr w:type="spellStart"/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bgm</w:t>
                            </w:r>
                            <w:proofErr w:type="spellEnd"/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="00413891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="00413891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35325128" w14:textId="4ABA2457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4051DFC0" w14:textId="47BAA129" w:rsidR="00D27DAC" w:rsidRPr="000D4FD7" w:rsidRDefault="00D27DA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483CC9E8" w14:textId="51036BCA" w:rsidR="00D27DAC" w:rsidRPr="000D4FD7" w:rsidRDefault="00D27DAC" w:rsidP="000D4FD7">
                            <w:pPr>
                              <w:jc w:val="thaiDistribute"/>
                              <w:rPr>
                                <w:rFonts w:ascii="宋体" w:eastAsia="宋体" w:hAnsi="宋体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CFAAB" id="_x0000_s1027" type="#_x0000_t202" style="position:absolute;left:0;text-align:left;margin-left:68.9pt;margin-top:163.75pt;width:198.4pt;height:415.3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" filled="f" stroked="f">
                <v:textbox>
                  <w:txbxContent>
                    <w:p w14:paraId="265A3BE1" w14:textId="3D617946" w:rsidR="00D27DAC" w:rsidRPr="000D4FD7" w:rsidRDefault="003555CE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="00D27DAC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2929293C" w14:textId="120EC8A4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22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7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宫崎骏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一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好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宫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值得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小时候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这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还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5C33F93E" w14:textId="77777777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59195C12" w14:textId="04C7FBEB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488F97AD" w14:textId="50EDAC2B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22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7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宫崎骏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一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好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宫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值得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小时候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这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还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48F2D5FF" w14:textId="77777777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0718185A" w14:textId="163129F1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三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10407D44" w14:textId="77777777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16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7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宫崎骏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作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太棒了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值得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动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动画片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城堡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浪漫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0A1B8551" w14:textId="1A62C930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7722D21F" w14:textId="79C8B029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四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7C6F0906" w14:textId="77777777" w:rsidR="00413891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0.048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的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5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电影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9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猪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8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太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8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日本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2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奋斗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赞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确实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proofErr w:type="spellStart"/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bgm</w:t>
                      </w:r>
                      <w:proofErr w:type="spellEnd"/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="00413891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="00413891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35325128" w14:textId="4ABA2457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4051DFC0" w14:textId="47BAA129" w:rsidR="00D27DAC" w:rsidRPr="000D4FD7" w:rsidRDefault="00D27DA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483CC9E8" w14:textId="51036BCA" w:rsidR="00D27DAC" w:rsidRPr="000D4FD7" w:rsidRDefault="00D27DAC" w:rsidP="000D4FD7">
                      <w:pPr>
                        <w:jc w:val="thaiDistribute"/>
                        <w:rPr>
                          <w:rFonts w:ascii="宋体" w:eastAsia="宋体" w:hAnsi="宋体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153EA"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708416" behindDoc="0" locked="0" layoutInCell="1" allowOverlap="1" wp14:anchorId="3973B976" wp14:editId="39FEEBC1">
            <wp:simplePos x="0" y="0"/>
            <wp:positionH relativeFrom="column">
              <wp:posOffset>3361829</wp:posOffset>
            </wp:positionH>
            <wp:positionV relativeFrom="paragraph">
              <wp:posOffset>263463</wp:posOffset>
            </wp:positionV>
            <wp:extent cx="2520000" cy="1805786"/>
            <wp:effectExtent l="0" t="0" r="0" b="4445"/>
            <wp:wrapTopAndBottom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45" t="38765" r="53056" b="29383"/>
                    <a:stretch/>
                  </pic:blipFill>
                  <pic:spPr bwMode="auto">
                    <a:xfrm>
                      <a:off x="0" y="0"/>
                      <a:ext cx="2520000" cy="1805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53EA"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71E26827" wp14:editId="2283EC56">
            <wp:simplePos x="0" y="0"/>
            <wp:positionH relativeFrom="column">
              <wp:posOffset>924560</wp:posOffset>
            </wp:positionH>
            <wp:positionV relativeFrom="paragraph">
              <wp:posOffset>260985</wp:posOffset>
            </wp:positionV>
            <wp:extent cx="2520000" cy="1779280"/>
            <wp:effectExtent l="0" t="0" r="0" b="0"/>
            <wp:wrapTopAndBottom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23" t="40740" r="53195" b="28395"/>
                    <a:stretch/>
                  </pic:blipFill>
                  <pic:spPr bwMode="auto">
                    <a:xfrm>
                      <a:off x="0" y="0"/>
                      <a:ext cx="2520000" cy="1779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53EA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弹幕</w:t>
      </w:r>
      <w:r w:rsidR="00830DA9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情感分析：</w:t>
      </w:r>
    </w:p>
    <w:p w14:paraId="7FE8D1C6" w14:textId="2EB8E9AF" w:rsidR="00D27DAC" w:rsidRPr="000D4FD7" w:rsidRDefault="00D27DAC" w:rsidP="00830DA9">
      <w:pPr>
        <w:ind w:left="144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535014D9" w14:textId="4B698E9D" w:rsidR="00450C3F" w:rsidRPr="000D4FD7" w:rsidRDefault="00450C3F" w:rsidP="00830DA9">
      <w:pPr>
        <w:ind w:left="144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33CA2BED" w14:textId="6A9EC3AB" w:rsidR="00413891" w:rsidRPr="000D4FD7" w:rsidRDefault="00830DA9" w:rsidP="00413891">
      <w:pPr>
        <w:ind w:left="144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</w:p>
    <w:p w14:paraId="0A0BA593" w14:textId="340B0D40" w:rsidR="00413891" w:rsidRPr="000D4FD7" w:rsidRDefault="00413891" w:rsidP="00413891">
      <w:pPr>
        <w:ind w:left="144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63757524" w14:textId="640D07DB" w:rsidR="007614C7" w:rsidRPr="000D4FD7" w:rsidRDefault="007614C7" w:rsidP="000D4FD7">
      <w:pPr>
        <w:tabs>
          <w:tab w:val="left" w:pos="3516"/>
        </w:tabs>
        <w:rPr>
          <w:rFonts w:ascii="宋体" w:eastAsia="宋体" w:hAnsi="宋体" w:cs="Arial"/>
          <w:sz w:val="24"/>
          <w:szCs w:val="24"/>
        </w:rPr>
      </w:pPr>
    </w:p>
    <w:p w14:paraId="214F01E2" w14:textId="5BCE2FEB" w:rsidR="007614C7" w:rsidRPr="000D4FD7" w:rsidRDefault="004153EA" w:rsidP="007614C7">
      <w:pPr>
        <w:ind w:left="72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w:lastRenderedPageBreak/>
        <w:drawing>
          <wp:anchor distT="0" distB="0" distL="114300" distR="114300" simplePos="0" relativeHeight="251686912" behindDoc="0" locked="0" layoutInCell="1" allowOverlap="1" wp14:anchorId="65C4D5F6" wp14:editId="77D74837">
            <wp:simplePos x="0" y="0"/>
            <wp:positionH relativeFrom="margin">
              <wp:posOffset>3468277</wp:posOffset>
            </wp:positionH>
            <wp:positionV relativeFrom="paragraph">
              <wp:posOffset>388775</wp:posOffset>
            </wp:positionV>
            <wp:extent cx="2519680" cy="1259840"/>
            <wp:effectExtent l="0" t="0" r="0" b="0"/>
            <wp:wrapTopAndBottom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รูปภาพ 1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14C7"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w:drawing>
          <wp:anchor distT="0" distB="0" distL="114300" distR="114300" simplePos="0" relativeHeight="251676672" behindDoc="0" locked="0" layoutInCell="1" allowOverlap="1" wp14:anchorId="7A8726BA" wp14:editId="74E6135D">
            <wp:simplePos x="0" y="0"/>
            <wp:positionH relativeFrom="margin">
              <wp:posOffset>931375</wp:posOffset>
            </wp:positionH>
            <wp:positionV relativeFrom="paragraph">
              <wp:posOffset>388558</wp:posOffset>
            </wp:positionV>
            <wp:extent cx="2519680" cy="1259840"/>
            <wp:effectExtent l="0" t="0" r="0" b="0"/>
            <wp:wrapTopAndBottom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รูปภาพ 1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评论</w:t>
      </w: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的词云</w:t>
      </w:r>
      <w:r w:rsidR="004F5482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分析</w:t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：</w:t>
      </w:r>
      <w:r w:rsidR="007614C7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7614C7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7614C7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</w:p>
    <w:p w14:paraId="7B459BAC" w14:textId="13510A0D" w:rsidR="00830DA9" w:rsidRPr="000D4FD7" w:rsidRDefault="00830DA9" w:rsidP="004153EA">
      <w:pPr>
        <w:ind w:left="216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正向情感</w:t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4153EA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FA3C93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 xml:space="preserve">    </w:t>
      </w:r>
      <w:r w:rsidRPr="000D4FD7">
        <w:rPr>
          <w:rFonts w:ascii="宋体" w:eastAsia="宋体" w:hAnsi="宋体" w:hint="eastAsia"/>
          <w:color w:val="4D5156"/>
          <w:sz w:val="24"/>
          <w:szCs w:val="24"/>
          <w:shd w:val="clear" w:color="auto" w:fill="FFFFFF"/>
        </w:rPr>
        <w:t>负向情感</w:t>
      </w:r>
    </w:p>
    <w:p w14:paraId="64AA768B" w14:textId="1C68BC25" w:rsidR="00EE169D" w:rsidRPr="000D4FD7" w:rsidRDefault="002D027C" w:rsidP="004153EA">
      <w:pPr>
        <w:ind w:left="72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7906921B" wp14:editId="0468B8B9">
                <wp:simplePos x="0" y="0"/>
                <wp:positionH relativeFrom="margin">
                  <wp:posOffset>3417570</wp:posOffset>
                </wp:positionH>
                <wp:positionV relativeFrom="paragraph">
                  <wp:posOffset>2081530</wp:posOffset>
                </wp:positionV>
                <wp:extent cx="2519680" cy="2698115"/>
                <wp:effectExtent l="0" t="0" r="0" b="0"/>
                <wp:wrapTopAndBottom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26981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823A0" w14:textId="77777777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08EB05B1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3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越哥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世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幻想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奇葩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孩子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完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落泪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3B4611AC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3EBB643A" w14:textId="3E336677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248EFC10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3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世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欺骗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受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泪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高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治愈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越哥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奇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6921B" id="_x0000_s1028" type="#_x0000_t202" style="position:absolute;left:0;text-align:left;margin-left:269.1pt;margin-top:163.9pt;width:198.4pt;height:212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" filled="f" stroked="f">
                <v:textbox>
                  <w:txbxContent>
                    <w:p w14:paraId="023823A0" w14:textId="77777777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08EB05B1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3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越哥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世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幻想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奇葩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孩子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完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落泪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3B4611AC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3EBB643A" w14:textId="3E336677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248EFC10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3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世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欺骗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受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泪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高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治愈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越哥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奇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710464" behindDoc="0" locked="0" layoutInCell="1" allowOverlap="1" wp14:anchorId="643BA8C5" wp14:editId="2A85AA7A">
            <wp:simplePos x="0" y="0"/>
            <wp:positionH relativeFrom="column">
              <wp:posOffset>3417539</wp:posOffset>
            </wp:positionH>
            <wp:positionV relativeFrom="paragraph">
              <wp:posOffset>311010</wp:posOffset>
            </wp:positionV>
            <wp:extent cx="2520000" cy="1754418"/>
            <wp:effectExtent l="0" t="0" r="0" b="0"/>
            <wp:wrapTopAndBottom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97" t="40675" r="53452" b="28812"/>
                    <a:stretch/>
                  </pic:blipFill>
                  <pic:spPr bwMode="auto">
                    <a:xfrm>
                      <a:off x="0" y="0"/>
                      <a:ext cx="2520000" cy="1754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53EA"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1095FBD" wp14:editId="4835ABBD">
                <wp:simplePos x="0" y="0"/>
                <wp:positionH relativeFrom="margin">
                  <wp:posOffset>925551</wp:posOffset>
                </wp:positionH>
                <wp:positionV relativeFrom="paragraph">
                  <wp:posOffset>2087353</wp:posOffset>
                </wp:positionV>
                <wp:extent cx="2519680" cy="4013835"/>
                <wp:effectExtent l="0" t="0" r="0" b="5715"/>
                <wp:wrapTopAndBottom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40138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DE21D8" w14:textId="77777777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142425F6" w14:textId="31488543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16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龙猫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9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宫崎骏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8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越哥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千与千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特别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哆啦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中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动漫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07C87DF8" w14:textId="77777777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5CC5378E" w14:textId="42148B0C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6FE473E6" w14:textId="78CCF98C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3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一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城堡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作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去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东西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天空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小时候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爷爷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梦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起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238DC3B1" w14:textId="77777777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14F1257F" w14:textId="31DD5E5D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三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46D25D90" w14:textId="748AF7CA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24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6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电影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风之谷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天空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作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甬道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这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那种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听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类型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95FBD" id="_x0000_s1029" type="#_x0000_t202" style="position:absolute;left:0;text-align:left;margin-left:72.9pt;margin-top:164.35pt;width:198.4pt;height:316.0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" filled="f" stroked="f">
                <v:textbox>
                  <w:txbxContent>
                    <w:p w14:paraId="58DE21D8" w14:textId="77777777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142425F6" w14:textId="31488543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16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龙猫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9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宫崎骏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8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越哥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千与千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特别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哆啦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中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动漫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07C87DF8" w14:textId="77777777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5CC5378E" w14:textId="42148B0C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6FE473E6" w14:textId="78CCF98C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3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一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城堡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作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去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东西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天空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小时候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爷爷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梦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起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238DC3B1" w14:textId="77777777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14F1257F" w14:textId="31DD5E5D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三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46D25D90" w14:textId="748AF7CA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24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6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电影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风之谷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天空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作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甬道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这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那种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听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类型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153EA"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87936" behindDoc="0" locked="0" layoutInCell="1" allowOverlap="1" wp14:anchorId="113C5151" wp14:editId="0C89AFF3">
            <wp:simplePos x="0" y="0"/>
            <wp:positionH relativeFrom="column">
              <wp:posOffset>913579</wp:posOffset>
            </wp:positionH>
            <wp:positionV relativeFrom="paragraph">
              <wp:posOffset>294718</wp:posOffset>
            </wp:positionV>
            <wp:extent cx="2520000" cy="1786152"/>
            <wp:effectExtent l="0" t="0" r="0" b="5080"/>
            <wp:wrapTopAndBottom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05" t="37284" r="52917" b="30864"/>
                    <a:stretch/>
                  </pic:blipFill>
                  <pic:spPr bwMode="auto">
                    <a:xfrm>
                      <a:off x="0" y="0"/>
                      <a:ext cx="2520000" cy="1786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53EA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评论的</w:t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情感分析：</w:t>
      </w:r>
    </w:p>
    <w:p w14:paraId="0B51C5A6" w14:textId="408352C5" w:rsidR="00EE169D" w:rsidRPr="000D4FD7" w:rsidRDefault="002D027C" w:rsidP="004153EA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1A9BF005" wp14:editId="2EECB910">
                <wp:simplePos x="0" y="0"/>
                <wp:positionH relativeFrom="margin">
                  <wp:posOffset>925195</wp:posOffset>
                </wp:positionH>
                <wp:positionV relativeFrom="paragraph">
                  <wp:posOffset>0</wp:posOffset>
                </wp:positionV>
                <wp:extent cx="2519680" cy="3612515"/>
                <wp:effectExtent l="0" t="0" r="0" b="0"/>
                <wp:wrapTopAndBottom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3612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0DA44" w14:textId="12D6DA44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四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51098100" w14:textId="49743410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5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解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猫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想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买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废材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动漫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越哥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作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太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74A6AAEC" w14:textId="3FF2EC94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13EA0F4C" w14:textId="6BB724E6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五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38F81C57" w14:textId="16175E0E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4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解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4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幽灵公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4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千与千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男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龙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剧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明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21641225" w14:textId="799062EC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6C0F8828" w14:textId="4AE8B037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六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09BC45B4" w14:textId="1834E1BF" w:rsidR="00EA4FE2" w:rsidRPr="000D4FD7" w:rsidRDefault="00EA4FE2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4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哈尔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重映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觉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那种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国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时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响起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笑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9BF005" id="_x0000_s1030" type="#_x0000_t202" style="position:absolute;margin-left:72.85pt;margin-top:0;width:198.4pt;height:284.4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" filled="f" stroked="f">
                <v:textbox>
                  <w:txbxContent>
                    <w:p w14:paraId="3600DA44" w14:textId="12D6DA44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四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51098100" w14:textId="49743410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5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解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猫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想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买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废材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动漫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越哥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作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太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74A6AAEC" w14:textId="3FF2EC94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13EA0F4C" w14:textId="6BB724E6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五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38F81C57" w14:textId="16175E0E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4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解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4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幽灵公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4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千与千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男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龙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剧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明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21641225" w14:textId="799062EC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6C0F8828" w14:textId="4AE8B037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六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09BC45B4" w14:textId="1834E1BF" w:rsidR="00EA4FE2" w:rsidRPr="000D4FD7" w:rsidRDefault="00EA4FE2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4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哈尔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重映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觉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那种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国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时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响起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笑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16378AB" w14:textId="77777777" w:rsidR="002D027C" w:rsidRPr="000D4FD7" w:rsidRDefault="00F5035A" w:rsidP="002D027C">
      <w:pPr>
        <w:rPr>
          <w:rFonts w:ascii="宋体" w:eastAsia="宋体" w:hAnsi="宋体"/>
          <w:sz w:val="24"/>
          <w:szCs w:val="24"/>
        </w:rPr>
      </w:pPr>
      <w:r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04F1E39" wp14:editId="74F159CC">
            <wp:simplePos x="0" y="0"/>
            <wp:positionH relativeFrom="margin">
              <wp:posOffset>1969727</wp:posOffset>
            </wp:positionH>
            <wp:positionV relativeFrom="paragraph">
              <wp:posOffset>402614</wp:posOffset>
            </wp:positionV>
            <wp:extent cx="3246120" cy="1823720"/>
            <wp:effectExtent l="0" t="0" r="0" b="5080"/>
            <wp:wrapTopAndBottom/>
            <wp:docPr id="1" name="รูปภาพ 1" descr="海报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海报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182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717B" w:rsidRPr="000D4FD7">
        <w:rPr>
          <w:rFonts w:ascii="宋体" w:eastAsia="宋体" w:hAnsi="宋体"/>
          <w:sz w:val="24"/>
          <w:szCs w:val="24"/>
        </w:rPr>
        <w:tab/>
      </w:r>
      <w:r w:rsidR="0050717B" w:rsidRPr="000D4FD7">
        <w:rPr>
          <w:rFonts w:ascii="宋体" w:eastAsia="宋体" w:hAnsi="宋体" w:hint="eastAsia"/>
          <w:sz w:val="24"/>
          <w:szCs w:val="24"/>
        </w:rPr>
        <w:t>（</w:t>
      </w:r>
      <w:r w:rsidR="004153EA" w:rsidRPr="000D4FD7">
        <w:rPr>
          <w:rFonts w:ascii="宋体" w:eastAsia="宋体" w:hAnsi="宋体" w:hint="eastAsia"/>
          <w:sz w:val="24"/>
          <w:szCs w:val="24"/>
        </w:rPr>
        <w:t>二</w:t>
      </w:r>
      <w:r w:rsidR="0050717B" w:rsidRPr="000D4FD7">
        <w:rPr>
          <w:rFonts w:ascii="宋体" w:eastAsia="宋体" w:hAnsi="宋体" w:hint="eastAsia"/>
          <w:sz w:val="24"/>
          <w:szCs w:val="24"/>
        </w:rPr>
        <w:t>）</w:t>
      </w:r>
      <w:r w:rsidRPr="000D4FD7">
        <w:rPr>
          <w:rFonts w:ascii="宋体" w:eastAsia="宋体" w:hAnsi="宋体" w:hint="eastAsia"/>
          <w:sz w:val="24"/>
          <w:szCs w:val="24"/>
        </w:rPr>
        <w:t>数码宝贝大冒险：最后的进化·羁绊</w:t>
      </w:r>
      <w:r w:rsidR="00B20F58" w:rsidRPr="000D4FD7">
        <w:rPr>
          <w:rStyle w:val="a6"/>
          <w:rFonts w:ascii="宋体" w:eastAsia="宋体" w:hAnsi="宋体"/>
          <w:sz w:val="24"/>
          <w:szCs w:val="24"/>
        </w:rPr>
        <w:footnoteReference w:id="4"/>
      </w:r>
    </w:p>
    <w:p w14:paraId="3D5B02C0" w14:textId="77777777" w:rsidR="00640FF7" w:rsidRPr="000D4FD7" w:rsidRDefault="00640FF7" w:rsidP="002D027C">
      <w:pPr>
        <w:ind w:left="4320" w:firstLine="720"/>
        <w:rPr>
          <w:rFonts w:ascii="宋体" w:eastAsia="宋体" w:hAnsi="宋体"/>
          <w:sz w:val="24"/>
          <w:szCs w:val="24"/>
        </w:rPr>
      </w:pPr>
      <w:r w:rsidRPr="000D4FD7">
        <w:rPr>
          <w:rFonts w:ascii="宋体" w:eastAsia="宋体" w:hAnsi="宋体" w:hint="eastAsia"/>
          <w:sz w:val="24"/>
          <w:szCs w:val="24"/>
        </w:rPr>
        <w:t xml:space="preserve">豆瓣评分 </w:t>
      </w:r>
      <w:r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>7.3</w:t>
      </w:r>
    </w:p>
    <w:p w14:paraId="1FE1EEC1" w14:textId="694453A0" w:rsidR="00E725A7" w:rsidRPr="000D4FD7" w:rsidRDefault="002D027C" w:rsidP="00E725A7">
      <w:pPr>
        <w:ind w:left="72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 w:hint="eastAsia"/>
          <w:noProof/>
          <w:color w:val="4D5156"/>
          <w:sz w:val="24"/>
          <w:szCs w:val="24"/>
          <w:shd w:val="clear" w:color="auto" w:fill="FFFFFF"/>
        </w:rPr>
        <w:lastRenderedPageBreak/>
        <w:drawing>
          <wp:anchor distT="0" distB="0" distL="114300" distR="114300" simplePos="0" relativeHeight="251669504" behindDoc="1" locked="0" layoutInCell="1" allowOverlap="1" wp14:anchorId="21D72BFE" wp14:editId="171F2E1A">
            <wp:simplePos x="0" y="0"/>
            <wp:positionH relativeFrom="margin">
              <wp:posOffset>3490579</wp:posOffset>
            </wp:positionH>
            <wp:positionV relativeFrom="paragraph">
              <wp:posOffset>268931</wp:posOffset>
            </wp:positionV>
            <wp:extent cx="2519680" cy="1259840"/>
            <wp:effectExtent l="0" t="0" r="0" b="0"/>
            <wp:wrapTopAndBottom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รูปภาพ 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25A7" w:rsidRPr="000D4FD7">
        <w:rPr>
          <w:rFonts w:ascii="宋体" w:eastAsia="宋体" w:hAnsi="宋体" w:cs="Arial" w:hint="eastAsia"/>
          <w:noProof/>
          <w:color w:val="4D5156"/>
          <w:sz w:val="24"/>
          <w:szCs w:val="24"/>
          <w:shd w:val="clear" w:color="auto" w:fill="FFFFFF"/>
        </w:rPr>
        <w:drawing>
          <wp:anchor distT="0" distB="0" distL="114300" distR="114300" simplePos="0" relativeHeight="251667456" behindDoc="1" locked="0" layoutInCell="1" allowOverlap="1" wp14:anchorId="57C1332E" wp14:editId="02C803E1">
            <wp:simplePos x="0" y="0"/>
            <wp:positionH relativeFrom="margin">
              <wp:posOffset>920223</wp:posOffset>
            </wp:positionH>
            <wp:positionV relativeFrom="paragraph">
              <wp:posOffset>291078</wp:posOffset>
            </wp:positionV>
            <wp:extent cx="2519680" cy="1259840"/>
            <wp:effectExtent l="0" t="0" r="0" b="0"/>
            <wp:wrapTopAndBottom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รูปภาพ 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弹幕</w:t>
      </w: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的词云</w:t>
      </w:r>
      <w:r w:rsidR="00E725A7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分析</w:t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：</w:t>
      </w:r>
    </w:p>
    <w:p w14:paraId="46E0F82F" w14:textId="58B741AE" w:rsidR="00E725A7" w:rsidRPr="000D4FD7" w:rsidRDefault="00E725A7" w:rsidP="002D027C">
      <w:pPr>
        <w:ind w:left="216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正向情感</w:t>
      </w:r>
      <w:r w:rsidR="002D027C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2D027C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2D027C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2D027C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D8276B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 xml:space="preserve">     </w:t>
      </w: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负向情感</w:t>
      </w:r>
    </w:p>
    <w:p w14:paraId="4EDAA462" w14:textId="7D4910C4" w:rsidR="00E725A7" w:rsidRPr="000D4FD7" w:rsidRDefault="003C4F28" w:rsidP="002D027C">
      <w:pPr>
        <w:ind w:left="72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112EAC7B" wp14:editId="252C144D">
                <wp:simplePos x="0" y="0"/>
                <wp:positionH relativeFrom="column">
                  <wp:posOffset>886460</wp:posOffset>
                </wp:positionH>
                <wp:positionV relativeFrom="paragraph">
                  <wp:posOffset>2105660</wp:posOffset>
                </wp:positionV>
                <wp:extent cx="2519680" cy="4270375"/>
                <wp:effectExtent l="0" t="0" r="0" b="0"/>
                <wp:wrapTopAndBottom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4270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CFE4D" w14:textId="77777777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267281F6" w14:textId="7C09E297" w:rsidR="00990AF4" w:rsidRPr="000D4FD7" w:rsidRDefault="00990AF4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5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4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4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太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厉害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小时候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第一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支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陪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11F0945C" w14:textId="584FE515" w:rsidR="00990AF4" w:rsidRPr="000D4FD7" w:rsidRDefault="00990AF4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7C74C562" w14:textId="6DE358EA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557846AB" w14:textId="755360A4" w:rsidR="00990AF4" w:rsidRPr="000D4FD7" w:rsidRDefault="00990AF4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4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数码宝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翻译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还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小时候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支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长大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字幕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巴达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023BDF46" w14:textId="620EEF41" w:rsidR="00990AF4" w:rsidRPr="000D4FD7" w:rsidRDefault="00990AF4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45D70564" w14:textId="2D571771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三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4DF1290A" w14:textId="6EBD23E4" w:rsidR="00990AF4" w:rsidRPr="000D4FD7" w:rsidRDefault="00990AF4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15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6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4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陪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天使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厉害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完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赞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素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结局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05C11F17" w14:textId="6FB3864E" w:rsidR="00990AF4" w:rsidRPr="000D4FD7" w:rsidRDefault="00990AF4" w:rsidP="000D4FD7">
                            <w:pPr>
                              <w:jc w:val="thaiDistribute"/>
                              <w:rPr>
                                <w:rFonts w:ascii="宋体" w:eastAsia="宋体" w:hAnsi="宋体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EAC7B" id="_x0000_s1031" type="#_x0000_t202" style="position:absolute;left:0;text-align:left;margin-left:69.8pt;margin-top:165.8pt;width:198.4pt;height:336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" filled="f" stroked="f">
                <v:textbox>
                  <w:txbxContent>
                    <w:p w14:paraId="5BBCFE4D" w14:textId="77777777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267281F6" w14:textId="7C09E297" w:rsidR="00990AF4" w:rsidRPr="000D4FD7" w:rsidRDefault="00990AF4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5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4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4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太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厉害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小时候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第一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支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陪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11F0945C" w14:textId="584FE515" w:rsidR="00990AF4" w:rsidRPr="000D4FD7" w:rsidRDefault="00990AF4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7C74C562" w14:textId="6DE358EA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557846AB" w14:textId="755360A4" w:rsidR="00990AF4" w:rsidRPr="000D4FD7" w:rsidRDefault="00990AF4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4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数码宝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翻译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还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小时候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支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长大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字幕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巴达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023BDF46" w14:textId="620EEF41" w:rsidR="00990AF4" w:rsidRPr="000D4FD7" w:rsidRDefault="00990AF4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45D70564" w14:textId="2D571771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三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4DF1290A" w14:textId="6EBD23E4" w:rsidR="00990AF4" w:rsidRPr="000D4FD7" w:rsidRDefault="00990AF4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15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6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4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陪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天使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厉害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完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赞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素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结局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05C11F17" w14:textId="6FB3864E" w:rsidR="00990AF4" w:rsidRPr="000D4FD7" w:rsidRDefault="00990AF4" w:rsidP="000D4FD7">
                      <w:pPr>
                        <w:jc w:val="thaiDistribute"/>
                        <w:rPr>
                          <w:rFonts w:ascii="宋体" w:eastAsia="宋体" w:hAnsi="宋体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027C"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50C607B9" wp14:editId="02987C52">
                <wp:simplePos x="0" y="0"/>
                <wp:positionH relativeFrom="column">
                  <wp:posOffset>3484307</wp:posOffset>
                </wp:positionH>
                <wp:positionV relativeFrom="paragraph">
                  <wp:posOffset>2051421</wp:posOffset>
                </wp:positionV>
                <wp:extent cx="2520000" cy="4320000"/>
                <wp:effectExtent l="0" t="0" r="0" b="4445"/>
                <wp:wrapTopAndBottom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0000" cy="432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B070C" w14:textId="77777777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235D09D0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8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不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过分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太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高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进化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虐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剧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前方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2*"</w:t>
                            </w:r>
                            <w:proofErr w:type="spellStart"/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bgm</w:t>
                            </w:r>
                            <w:proofErr w:type="spellEnd"/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434E386B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6ABA054A" w14:textId="4C1B233F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1F10BCFD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6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高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坑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数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数码宝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不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放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无限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团队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年纪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602EF6F2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4823FB35" w14:textId="7ED8A102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三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049DC0D1" w14:textId="77777777" w:rsidR="002D027C" w:rsidRPr="000D4FD7" w:rsidRDefault="002D027C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3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垃圾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达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情怀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不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三个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听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吃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龙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32FAD73C" w14:textId="77777777" w:rsidR="002D027C" w:rsidRPr="000D4FD7" w:rsidRDefault="002D027C" w:rsidP="000D4FD7">
                            <w:pPr>
                              <w:jc w:val="thaiDistribute"/>
                              <w:rPr>
                                <w:rFonts w:ascii="宋体" w:eastAsia="宋体" w:hAnsi="宋体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607B9" id="_x0000_s1032" type="#_x0000_t202" style="position:absolute;left:0;text-align:left;margin-left:274.35pt;margin-top:161.55pt;width:198.45pt;height:340.1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" filled="f" stroked="f">
                <v:textbox>
                  <w:txbxContent>
                    <w:p w14:paraId="012B070C" w14:textId="77777777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235D09D0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8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不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过分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太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高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进化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虐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剧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前方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2*"</w:t>
                      </w:r>
                      <w:proofErr w:type="spellStart"/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bgm</w:t>
                      </w:r>
                      <w:proofErr w:type="spellEnd"/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434E386B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6ABA054A" w14:textId="4C1B233F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1F10BCFD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6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高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坑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数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数码宝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不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放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无限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团队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年纪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602EF6F2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4823FB35" w14:textId="7ED8A102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三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049DC0D1" w14:textId="77777777" w:rsidR="002D027C" w:rsidRPr="000D4FD7" w:rsidRDefault="002D027C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3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垃圾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达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情怀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不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三个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听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吃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龙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32FAD73C" w14:textId="77777777" w:rsidR="002D027C" w:rsidRPr="000D4FD7" w:rsidRDefault="002D027C" w:rsidP="000D4FD7">
                      <w:pPr>
                        <w:jc w:val="thaiDistribute"/>
                        <w:rPr>
                          <w:rFonts w:ascii="宋体" w:eastAsia="宋体" w:hAnsi="宋体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027C"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714560" behindDoc="0" locked="0" layoutInCell="1" allowOverlap="1" wp14:anchorId="67052F4C" wp14:editId="4846C29D">
            <wp:simplePos x="0" y="0"/>
            <wp:positionH relativeFrom="column">
              <wp:posOffset>3479181</wp:posOffset>
            </wp:positionH>
            <wp:positionV relativeFrom="paragraph">
              <wp:posOffset>277914</wp:posOffset>
            </wp:positionV>
            <wp:extent cx="2520000" cy="1808962"/>
            <wp:effectExtent l="0" t="0" r="0" b="1270"/>
            <wp:wrapTopAndBottom/>
            <wp:docPr id="29" name="รูปภาพ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2" t="48600" r="53555" b="20143"/>
                    <a:stretch/>
                  </pic:blipFill>
                  <pic:spPr bwMode="auto">
                    <a:xfrm>
                      <a:off x="0" y="0"/>
                      <a:ext cx="2520000" cy="1808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0AF4"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97152" behindDoc="0" locked="0" layoutInCell="1" allowOverlap="1" wp14:anchorId="4568A337" wp14:editId="2578A6C7">
            <wp:simplePos x="0" y="0"/>
            <wp:positionH relativeFrom="column">
              <wp:posOffset>902335</wp:posOffset>
            </wp:positionH>
            <wp:positionV relativeFrom="paragraph">
              <wp:posOffset>264160</wp:posOffset>
            </wp:positionV>
            <wp:extent cx="2520000" cy="1795414"/>
            <wp:effectExtent l="0" t="0" r="0" b="0"/>
            <wp:wrapTopAndBottom/>
            <wp:docPr id="25" name="รูปภาพ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53" t="38844" r="53555" b="30259"/>
                    <a:stretch/>
                  </pic:blipFill>
                  <pic:spPr bwMode="auto">
                    <a:xfrm>
                      <a:off x="0" y="0"/>
                      <a:ext cx="2520000" cy="1795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27C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弹幕的</w:t>
      </w:r>
      <w:r w:rsidR="00E725A7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情感分析：</w:t>
      </w:r>
    </w:p>
    <w:p w14:paraId="13988AEE" w14:textId="5CF94364" w:rsidR="002611D2" w:rsidRPr="000D4FD7" w:rsidRDefault="003C4F28" w:rsidP="00F055D0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w:lastRenderedPageBreak/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619B2DB1" wp14:editId="6A59AA3C">
                <wp:simplePos x="0" y="0"/>
                <wp:positionH relativeFrom="column">
                  <wp:posOffset>852805</wp:posOffset>
                </wp:positionH>
                <wp:positionV relativeFrom="paragraph">
                  <wp:posOffset>5080</wp:posOffset>
                </wp:positionV>
                <wp:extent cx="2519680" cy="2358390"/>
                <wp:effectExtent l="0" t="0" r="0" b="381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2358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5D6AA" w14:textId="03E8FDA8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四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58D08200" w14:textId="77777777" w:rsidR="003C4F28" w:rsidRPr="000D4FD7" w:rsidRDefault="003C4F28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20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喜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6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还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完美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再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加鲁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多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觉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proofErr w:type="spellStart"/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bgm</w:t>
                            </w:r>
                            <w:proofErr w:type="spellEnd"/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52181184" w14:textId="77777777" w:rsidR="003C4F28" w:rsidRPr="000D4FD7" w:rsidRDefault="003C4F28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1C57C504" w14:textId="255F06C5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五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37440913" w14:textId="77777777" w:rsidR="003C4F28" w:rsidRPr="000D4FD7" w:rsidRDefault="003C4F28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4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4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进化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永远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好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现实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二代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再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TVB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哥玛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4D037936" w14:textId="304ACE76" w:rsidR="003C4F28" w:rsidRPr="000D4FD7" w:rsidRDefault="003C4F28" w:rsidP="000D4FD7">
                            <w:pPr>
                              <w:jc w:val="thaiDistribute"/>
                              <w:rPr>
                                <w:rFonts w:ascii="宋体" w:eastAsia="宋体" w:hAnsi="宋体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B2DB1" id="_x0000_s1033" type="#_x0000_t202" style="position:absolute;margin-left:67.15pt;margin-top:.4pt;width:198.4pt;height:185.7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" filled="f" stroked="f">
                <v:textbox>
                  <w:txbxContent>
                    <w:p w14:paraId="57A5D6AA" w14:textId="03E8FDA8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四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58D08200" w14:textId="77777777" w:rsidR="003C4F28" w:rsidRPr="000D4FD7" w:rsidRDefault="003C4F28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20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喜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6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还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完美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再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加鲁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多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觉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proofErr w:type="spellStart"/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bgm</w:t>
                      </w:r>
                      <w:proofErr w:type="spellEnd"/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52181184" w14:textId="77777777" w:rsidR="003C4F28" w:rsidRPr="000D4FD7" w:rsidRDefault="003C4F28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1C57C504" w14:textId="255F06C5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五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37440913" w14:textId="77777777" w:rsidR="003C4F28" w:rsidRPr="000D4FD7" w:rsidRDefault="003C4F28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4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4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进化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永远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好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现实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二代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再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TVB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哥玛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4D037936" w14:textId="304ACE76" w:rsidR="003C4F28" w:rsidRPr="000D4FD7" w:rsidRDefault="003C4F28" w:rsidP="000D4FD7">
                      <w:pPr>
                        <w:jc w:val="thaiDistribute"/>
                        <w:rPr>
                          <w:rFonts w:ascii="宋体" w:eastAsia="宋体" w:hAnsi="宋体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CFB9FC" w14:textId="2A1EDBD4" w:rsidR="00F055D0" w:rsidRPr="000D4FD7" w:rsidRDefault="00F055D0" w:rsidP="00F055D0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7CE42157" w14:textId="56DFF1D4" w:rsidR="00F055D0" w:rsidRPr="000D4FD7" w:rsidRDefault="00F055D0" w:rsidP="00F055D0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684D2928" w14:textId="77777777" w:rsidR="00F055D0" w:rsidRPr="000D4FD7" w:rsidRDefault="00F055D0" w:rsidP="00F055D0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7D21EF66" w14:textId="77777777" w:rsidR="003C4F28" w:rsidRPr="000D4FD7" w:rsidRDefault="00EE169D" w:rsidP="00EE169D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</w:p>
    <w:p w14:paraId="42E3BD66" w14:textId="77777777" w:rsidR="003C4F28" w:rsidRPr="000D4FD7" w:rsidRDefault="003C4F28" w:rsidP="00EE169D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4CB4B763" w14:textId="77777777" w:rsidR="003C4F28" w:rsidRPr="000D4FD7" w:rsidRDefault="003C4F28" w:rsidP="00EE169D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20BF666A" w14:textId="49EC5D1B" w:rsidR="003C4F28" w:rsidRPr="000D4FD7" w:rsidRDefault="003C4F28" w:rsidP="00EE169D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</w:p>
    <w:p w14:paraId="6FC3B856" w14:textId="22566E8C" w:rsidR="003C4F28" w:rsidRPr="000D4FD7" w:rsidRDefault="003C4F28" w:rsidP="003C4F28">
      <w:pPr>
        <w:ind w:left="72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w:drawing>
          <wp:anchor distT="0" distB="0" distL="114300" distR="114300" simplePos="0" relativeHeight="251673600" behindDoc="0" locked="0" layoutInCell="1" allowOverlap="1" wp14:anchorId="7BEEF867" wp14:editId="08D4B15C">
            <wp:simplePos x="0" y="0"/>
            <wp:positionH relativeFrom="margin">
              <wp:posOffset>3533140</wp:posOffset>
            </wp:positionH>
            <wp:positionV relativeFrom="paragraph">
              <wp:posOffset>271780</wp:posOffset>
            </wp:positionV>
            <wp:extent cx="2519680" cy="1259840"/>
            <wp:effectExtent l="0" t="0" r="0" b="0"/>
            <wp:wrapTopAndBottom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รูปภาพ 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4FD7">
        <w:rPr>
          <w:rFonts w:ascii="宋体" w:eastAsia="宋体" w:hAnsi="宋体" w:cs="Arial"/>
          <w:noProof/>
          <w:color w:val="4D5156"/>
          <w:sz w:val="24"/>
          <w:szCs w:val="24"/>
          <w:shd w:val="clear" w:color="auto" w:fill="FFFFFF"/>
        </w:rPr>
        <w:drawing>
          <wp:anchor distT="0" distB="0" distL="114300" distR="114300" simplePos="0" relativeHeight="251671552" behindDoc="0" locked="0" layoutInCell="1" allowOverlap="1" wp14:anchorId="7388D3DC" wp14:editId="682A6C4C">
            <wp:simplePos x="0" y="0"/>
            <wp:positionH relativeFrom="margin">
              <wp:posOffset>914322</wp:posOffset>
            </wp:positionH>
            <wp:positionV relativeFrom="paragraph">
              <wp:posOffset>281956</wp:posOffset>
            </wp:positionV>
            <wp:extent cx="2520000" cy="1260000"/>
            <wp:effectExtent l="0" t="0" r="0" b="0"/>
            <wp:wrapTopAndBottom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รูปภาพ 1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26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评论</w:t>
      </w: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的词云</w:t>
      </w:r>
      <w:r w:rsidR="00E725A7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分析</w:t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：</w:t>
      </w:r>
    </w:p>
    <w:p w14:paraId="28ED6653" w14:textId="1327FEB8" w:rsidR="00E725A7" w:rsidRPr="000D4FD7" w:rsidRDefault="00E725A7" w:rsidP="003C4F28">
      <w:pPr>
        <w:ind w:left="2160" w:firstLine="720"/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正向情感</w:t>
      </w:r>
      <w:r w:rsidR="003C4F28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3C4F28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3C4F28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3C4F28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3C4F28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负向情感</w:t>
      </w:r>
    </w:p>
    <w:p w14:paraId="286C64E5" w14:textId="142437A3" w:rsidR="00EE169D" w:rsidRPr="000D4FD7" w:rsidRDefault="000D4FD7" w:rsidP="00EE169D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720704" behindDoc="0" locked="0" layoutInCell="1" allowOverlap="1" wp14:anchorId="370C1EC2" wp14:editId="745D4506">
            <wp:simplePos x="0" y="0"/>
            <wp:positionH relativeFrom="column">
              <wp:posOffset>3434034</wp:posOffset>
            </wp:positionH>
            <wp:positionV relativeFrom="paragraph">
              <wp:posOffset>384702</wp:posOffset>
            </wp:positionV>
            <wp:extent cx="2520000" cy="1756114"/>
            <wp:effectExtent l="0" t="0" r="0" b="0"/>
            <wp:wrapTopAndBottom/>
            <wp:docPr id="36" name="รูปภาพ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54" t="42638" r="53455" b="26639"/>
                    <a:stretch/>
                  </pic:blipFill>
                  <pic:spPr bwMode="auto">
                    <a:xfrm>
                      <a:off x="0" y="0"/>
                      <a:ext cx="2520000" cy="1756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4F28" w:rsidRPr="000D4FD7"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719680" behindDoc="0" locked="0" layoutInCell="1" allowOverlap="1" wp14:anchorId="71FD5E9B" wp14:editId="589CD14C">
            <wp:simplePos x="0" y="0"/>
            <wp:positionH relativeFrom="column">
              <wp:posOffset>925551</wp:posOffset>
            </wp:positionH>
            <wp:positionV relativeFrom="paragraph">
              <wp:posOffset>297180</wp:posOffset>
            </wp:positionV>
            <wp:extent cx="2519680" cy="1784985"/>
            <wp:effectExtent l="0" t="0" r="0" b="5715"/>
            <wp:wrapTopAndBottom/>
            <wp:docPr id="31" name="รูปภาพ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57" t="43180" r="53557" b="26101"/>
                    <a:stretch/>
                  </pic:blipFill>
                  <pic:spPr bwMode="auto">
                    <a:xfrm>
                      <a:off x="0" y="0"/>
                      <a:ext cx="2519680" cy="1784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169D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EE169D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3C4F28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评论的</w:t>
      </w:r>
      <w:r w:rsidR="00EE169D" w:rsidRPr="000D4FD7">
        <w:rPr>
          <w:rFonts w:ascii="宋体" w:eastAsia="宋体" w:hAnsi="宋体" w:cs="Arial" w:hint="eastAsia"/>
          <w:color w:val="4D5156"/>
          <w:sz w:val="24"/>
          <w:szCs w:val="24"/>
          <w:shd w:val="clear" w:color="auto" w:fill="FFFFFF"/>
        </w:rPr>
        <w:t>情感分析：</w:t>
      </w:r>
    </w:p>
    <w:p w14:paraId="314AC6C3" w14:textId="574E50BC" w:rsidR="00F055D0" w:rsidRPr="000D4FD7" w:rsidRDefault="000D4FD7" w:rsidP="00EE169D">
      <w:pPr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</w:pPr>
      <w:r w:rsidRPr="000D4FD7">
        <w:rPr>
          <w:rFonts w:ascii="宋体" w:eastAsia="宋体" w:hAnsi="宋体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727C3394" wp14:editId="2F14B4BF">
                <wp:simplePos x="0" y="0"/>
                <wp:positionH relativeFrom="column">
                  <wp:posOffset>3452588</wp:posOffset>
                </wp:positionH>
                <wp:positionV relativeFrom="paragraph">
                  <wp:posOffset>1864949</wp:posOffset>
                </wp:positionV>
                <wp:extent cx="2519680" cy="1287640"/>
                <wp:effectExtent l="0" t="0" r="0" b="0"/>
                <wp:wrapNone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1287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EFB62" w14:textId="7DC5D4CB" w:rsidR="000D4FD7" w:rsidRPr="000D4FD7" w:rsidRDefault="002C2FC8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主题：</w:t>
                            </w:r>
                          </w:p>
                          <w:p w14:paraId="6619F375" w14:textId="77777777" w:rsidR="000D4FD7" w:rsidRPr="000D4FD7" w:rsidRDefault="000D4FD7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3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数码宝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太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电影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不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孩子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坑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希望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消失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生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世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108F3416" w14:textId="0C9DAF91" w:rsidR="000D4FD7" w:rsidRPr="000D4FD7" w:rsidRDefault="000D4FD7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C3394" id="_x0000_s1034" type="#_x0000_t202" style="position:absolute;margin-left:271.85pt;margin-top:146.85pt;width:198.4pt;height:101.4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" filled="f" stroked="f">
                <v:textbox>
                  <w:txbxContent>
                    <w:p w14:paraId="29BEFB62" w14:textId="7DC5D4CB" w:rsidR="000D4FD7" w:rsidRPr="000D4FD7" w:rsidRDefault="002C2FC8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主题：</w:t>
                      </w:r>
                    </w:p>
                    <w:p w14:paraId="6619F375" w14:textId="77777777" w:rsidR="000D4FD7" w:rsidRPr="000D4FD7" w:rsidRDefault="000D4FD7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3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数码宝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太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电影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不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孩子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坑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希望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消失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生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世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108F3416" w14:textId="0C9DAF91" w:rsidR="000D4FD7" w:rsidRPr="000D4FD7" w:rsidRDefault="000D4FD7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4F28" w:rsidRPr="000D4FD7">
        <w:rPr>
          <w:rFonts w:ascii="宋体" w:eastAsia="宋体" w:hAnsi="宋体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E776FCC" wp14:editId="33F8E6B2">
                <wp:simplePos x="0" y="0"/>
                <wp:positionH relativeFrom="column">
                  <wp:posOffset>941767</wp:posOffset>
                </wp:positionH>
                <wp:positionV relativeFrom="paragraph">
                  <wp:posOffset>1863245</wp:posOffset>
                </wp:positionV>
                <wp:extent cx="2519680" cy="1287640"/>
                <wp:effectExtent l="0" t="0" r="0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1287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D2B12" w14:textId="1970D605" w:rsidR="00F055D0" w:rsidRPr="000D4FD7" w:rsidRDefault="003555CE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一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51CC5E44" w14:textId="538082DF" w:rsidR="00F055D0" w:rsidRPr="000D4FD7" w:rsidRDefault="00F055D0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4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进化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3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的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哭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情怀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5*"up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电影院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还好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4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天女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52FC0DC9" w14:textId="77777777" w:rsidR="00F055D0" w:rsidRPr="000D4FD7" w:rsidRDefault="00F055D0" w:rsidP="000D4FD7">
                            <w:pPr>
                              <w:jc w:val="thaiDistribute"/>
                              <w:rPr>
                                <w:rFonts w:ascii="宋体" w:eastAsia="宋体" w:hAnsi="宋体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76FCC" id="_x0000_s1035" type="#_x0000_t202" style="position:absolute;margin-left:74.15pt;margin-top:146.7pt;width:198.4pt;height:101.4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" filled="f" stroked="f">
                <v:textbox>
                  <w:txbxContent>
                    <w:p w14:paraId="474D2B12" w14:textId="1970D605" w:rsidR="00F055D0" w:rsidRPr="000D4FD7" w:rsidRDefault="003555CE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一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51CC5E44" w14:textId="538082DF" w:rsidR="00F055D0" w:rsidRPr="000D4FD7" w:rsidRDefault="00F055D0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4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进化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3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的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哭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情怀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5*"up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电影院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还好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4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天女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52FC0DC9" w14:textId="77777777" w:rsidR="00F055D0" w:rsidRPr="000D4FD7" w:rsidRDefault="00F055D0" w:rsidP="000D4FD7">
                      <w:pPr>
                        <w:jc w:val="thaiDistribute"/>
                        <w:rPr>
                          <w:rFonts w:ascii="宋体" w:eastAsia="宋体" w:hAnsi="宋体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55D0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F055D0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F055D0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  <w:r w:rsidR="00F055D0" w:rsidRPr="000D4FD7">
        <w:rPr>
          <w:rFonts w:ascii="宋体" w:eastAsia="宋体" w:hAnsi="宋体" w:cs="Arial"/>
          <w:color w:val="4D5156"/>
          <w:sz w:val="24"/>
          <w:szCs w:val="24"/>
          <w:shd w:val="clear" w:color="auto" w:fill="FFFFFF"/>
        </w:rPr>
        <w:tab/>
      </w:r>
    </w:p>
    <w:p w14:paraId="0A39EE28" w14:textId="3E524005" w:rsidR="00F5035A" w:rsidRPr="000D4FD7" w:rsidRDefault="00F5035A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759E8BDB" w14:textId="4B8E1DA3" w:rsidR="004F7ED4" w:rsidRPr="000D4FD7" w:rsidRDefault="004F7ED4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616DEBEA" w14:textId="76DFE9B5" w:rsidR="004F7ED4" w:rsidRPr="000D4FD7" w:rsidRDefault="004F7ED4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165C9622" w14:textId="55C8ADE2" w:rsidR="004F7ED4" w:rsidRPr="000D4FD7" w:rsidRDefault="002C2FC8" w:rsidP="00F5035A">
      <w:pPr>
        <w:ind w:firstLine="720"/>
        <w:rPr>
          <w:rFonts w:ascii="宋体" w:eastAsia="宋体" w:hAnsi="宋体"/>
          <w:sz w:val="24"/>
          <w:szCs w:val="24"/>
        </w:rPr>
      </w:pPr>
      <w:r w:rsidRPr="000D4FD7">
        <w:rPr>
          <w:rFonts w:ascii="宋体" w:eastAsia="宋体" w:hAnsi="宋体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539E8CA1" wp14:editId="0D7AC37F">
                <wp:simplePos x="0" y="0"/>
                <wp:positionH relativeFrom="column">
                  <wp:posOffset>3366770</wp:posOffset>
                </wp:positionH>
                <wp:positionV relativeFrom="paragraph">
                  <wp:posOffset>5080</wp:posOffset>
                </wp:positionV>
                <wp:extent cx="2519680" cy="2463800"/>
                <wp:effectExtent l="0" t="0" r="0" b="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2463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3B965" w14:textId="23D7F668" w:rsidR="000D4FD7" w:rsidRPr="000D4FD7" w:rsidRDefault="002C2FC8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41BFA79B" w14:textId="7333ECCD" w:rsidR="000D4FD7" w:rsidRPr="000D4FD7" w:rsidRDefault="000D4FD7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数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这部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剧情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tri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感觉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情怀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7*"boss" + 0.00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时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7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毁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结局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7348EF0A" w14:textId="77777777" w:rsidR="000D4FD7" w:rsidRPr="000D4FD7" w:rsidRDefault="000D4FD7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</w:p>
                          <w:p w14:paraId="5D677536" w14:textId="77777777" w:rsidR="00A36626" w:rsidRDefault="002C2FC8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三种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主题：</w:t>
                            </w:r>
                          </w:p>
                          <w:p w14:paraId="07137BB1" w14:textId="50F7993A" w:rsidR="000D4FD7" w:rsidRPr="000D4FD7" w:rsidRDefault="00A36626" w:rsidP="000D4FD7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0.024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童年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兽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9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真的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长大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3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进化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高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8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故事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7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找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6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不想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6*"</w:t>
                            </w:r>
                            <w:r w:rsidR="000D4FD7"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理解</w:t>
                            </w:r>
                            <w:r w:rsidR="000D4FD7"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64D649C2" w14:textId="117CD9CB" w:rsidR="000D4FD7" w:rsidRPr="000D4FD7" w:rsidRDefault="000D4FD7" w:rsidP="000D4FD7">
                            <w:pPr>
                              <w:jc w:val="thaiDistribute"/>
                              <w:rPr>
                                <w:rFonts w:ascii="宋体" w:eastAsia="宋体" w:hAnsi="宋体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E8CA1" id="_x0000_s1036" type="#_x0000_t202" style="position:absolute;left:0;text-align:left;margin-left:265.1pt;margin-top:.4pt;width:198.4pt;height:19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" filled="f" stroked="f">
                <v:textbox>
                  <w:txbxContent>
                    <w:p w14:paraId="6513B965" w14:textId="23D7F668" w:rsidR="000D4FD7" w:rsidRPr="000D4FD7" w:rsidRDefault="002C2FC8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41BFA79B" w14:textId="7333ECCD" w:rsidR="000D4FD7" w:rsidRPr="000D4FD7" w:rsidRDefault="000D4FD7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数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这部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剧情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tri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感觉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情怀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7*"boss" + 0.00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时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7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毁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结局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7348EF0A" w14:textId="77777777" w:rsidR="000D4FD7" w:rsidRPr="000D4FD7" w:rsidRDefault="000D4FD7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</w:p>
                    <w:p w14:paraId="5D677536" w14:textId="77777777" w:rsidR="00A36626" w:rsidRDefault="002C2FC8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三种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主题：</w:t>
                      </w:r>
                    </w:p>
                    <w:p w14:paraId="07137BB1" w14:textId="50F7993A" w:rsidR="000D4FD7" w:rsidRPr="000D4FD7" w:rsidRDefault="00A36626" w:rsidP="000D4FD7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0.024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童年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兽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9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真的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长大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3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进化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高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8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故事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7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找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6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不想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6*"</w:t>
                      </w:r>
                      <w:r w:rsidR="000D4FD7"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理解</w:t>
                      </w:r>
                      <w:r w:rsidR="000D4FD7"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64D649C2" w14:textId="117CD9CB" w:rsidR="000D4FD7" w:rsidRPr="000D4FD7" w:rsidRDefault="000D4FD7" w:rsidP="000D4FD7">
                      <w:pPr>
                        <w:jc w:val="thaiDistribute"/>
                        <w:rPr>
                          <w:rFonts w:ascii="宋体" w:eastAsia="宋体" w:hAnsi="宋体" w:cs="Courier New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0D4FD7">
        <w:rPr>
          <w:rFonts w:ascii="宋体" w:eastAsia="宋体" w:hAnsi="宋体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1CD02FC7" wp14:editId="12D83201">
                <wp:simplePos x="0" y="0"/>
                <wp:positionH relativeFrom="column">
                  <wp:posOffset>941705</wp:posOffset>
                </wp:positionH>
                <wp:positionV relativeFrom="paragraph">
                  <wp:posOffset>5080</wp:posOffset>
                </wp:positionV>
                <wp:extent cx="2519680" cy="2870835"/>
                <wp:effectExtent l="0" t="0" r="0" b="571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28708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F48E6" w14:textId="429B3939" w:rsidR="003555CE" w:rsidRPr="000D4FD7" w:rsidRDefault="003555CE" w:rsidP="003555CE">
                            <w:pPr>
                              <w:pStyle w:val="HTML"/>
                              <w:shd w:val="clear" w:color="auto" w:fill="FFFFFF"/>
                              <w:wordWrap w:val="0"/>
                              <w:jc w:val="thaiDistribute"/>
                              <w:textAlignment w:val="baselin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二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6001AC00" w14:textId="77777777" w:rsidR="002C2FC8" w:rsidRDefault="003C4F28" w:rsidP="002C2FC8">
                            <w:pPr>
                              <w:jc w:val="thaiDistribut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ab/>
                              <w:t>0.025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想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2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数码宝贝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6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长大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2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1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赞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天使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10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家里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9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结局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动画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 + 0.008*"</w:t>
                            </w:r>
                            <w:r w:rsidRPr="000D4FD7">
                              <w:rPr>
                                <w:rFonts w:ascii="宋体" w:eastAsia="宋体" w:hAnsi="宋体" w:cs="宋体" w:hint="eastAsia"/>
                                <w:color w:val="000000"/>
                                <w:sz w:val="21"/>
                                <w:szCs w:val="21"/>
                              </w:rPr>
                              <w:t>陪伴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0701FE7E" w14:textId="77777777" w:rsidR="00A36626" w:rsidRDefault="003555CE" w:rsidP="00A36626">
                            <w:pPr>
                              <w:spacing w:after="0"/>
                              <w:jc w:val="thaiDistribut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第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三</w:t>
                            </w:r>
                            <w:r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>种主题</w:t>
                            </w:r>
                            <w:r>
                              <w:rPr>
                                <w:rFonts w:ascii="宋体" w:eastAsia="宋体" w:hAnsi="宋体" w:hint="eastAsia"/>
                                <w:color w:val="000000"/>
                                <w:sz w:val="21"/>
                                <w:szCs w:val="21"/>
                              </w:rPr>
                              <w:t>：</w:t>
                            </w:r>
                            <w:r w:rsidRPr="000D4FD7"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14:paraId="25DC8210" w14:textId="5B527FE9" w:rsidR="004F7ED4" w:rsidRPr="00A36626" w:rsidRDefault="004F7ED4" w:rsidP="00A36626">
                            <w:pPr>
                              <w:ind w:firstLine="720"/>
                              <w:jc w:val="thaiDistribute"/>
                              <w:rPr>
                                <w:rFonts w:ascii="宋体" w:eastAsia="宋体" w:hAnsi="宋体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D4FD7">
                              <w:rPr>
                                <w:rFonts w:ascii="宋体" w:eastAsia="宋体" w:hAnsi="宋体" w:cs="Courier New"/>
                                <w:color w:val="000000"/>
                                <w:sz w:val="21"/>
                                <w:szCs w:val="21"/>
                              </w:rPr>
                              <w:t>0.092*"</w:t>
                            </w:r>
                            <w:r w:rsidRPr="000D4FD7">
                              <w:rPr>
                                <w:rFonts w:ascii="宋体" w:eastAsia="宋体" w:hAnsi="宋体" w:cs="Courier New"/>
                                <w:color w:val="000000"/>
                                <w:sz w:val="21"/>
                                <w:szCs w:val="21"/>
                              </w:rPr>
                              <w:t>喜欢" + 0.023*"小时候" + 0.020*"童年" + 0.015*"希望" + 0.011*"中" + 0.011*"电影" + 0.010*"强行" + 0.009*"美美" + 0.009*"回到" + 0.009*"记忆"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02FC7" id="_x0000_s1037" type="#_x0000_t202" style="position:absolute;left:0;text-align:left;margin-left:74.15pt;margin-top:.4pt;width:198.4pt;height:226.0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" filled="f" stroked="f">
                <v:textbox>
                  <w:txbxContent>
                    <w:p w14:paraId="18CF48E6" w14:textId="429B3939" w:rsidR="003555CE" w:rsidRPr="000D4FD7" w:rsidRDefault="003555CE" w:rsidP="003555CE">
                      <w:pPr>
                        <w:pStyle w:val="HTML"/>
                        <w:shd w:val="clear" w:color="auto" w:fill="FFFFFF"/>
                        <w:wordWrap w:val="0"/>
                        <w:jc w:val="thaiDistribute"/>
                        <w:textAlignment w:val="baselin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二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6001AC00" w14:textId="77777777" w:rsidR="002C2FC8" w:rsidRDefault="003C4F28" w:rsidP="002C2FC8">
                      <w:pPr>
                        <w:jc w:val="thaiDistribut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ab/>
                        <w:t>0.025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想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2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数码宝贝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6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长大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2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1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赞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天使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10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家里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9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结局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动画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 + 0.008*"</w:t>
                      </w:r>
                      <w:r w:rsidRPr="000D4FD7">
                        <w:rPr>
                          <w:rFonts w:ascii="宋体" w:eastAsia="宋体" w:hAnsi="宋体" w:cs="宋体" w:hint="eastAsia"/>
                          <w:color w:val="000000"/>
                          <w:sz w:val="21"/>
                          <w:szCs w:val="21"/>
                        </w:rPr>
                        <w:t>陪伴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"</w:t>
                      </w:r>
                    </w:p>
                    <w:p w14:paraId="0701FE7E" w14:textId="77777777" w:rsidR="00A36626" w:rsidRDefault="003555CE" w:rsidP="00A36626">
                      <w:pPr>
                        <w:spacing w:after="0"/>
                        <w:jc w:val="thaiDistribut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第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三</w:t>
                      </w:r>
                      <w:r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>种主题</w:t>
                      </w:r>
                      <w:r>
                        <w:rPr>
                          <w:rFonts w:ascii="宋体" w:eastAsia="宋体" w:hAnsi="宋体" w:hint="eastAsia"/>
                          <w:color w:val="000000"/>
                          <w:sz w:val="21"/>
                          <w:szCs w:val="21"/>
                        </w:rPr>
                        <w:t>：</w:t>
                      </w:r>
                      <w:r w:rsidRPr="000D4FD7"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</w:p>
                    <w:p w14:paraId="25DC8210" w14:textId="5B527FE9" w:rsidR="004F7ED4" w:rsidRPr="00A36626" w:rsidRDefault="004F7ED4" w:rsidP="00A36626">
                      <w:pPr>
                        <w:ind w:firstLine="720"/>
                        <w:jc w:val="thaiDistribute"/>
                        <w:rPr>
                          <w:rFonts w:ascii="宋体" w:eastAsia="宋体" w:hAnsi="宋体"/>
                          <w:color w:val="000000"/>
                          <w:sz w:val="21"/>
                          <w:szCs w:val="21"/>
                        </w:rPr>
                      </w:pPr>
                      <w:r w:rsidRPr="000D4FD7">
                        <w:rPr>
                          <w:rFonts w:ascii="宋体" w:eastAsia="宋体" w:hAnsi="宋体" w:cs="Courier New"/>
                          <w:color w:val="000000"/>
                          <w:sz w:val="21"/>
                          <w:szCs w:val="21"/>
                        </w:rPr>
                        <w:t>0.092*"</w:t>
                      </w:r>
                      <w:r w:rsidRPr="000D4FD7">
                        <w:rPr>
                          <w:rFonts w:ascii="宋体" w:eastAsia="宋体" w:hAnsi="宋体" w:cs="Courier New"/>
                          <w:color w:val="000000"/>
                          <w:sz w:val="21"/>
                          <w:szCs w:val="21"/>
                        </w:rPr>
                        <w:t>喜欢" + 0.023*"小时候" + 0.020*"童年" + 0.015*"希望" + 0.011*"中" + 0.011*"电影" + 0.010*"强行" + 0.009*"美美" + 0.009*"回到" + 0.009*"记忆"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7E1BF70" w14:textId="1CABD664" w:rsidR="004F7ED4" w:rsidRPr="000D4FD7" w:rsidRDefault="004F7ED4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16CE16BC" w14:textId="5B982F93" w:rsidR="004F7ED4" w:rsidRPr="000D4FD7" w:rsidRDefault="004F7ED4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033EBA31" w14:textId="09E5FA08" w:rsidR="004F7ED4" w:rsidRPr="000D4FD7" w:rsidRDefault="004F7ED4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0ABC13AE" w14:textId="5019E901" w:rsidR="004F7ED4" w:rsidRDefault="004F7ED4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0D0CB9D0" w14:textId="3C410A00" w:rsidR="002C2FC8" w:rsidRDefault="002C2FC8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262966A3" w14:textId="1D533D61" w:rsidR="002C2FC8" w:rsidRDefault="002C2FC8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1D6674A1" w14:textId="7E94F56A" w:rsidR="002C2FC8" w:rsidRDefault="002C2FC8" w:rsidP="00F5035A">
      <w:pPr>
        <w:ind w:firstLine="720"/>
        <w:rPr>
          <w:rFonts w:ascii="宋体" w:eastAsia="宋体" w:hAnsi="宋体"/>
          <w:sz w:val="24"/>
          <w:szCs w:val="24"/>
        </w:rPr>
      </w:pPr>
    </w:p>
    <w:p w14:paraId="4C898C72" w14:textId="77777777" w:rsidR="002C2FC8" w:rsidRDefault="002C2FC8" w:rsidP="002C2FC8">
      <w:pPr>
        <w:ind w:firstLine="720"/>
        <w:rPr>
          <w:rFonts w:ascii="宋体" w:eastAsia="宋体" w:hAnsi="宋体"/>
          <w:b/>
          <w:bCs/>
          <w:sz w:val="24"/>
          <w:szCs w:val="24"/>
        </w:rPr>
      </w:pPr>
    </w:p>
    <w:p w14:paraId="35D2494F" w14:textId="52A2D9C7" w:rsidR="002C2FC8" w:rsidRPr="009E1E18" w:rsidRDefault="002C2FC8" w:rsidP="005D3BE2">
      <w:pPr>
        <w:ind w:firstLine="720"/>
        <w:jc w:val="thaiDistribute"/>
        <w:rPr>
          <w:rFonts w:ascii="宋体" w:eastAsia="宋体" w:hAnsi="宋体"/>
          <w:b/>
          <w:bCs/>
          <w:sz w:val="24"/>
          <w:szCs w:val="24"/>
        </w:rPr>
      </w:pPr>
      <w:r w:rsidRPr="009E1E18">
        <w:rPr>
          <w:rFonts w:ascii="宋体" w:eastAsia="宋体" w:hAnsi="宋体" w:hint="eastAsia"/>
          <w:b/>
          <w:bCs/>
          <w:sz w:val="24"/>
          <w:szCs w:val="24"/>
        </w:rPr>
        <w:t>小结</w:t>
      </w:r>
    </w:p>
    <w:p w14:paraId="7FF3984B" w14:textId="5E1B1636" w:rsidR="00253501" w:rsidRPr="009E1E18" w:rsidRDefault="00253501" w:rsidP="005D3BE2">
      <w:pPr>
        <w:ind w:left="1440"/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  <w:r w:rsidRPr="009E1E18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 xml:space="preserve">1. </w:t>
      </w:r>
      <w:r w:rsidR="009E1E18"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无论是从针对于《龙猫》和《</w:t>
      </w:r>
      <w:r w:rsidR="009E1E18" w:rsidRPr="009E1E18">
        <w:rPr>
          <w:rFonts w:ascii="宋体" w:eastAsia="宋体" w:hAnsi="宋体" w:hint="eastAsia"/>
          <w:sz w:val="24"/>
          <w:szCs w:val="24"/>
        </w:rPr>
        <w:t>数码宝贝大冒险：最后的进化·羁</w:t>
      </w:r>
      <w:r w:rsidR="009E1E18"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》</w:t>
      </w:r>
      <w:r w:rsid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的词云分析，还是情感分析，</w:t>
      </w:r>
      <w:r w:rsidR="001E3E5A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被试者群体大部分都会提出含有正向情感或负向情感的关键词，由此</w:t>
      </w:r>
      <w:r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含有怀旧元素的动漫电影</w:t>
      </w:r>
      <w:r w:rsidR="002C2FC8" w:rsidRPr="009E1E18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>对消费者产生怀旧情感反应存在显著的正向影响</w:t>
      </w:r>
      <w:r w:rsidR="001E3E5A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的假设得以验证。</w:t>
      </w:r>
    </w:p>
    <w:p w14:paraId="2B8FFD72" w14:textId="79889F34" w:rsidR="00253501" w:rsidRPr="009E1E18" w:rsidRDefault="00253501" w:rsidP="005D3BE2">
      <w:pPr>
        <w:ind w:left="1440"/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  <w:r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2</w:t>
      </w:r>
      <w:r w:rsidRPr="009E1E18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 xml:space="preserve">. </w:t>
      </w:r>
      <w:r w:rsidR="001E3E5A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基于L</w:t>
      </w:r>
      <w:r w:rsidR="001E3E5A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>DA</w:t>
      </w:r>
      <w:r w:rsidR="001E3E5A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的主题分析，</w:t>
      </w:r>
      <w:r w:rsidR="00222E95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发现无论是含有正向情感的主题，还是负向情感的主题，都出现了关于动漫电影评价的关键词，由此推出</w:t>
      </w:r>
      <w:r w:rsidR="002C2FC8" w:rsidRPr="009E1E18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>怀旧情感反应对消费者的产品态度</w:t>
      </w:r>
      <w:r w:rsidR="00222E95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是有</w:t>
      </w:r>
      <w:r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影响</w:t>
      </w:r>
      <w:r w:rsidR="00222E95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的</w:t>
      </w:r>
      <w:r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，但正负向不明。</w:t>
      </w:r>
    </w:p>
    <w:p w14:paraId="7BC885DF" w14:textId="641924E3" w:rsidR="002C2FC8" w:rsidRDefault="008C6AC5" w:rsidP="005D3BE2">
      <w:pPr>
        <w:ind w:left="1440"/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  <w:r w:rsidRPr="009E1E18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 xml:space="preserve">3. </w:t>
      </w:r>
      <w:r w:rsidR="00222E95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基于L</w:t>
      </w:r>
      <w:r w:rsidR="00222E95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>DA</w:t>
      </w:r>
      <w:r w:rsidR="00222E95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的主题分析，发现无论是含有正向情感的主题，还是负向情感的主题，都出现了关于</w:t>
      </w:r>
      <w:r w:rsidR="005D3BE2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由</w:t>
      </w:r>
      <w:r w:rsidR="00222E95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动漫电影</w:t>
      </w:r>
      <w:r w:rsidR="005D3BE2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所激发的心理想象的关键词，也出现了关于动漫电影评价的关键词，由此推出含有怀旧元素的动漫电影所</w:t>
      </w:r>
      <w:r w:rsidR="00253501" w:rsidRPr="009E1E18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>激发的心理想象对消费者的产品态度</w:t>
      </w:r>
      <w:r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有</w:t>
      </w:r>
      <w:r w:rsidR="00253501" w:rsidRPr="009E1E18"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  <w:t>影响</w:t>
      </w:r>
      <w:r w:rsidRPr="009E1E18">
        <w:rPr>
          <w:rFonts w:ascii="宋体" w:eastAsia="宋体" w:hAnsi="宋体" w:cs="Arial" w:hint="eastAsia"/>
          <w:color w:val="000000" w:themeColor="text1"/>
          <w:spacing w:val="9"/>
          <w:sz w:val="24"/>
          <w:szCs w:val="24"/>
        </w:rPr>
        <w:t>，但正负向不明。</w:t>
      </w:r>
    </w:p>
    <w:p w14:paraId="33A90DF4" w14:textId="77891C49" w:rsidR="00A10768" w:rsidRDefault="00A10768" w:rsidP="005D3BE2">
      <w:pPr>
        <w:ind w:left="1440"/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</w:p>
    <w:p w14:paraId="620F03C5" w14:textId="75108217" w:rsidR="00A10768" w:rsidRDefault="00A10768" w:rsidP="00A10768">
      <w:pPr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</w:p>
    <w:p w14:paraId="155BB148" w14:textId="79ACD39F" w:rsidR="00A10768" w:rsidRDefault="00A10768" w:rsidP="00A10768">
      <w:pPr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</w:p>
    <w:p w14:paraId="763F6B00" w14:textId="79F8E318" w:rsidR="00A10768" w:rsidRDefault="00A10768" w:rsidP="00A10768">
      <w:pPr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</w:p>
    <w:p w14:paraId="5C2D18E9" w14:textId="492192F6" w:rsidR="00A10768" w:rsidRDefault="00A10768" w:rsidP="00A10768">
      <w:pPr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</w:p>
    <w:p w14:paraId="280FCBEC" w14:textId="010EED70" w:rsidR="00A10768" w:rsidRDefault="00A10768" w:rsidP="00A10768">
      <w:pPr>
        <w:jc w:val="thaiDistribute"/>
        <w:rPr>
          <w:rFonts w:ascii="宋体" w:eastAsia="宋体" w:hAnsi="宋体" w:cs="Arial"/>
          <w:color w:val="000000" w:themeColor="text1"/>
          <w:spacing w:val="9"/>
          <w:sz w:val="24"/>
          <w:szCs w:val="24"/>
        </w:rPr>
      </w:pPr>
    </w:p>
    <w:p w14:paraId="34B786DA" w14:textId="3E942CB4" w:rsidR="00A10768" w:rsidRDefault="00A10768" w:rsidP="00A10768">
      <w:pPr>
        <w:jc w:val="center"/>
        <w:rPr>
          <w:rFonts w:ascii="宋体" w:eastAsia="宋体" w:hAnsi="宋体"/>
          <w:b/>
          <w:bCs/>
          <w:color w:val="000000" w:themeColor="text1"/>
          <w:spacing w:val="9"/>
          <w:sz w:val="24"/>
          <w:szCs w:val="24"/>
        </w:rPr>
      </w:pPr>
      <w:r w:rsidRPr="00A10768">
        <w:rPr>
          <w:rFonts w:ascii="宋体" w:eastAsia="宋体" w:hAnsi="宋体" w:hint="eastAsia"/>
          <w:b/>
          <w:bCs/>
          <w:color w:val="000000" w:themeColor="text1"/>
          <w:spacing w:val="9"/>
          <w:sz w:val="24"/>
          <w:szCs w:val="24"/>
        </w:rPr>
        <w:lastRenderedPageBreak/>
        <w:t>附录</w:t>
      </w:r>
    </w:p>
    <w:p w14:paraId="5583C33D" w14:textId="135B02BA" w:rsidR="00A10768" w:rsidRDefault="00A10768" w:rsidP="00A10768">
      <w:pPr>
        <w:rPr>
          <w:rFonts w:ascii="宋体" w:eastAsia="宋体" w:hAnsi="宋体"/>
          <w:b/>
          <w:bCs/>
          <w:color w:val="000000" w:themeColor="text1"/>
          <w:spacing w:val="9"/>
          <w:sz w:val="24"/>
          <w:szCs w:val="24"/>
        </w:rPr>
      </w:pPr>
      <w:r>
        <w:rPr>
          <w:rFonts w:ascii="宋体" w:eastAsia="宋体" w:hAnsi="宋体" w:hint="eastAsia"/>
          <w:b/>
          <w:bCs/>
          <w:color w:val="000000" w:themeColor="text1"/>
          <w:spacing w:val="9"/>
          <w:sz w:val="24"/>
          <w:szCs w:val="24"/>
        </w:rPr>
        <w:t>爬虫代码</w:t>
      </w:r>
    </w:p>
    <w:p w14:paraId="1FF736B9" w14:textId="26B29D00" w:rsidR="00A10768" w:rsidRDefault="00A10768" w:rsidP="00A10768">
      <w:pPr>
        <w:rPr>
          <w:rFonts w:ascii="宋体" w:eastAsia="宋体" w:hAnsi="宋体" w:hint="eastAsia"/>
          <w:b/>
          <w:bCs/>
          <w:color w:val="000000" w:themeColor="text1"/>
          <w:spacing w:val="9"/>
          <w:sz w:val="24"/>
          <w:szCs w:val="24"/>
        </w:rPr>
      </w:pPr>
      <w:r w:rsidRPr="00A10768">
        <w:rPr>
          <w:rFonts w:ascii="宋体" w:eastAsia="宋体" w:hAnsi="宋体"/>
          <w:b/>
          <w:bCs/>
          <w:noProof/>
          <w:color w:val="000000" w:themeColor="text1"/>
          <w:spacing w:val="9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1475CB41" wp14:editId="5AA5D393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512435" cy="1404620"/>
                <wp:effectExtent l="0" t="0" r="12065" b="2730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24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8C97D9" w14:textId="24A02501" w:rsidR="00A10768" w:rsidRPr="00A10768" w:rsidRDefault="00A10768" w:rsidP="00A10768">
                            <w:pPr>
                              <w:pStyle w:val="HTML"/>
                              <w:rPr>
                                <w:rFonts w:ascii="SimSun-ExtB" w:eastAsia="SimSun-ExtB" w:hAnsi="SimSun-ExtB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导入所需库（以下库皆为</w:t>
                            </w:r>
                            <w:r w:rsidRPr="00A10768">
                              <w:rPr>
                                <w:rFonts w:ascii="SimSun-ExtB" w:eastAsia="SimSun-ExtB" w:hAnsi="SimSun-ExtB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anaconda3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自带）</w:t>
                            </w:r>
                          </w:p>
                          <w:p w14:paraId="08AA18B5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requests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网页请求</w:t>
                            </w:r>
                          </w:p>
                          <w:p w14:paraId="00828610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re      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正则表达</w:t>
                            </w:r>
                          </w:p>
                          <w:p w14:paraId="2A5DD108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词云图</w:t>
                            </w:r>
                          </w:p>
                          <w:p w14:paraId="6C28E2BE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pandas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as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pd</w:t>
                            </w:r>
                          </w:p>
                          <w:p w14:paraId="778F7943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numpy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as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np</w:t>
                            </w:r>
                          </w:p>
                          <w:p w14:paraId="562BE6AA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PIL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Image</w:t>
                            </w:r>
                          </w:p>
                          <w:p w14:paraId="6D3CF42D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scipy.ndimage</w:t>
                            </w:r>
                            <w:proofErr w:type="spellEnd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gaussian_gradient_magnitude</w:t>
                            </w:r>
                            <w:proofErr w:type="spellEnd"/>
                          </w:p>
                          <w:p w14:paraId="56705C2E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F8D380A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在网页中寻找自己访问网址的头部，将爬虫伪装成访问用户</w:t>
                            </w:r>
                          </w:p>
                          <w:p w14:paraId="57AB9D9D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headers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{</w:t>
                            </w:r>
                          </w:p>
                          <w:p w14:paraId="6DCA82E6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'User-Agent': 'Mozilla/5.0 (Windows NT 10.0; Win64; x64)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AppleWebKit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/537.36 (KHTML, like Gecko) Chrome/80.0.3987.163 Safari/537.36'</w:t>
                            </w:r>
                          </w:p>
                          <w:p w14:paraId="0D0C9CDB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}</w:t>
                            </w:r>
                          </w:p>
                          <w:p w14:paraId="37EA353B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F08F0B3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输入查询视频的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BV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号</w:t>
                            </w:r>
                          </w:p>
                          <w:p w14:paraId="0506DBD2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BV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input("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color w:val="212121"/>
                                <w:sz w:val="10"/>
                                <w:szCs w:val="10"/>
                              </w:rPr>
                              <w:t>请输入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BV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color w:val="212121"/>
                                <w:sz w:val="10"/>
                                <w:szCs w:val="10"/>
                              </w:rPr>
                              <w:t>号：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")</w:t>
                            </w:r>
                          </w:p>
                          <w:p w14:paraId="732BC421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得到该视频的网页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url</w:t>
                            </w:r>
                            <w:proofErr w:type="spellEnd"/>
                          </w:p>
                          <w:p w14:paraId="711012B5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BVurl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"https://m.bilibili.com/video/"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+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BV</w:t>
                            </w:r>
                          </w:p>
                          <w:p w14:paraId="10AA992D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BC30AB7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整合（定义）运行函数</w:t>
                            </w:r>
                          </w:p>
                          <w:p w14:paraId="047F179A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def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BVurl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):</w:t>
                            </w:r>
                          </w:p>
                          <w:p w14:paraId="1AB93202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收集视频网页数据</w:t>
                            </w:r>
                          </w:p>
                          <w:p w14:paraId="4DC04002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response1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equests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get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BVurl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, headers) </w:t>
                            </w:r>
                          </w:p>
                          <w:p w14:paraId="636458ED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1BB471E3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视频弹幕储存另一个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url</w:t>
                            </w:r>
                            <w:proofErr w:type="spellEnd"/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请求中，需要在视频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url</w:t>
                            </w:r>
                            <w:proofErr w:type="spellEnd"/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的脚本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js</w:t>
                            </w:r>
                            <w:proofErr w:type="spellEnd"/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中进行构造</w:t>
                            </w:r>
                          </w:p>
                          <w:p w14:paraId="7481D99E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js_str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esponse1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ecode</w:t>
                            </w:r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34867F88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26D74512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利用正则，从获取的数据中筛选出有用部分</w:t>
                            </w:r>
                          </w:p>
                          <w:p w14:paraId="2B819403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data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e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findall</w:t>
                            </w:r>
                            <w:proofErr w:type="spellEnd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r'"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cid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":[\d]*',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js_str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25181414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27C706B4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截取第一个数据即为所需储存弹幕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url</w:t>
                            </w:r>
                            <w:proofErr w:type="spellEnd"/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的关键信息</w:t>
                            </w:r>
                          </w:p>
                          <w:p w14:paraId="1958ED27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data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data[0</w:t>
                            </w:r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eplace</w:t>
                            </w:r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'"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cid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":',"")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eplace(" ","")</w:t>
                            </w:r>
                          </w:p>
                          <w:p w14:paraId="038EA8C5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12ED3881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构造弹幕信息的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url</w:t>
                            </w:r>
                            <w:proofErr w:type="spellEnd"/>
                          </w:p>
                          <w:p w14:paraId="319D636A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url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"https://comment.bilibili.com/{}.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xml</w:t>
                            </w:r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"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format</w:t>
                            </w:r>
                            <w:proofErr w:type="spellEnd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data)</w:t>
                            </w:r>
                          </w:p>
                          <w:p w14:paraId="7DFB95F9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37B561B3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收集弹幕网页数据</w:t>
                            </w:r>
                          </w:p>
                          <w:p w14:paraId="4471EDC3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response2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equests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get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url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, headers)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ecode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1BB3498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65DD947E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利用正则获取弹幕信息</w:t>
                            </w:r>
                          </w:p>
                          <w:p w14:paraId="0096877C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anmu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e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findall</w:t>
                            </w:r>
                            <w:proofErr w:type="spellEnd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'&lt;d.*?&gt;(.*?)&lt;/d&gt;',response2)</w:t>
                            </w:r>
                          </w:p>
                          <w:p w14:paraId="29D84E21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D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ataFrame</w:t>
                            </w:r>
                            <w:proofErr w:type="spellEnd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anmu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6A3A16A9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to_excel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'name.xlsx')</w:t>
                            </w:r>
                          </w:p>
                          <w:p w14:paraId="51845275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5C5C3ACD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弹幕间用空格分离，形成词云图可利用的形式</w:t>
                            </w:r>
                          </w:p>
                          <w:p w14:paraId="5948C4AE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anmu_str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" </w:t>
                            </w:r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"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join</w:t>
                            </w:r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anmu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57AE2ADD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4FAF5074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设置词云图参数（可更改字体、图片大小、背景颜色、词云图形状、设置黑名单等）</w:t>
                            </w:r>
                          </w:p>
                          <w:p w14:paraId="13AE48C3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w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font_path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"msyh.ttc",background_color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'white',width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1200,height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600)</w:t>
                            </w:r>
                          </w:p>
                          <w:p w14:paraId="202A136B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0937BAA7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生成词云图</w:t>
                            </w:r>
                          </w:p>
                          <w:p w14:paraId="3A0056C9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w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generate</w:t>
                            </w:r>
                            <w:proofErr w:type="spellEnd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Danmu_str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3A0E26C0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4BF16366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将词云图保存，此处为默认保存在当前文件夹（桌面）</w:t>
                            </w:r>
                          </w:p>
                          <w:p w14:paraId="067F1D1F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w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to_file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('name.png')</w:t>
                            </w:r>
                          </w:p>
                          <w:p w14:paraId="558CD24D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66CBBFA" w14:textId="77777777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proofErr w:type="gramStart"/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调用上述打包好的函数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gramEnd"/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。・</w:t>
                            </w:r>
                            <w:r w:rsidRPr="00A10768">
                              <w:rPr>
                                <w:rFonts w:ascii="Cambria Math" w:eastAsia="SimSun-ExtB" w:hAnsi="Cambria Math" w:cs="Cambria Math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∀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・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  <w:r w:rsidRPr="00A10768">
                              <w:rPr>
                                <w:rFonts w:ascii="微软雅黑" w:eastAsia="微软雅黑" w:hAnsi="微软雅黑" w:cs="微软雅黑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ノ</w:t>
                            </w:r>
                            <w:r w:rsidRPr="00A10768">
                              <w:rPr>
                                <w:rFonts w:ascii="SimSun-ExtB" w:eastAsia="SimSun-ExtB" w:hAnsi="SimSun-ExtB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184556D6" w14:textId="3B2AE80D" w:rsidR="00A10768" w:rsidRPr="00A10768" w:rsidRDefault="00A10768" w:rsidP="00A1076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gramStart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BVurl</w:t>
                            </w:r>
                            <w:proofErr w:type="spellEnd"/>
                            <w:r w:rsidRPr="00A10768">
                              <w:rPr>
                                <w:rFonts w:ascii="SimSun-ExtB" w:eastAsia="SimSun-ExtB" w:hAnsi="SimSun-ExtB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475CB41" id="_x0000_s1038" type="#_x0000_t202" style="position:absolute;margin-left:0;margin-top:0;width:434.05pt;height:110.6pt;z-index:25172684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">
                <v:textbox style="mso-fit-shape-to-text:t">
                  <w:txbxContent>
                    <w:p w14:paraId="0C8C97D9" w14:textId="24A02501" w:rsidR="00A10768" w:rsidRPr="00A10768" w:rsidRDefault="00A10768" w:rsidP="00A10768">
                      <w:pPr>
                        <w:pStyle w:val="HTML"/>
                        <w:rPr>
                          <w:rFonts w:ascii="SimSun-ExtB" w:eastAsia="SimSun-ExtB" w:hAnsi="SimSun-ExtB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导入所需库（以下库皆为</w:t>
                      </w:r>
                      <w:r w:rsidRPr="00A10768">
                        <w:rPr>
                          <w:rFonts w:ascii="SimSun-ExtB" w:eastAsia="SimSun-ExtB" w:hAnsi="SimSun-ExtB"/>
                          <w:i/>
                          <w:iCs/>
                          <w:color w:val="212121"/>
                          <w:sz w:val="10"/>
                          <w:szCs w:val="10"/>
                        </w:rPr>
                        <w:t>anaconda3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自带）</w:t>
                      </w:r>
                    </w:p>
                    <w:p w14:paraId="08AA18B5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requests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网页请求</w:t>
                      </w:r>
                    </w:p>
                    <w:p w14:paraId="00828610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re      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正则表达</w:t>
                      </w:r>
                    </w:p>
                    <w:p w14:paraId="2A5DD108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词云图</w:t>
                      </w:r>
                    </w:p>
                    <w:p w14:paraId="6C28E2BE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pandas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as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pd</w:t>
                      </w:r>
                    </w:p>
                    <w:p w14:paraId="778F7943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numpy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as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np</w:t>
                      </w:r>
                    </w:p>
                    <w:p w14:paraId="562BE6AA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PIL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Image</w:t>
                      </w:r>
                    </w:p>
                    <w:p w14:paraId="6D3CF42D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scipy.ndimage</w:t>
                      </w:r>
                      <w:proofErr w:type="spellEnd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gaussian_gradient_magnitude</w:t>
                      </w:r>
                      <w:proofErr w:type="spellEnd"/>
                    </w:p>
                    <w:p w14:paraId="56705C2E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F8D380A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在网页中寻找自己访问网址的头部，将爬虫伪装成访问用户</w:t>
                      </w:r>
                    </w:p>
                    <w:p w14:paraId="57AB9D9D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headers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{</w:t>
                      </w:r>
                    </w:p>
                    <w:p w14:paraId="6DCA82E6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'User-Agent': 'Mozilla/5.0 (Windows NT 10.0; Win64; x64)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AppleWebKit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/537.36 (KHTML, like Gecko) Chrome/80.0.3987.163 Safari/537.36'</w:t>
                      </w:r>
                    </w:p>
                    <w:p w14:paraId="0D0C9CDB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      }</w:t>
                      </w:r>
                    </w:p>
                    <w:p w14:paraId="37EA353B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F08F0B3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输入查询视频的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BV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号</w:t>
                      </w:r>
                    </w:p>
                    <w:p w14:paraId="0506DBD2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BV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input("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color w:val="212121"/>
                          <w:sz w:val="10"/>
                          <w:szCs w:val="10"/>
                        </w:rPr>
                        <w:t>请输入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BV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color w:val="212121"/>
                          <w:sz w:val="10"/>
                          <w:szCs w:val="10"/>
                        </w:rPr>
                        <w:t>号：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")</w:t>
                      </w:r>
                    </w:p>
                    <w:p w14:paraId="732BC421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得到该视频的网页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url</w:t>
                      </w:r>
                      <w:proofErr w:type="spellEnd"/>
                    </w:p>
                    <w:p w14:paraId="711012B5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BVurl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"https://m.bilibili.com/video/"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+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BV</w:t>
                      </w:r>
                    </w:p>
                    <w:p w14:paraId="10AA992D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BC30AB7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整合（定义）运行函数</w:t>
                      </w:r>
                    </w:p>
                    <w:p w14:paraId="047F179A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def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un(</w:t>
                      </w:r>
                      <w:proofErr w:type="spellStart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BVurl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):</w:t>
                      </w:r>
                    </w:p>
                    <w:p w14:paraId="1AB93202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收集视频网页数据</w:t>
                      </w:r>
                    </w:p>
                    <w:p w14:paraId="4DC04002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response1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equests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get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BVurl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, headers) </w:t>
                      </w:r>
                    </w:p>
                    <w:p w14:paraId="636458ED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1BB471E3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视频弹幕储存另一个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url</w:t>
                      </w:r>
                      <w:proofErr w:type="spellEnd"/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请求中，需要在视频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url</w:t>
                      </w:r>
                      <w:proofErr w:type="spellEnd"/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的脚本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js</w:t>
                      </w:r>
                      <w:proofErr w:type="spellEnd"/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中进行构造</w:t>
                      </w:r>
                    </w:p>
                    <w:p w14:paraId="7481D99E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js_str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esponse1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ecode</w:t>
                      </w:r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34867F88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26D74512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利用正则，从获取的数据中筛选出有用部分</w:t>
                      </w:r>
                    </w:p>
                    <w:p w14:paraId="2B819403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data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e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findall</w:t>
                      </w:r>
                      <w:proofErr w:type="spellEnd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r'"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cid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":[\d]*',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js_str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25181414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27C706B4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截取第一个数据即为所需储存弹幕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url</w:t>
                      </w:r>
                      <w:proofErr w:type="spellEnd"/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的关键信息</w:t>
                      </w:r>
                    </w:p>
                    <w:p w14:paraId="1958ED27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data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data[0</w:t>
                      </w:r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eplace</w:t>
                      </w:r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'"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cid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":',"")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eplace(" ","")</w:t>
                      </w:r>
                    </w:p>
                    <w:p w14:paraId="038EA8C5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12ED3881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构造弹幕信息的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url</w:t>
                      </w:r>
                      <w:proofErr w:type="spellEnd"/>
                    </w:p>
                    <w:p w14:paraId="319D636A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url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"https://comment.bilibili.com/{}.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xml</w:t>
                      </w:r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"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format</w:t>
                      </w:r>
                      <w:proofErr w:type="spellEnd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data)</w:t>
                      </w:r>
                    </w:p>
                    <w:p w14:paraId="7DFB95F9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37B561B3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收集弹幕网页数据</w:t>
                      </w:r>
                    </w:p>
                    <w:p w14:paraId="4471EDC3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response2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equests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get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url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, headers)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ecode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1BB3498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65DD947E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利用正则获取弹幕信息</w:t>
                      </w:r>
                    </w:p>
                    <w:p w14:paraId="0096877C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anmu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e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findall</w:t>
                      </w:r>
                      <w:proofErr w:type="spellEnd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'&lt;d.*?&gt;(.*?)&lt;/d&gt;',response2)</w:t>
                      </w:r>
                    </w:p>
                    <w:p w14:paraId="29D84E21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D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ataFrame</w:t>
                      </w:r>
                      <w:proofErr w:type="spellEnd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anmu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6A3A16A9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to_excel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'name.xlsx')</w:t>
                      </w:r>
                    </w:p>
                    <w:p w14:paraId="51845275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5C5C3ACD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弹幕间用空格分离，形成词云图可利用的形式</w:t>
                      </w:r>
                    </w:p>
                    <w:p w14:paraId="5948C4AE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anmu_str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" </w:t>
                      </w:r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"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join</w:t>
                      </w:r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anmu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57AE2ADD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4FAF5074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设置词云图参数（可更改字体、图片大小、背景颜色、词云图形状、设置黑名单等）</w:t>
                      </w:r>
                    </w:p>
                    <w:p w14:paraId="13AE48C3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w 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font_path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"msyh.ttc",background_color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'white',width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1200,height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600)</w:t>
                      </w:r>
                    </w:p>
                    <w:p w14:paraId="202A136B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0937BAA7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生成词云图</w:t>
                      </w:r>
                    </w:p>
                    <w:p w14:paraId="3A0056C9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w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generate</w:t>
                      </w:r>
                      <w:proofErr w:type="spellEnd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Danmu_str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3A0E26C0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4BF16366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将词云图保存，此处为默认保存在当前文件夹（桌面）</w:t>
                      </w:r>
                    </w:p>
                    <w:p w14:paraId="067F1D1F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w</w:t>
                      </w:r>
                      <w:r w:rsidRPr="00A10768">
                        <w:rPr>
                          <w:rFonts w:ascii="SimSun-ExtB" w:eastAsia="SimSun-ExtB" w:hAnsi="SimSun-ExtB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to_file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('name.png')</w:t>
                      </w:r>
                    </w:p>
                    <w:p w14:paraId="558CD24D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66CBBFA" w14:textId="77777777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proofErr w:type="gramStart"/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调用上述打包好的函数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gramEnd"/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。・</w:t>
                      </w:r>
                      <w:r w:rsidRPr="00A10768">
                        <w:rPr>
                          <w:rFonts w:ascii="Cambria Math" w:eastAsia="SimSun-ExtB" w:hAnsi="Cambria Math" w:cs="Cambria Math"/>
                          <w:i/>
                          <w:iCs/>
                          <w:color w:val="212121"/>
                          <w:sz w:val="10"/>
                          <w:szCs w:val="10"/>
                        </w:rPr>
                        <w:t>∀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・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)</w:t>
                      </w:r>
                      <w:r w:rsidRPr="00A10768">
                        <w:rPr>
                          <w:rFonts w:ascii="微软雅黑" w:eastAsia="微软雅黑" w:hAnsi="微软雅黑" w:cs="微软雅黑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ノ</w:t>
                      </w:r>
                      <w:r w:rsidRPr="00A10768">
                        <w:rPr>
                          <w:rFonts w:ascii="SimSun-ExtB" w:eastAsia="SimSun-ExtB" w:hAnsi="SimSun-ExtB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184556D6" w14:textId="3B2AE80D" w:rsidR="00A10768" w:rsidRPr="00A10768" w:rsidRDefault="00A10768" w:rsidP="00A1076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</w:pPr>
                      <w:proofErr w:type="gramStart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Run(</w:t>
                      </w:r>
                      <w:proofErr w:type="spellStart"/>
                      <w:proofErr w:type="gram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BVurl</w:t>
                      </w:r>
                      <w:proofErr w:type="spellEnd"/>
                      <w:r w:rsidRPr="00A10768">
                        <w:rPr>
                          <w:rFonts w:ascii="SimSun-ExtB" w:eastAsia="SimSun-ExtB" w:hAnsi="SimSun-ExtB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D3DC060" w14:textId="2FAF8487" w:rsidR="00673F7A" w:rsidRPr="00673F7A" w:rsidRDefault="00673F7A" w:rsidP="00673F7A">
      <w:pPr>
        <w:rPr>
          <w:rFonts w:ascii="宋体" w:eastAsia="宋体" w:hAnsi="宋体" w:hint="eastAsia"/>
          <w:sz w:val="24"/>
          <w:szCs w:val="24"/>
        </w:rPr>
      </w:pPr>
    </w:p>
    <w:p w14:paraId="7B7C037C" w14:textId="5F9EA115" w:rsidR="00673F7A" w:rsidRPr="00673F7A" w:rsidRDefault="00673F7A" w:rsidP="00673F7A">
      <w:pPr>
        <w:rPr>
          <w:rFonts w:ascii="宋体" w:eastAsia="宋体" w:hAnsi="宋体" w:hint="eastAsia"/>
          <w:sz w:val="24"/>
          <w:szCs w:val="24"/>
        </w:rPr>
      </w:pPr>
    </w:p>
    <w:p w14:paraId="63969857" w14:textId="235F2929" w:rsidR="00673F7A" w:rsidRPr="00673F7A" w:rsidRDefault="00673F7A" w:rsidP="00673F7A">
      <w:pPr>
        <w:rPr>
          <w:rFonts w:ascii="宋体" w:eastAsia="宋体" w:hAnsi="宋体" w:hint="eastAsia"/>
          <w:sz w:val="24"/>
          <w:szCs w:val="24"/>
        </w:rPr>
      </w:pPr>
    </w:p>
    <w:p w14:paraId="14BABE6C" w14:textId="5B27F55F" w:rsidR="00673F7A" w:rsidRPr="00673F7A" w:rsidRDefault="00673F7A" w:rsidP="00673F7A">
      <w:pPr>
        <w:rPr>
          <w:rFonts w:ascii="宋体" w:eastAsia="宋体" w:hAnsi="宋体" w:hint="eastAsia"/>
          <w:sz w:val="24"/>
          <w:szCs w:val="24"/>
        </w:rPr>
      </w:pPr>
    </w:p>
    <w:p w14:paraId="26FD29EF" w14:textId="593E894B" w:rsidR="00673F7A" w:rsidRDefault="00673F7A" w:rsidP="00673F7A">
      <w:pPr>
        <w:rPr>
          <w:rFonts w:ascii="宋体" w:eastAsia="宋体" w:hAnsi="宋体"/>
          <w:sz w:val="24"/>
          <w:szCs w:val="24"/>
        </w:rPr>
      </w:pPr>
    </w:p>
    <w:p w14:paraId="4F25E96C" w14:textId="7C78B2A4" w:rsidR="00673F7A" w:rsidRDefault="00673F7A" w:rsidP="00673F7A">
      <w:pPr>
        <w:rPr>
          <w:rFonts w:ascii="宋体" w:eastAsia="宋体" w:hAnsi="宋体"/>
          <w:sz w:val="24"/>
          <w:szCs w:val="24"/>
        </w:rPr>
      </w:pPr>
    </w:p>
    <w:p w14:paraId="0B0BFE92" w14:textId="5FE25C40" w:rsidR="00673F7A" w:rsidRPr="00226267" w:rsidRDefault="00226267" w:rsidP="00673F7A">
      <w:pPr>
        <w:rPr>
          <w:rFonts w:ascii="宋体" w:eastAsia="宋体" w:hAnsi="宋体"/>
          <w:b/>
          <w:bCs/>
          <w:sz w:val="24"/>
          <w:szCs w:val="24"/>
        </w:rPr>
      </w:pPr>
      <w:r w:rsidRPr="00226267">
        <w:rPr>
          <w:rFonts w:ascii="宋体" w:eastAsia="宋体" w:hAnsi="宋体" w:hint="eastAsia"/>
          <w:b/>
          <w:bCs/>
          <w:sz w:val="24"/>
          <w:szCs w:val="24"/>
        </w:rPr>
        <w:lastRenderedPageBreak/>
        <w:t>弹幕及评论的词云、情感与LDA主题分析代码</w:t>
      </w:r>
      <w:r w:rsidR="00673F7A" w:rsidRPr="00226267">
        <w:rPr>
          <w:rFonts w:ascii="宋体" w:eastAsia="宋体" w:hAnsi="宋体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45F88533" wp14:editId="08661CE6">
                <wp:simplePos x="0" y="0"/>
                <wp:positionH relativeFrom="margin">
                  <wp:align>left</wp:align>
                </wp:positionH>
                <wp:positionV relativeFrom="paragraph">
                  <wp:posOffset>407670</wp:posOffset>
                </wp:positionV>
                <wp:extent cx="5494655" cy="1404620"/>
                <wp:effectExtent l="0" t="0" r="10795" b="2794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6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05464F" w14:textId="77777777" w:rsidR="00673F7A" w:rsidRPr="00A36BC7" w:rsidRDefault="00673F7A" w:rsidP="00673F7A">
                            <w:pPr>
                              <w:pStyle w:val="HTML"/>
                              <w:rPr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A36BC7">
                              <w:rPr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A36BC7">
                              <w:rPr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A36BC7">
                              <w:rPr>
                                <w:color w:val="212121"/>
                                <w:sz w:val="10"/>
                                <w:szCs w:val="10"/>
                              </w:rPr>
                              <w:t>os</w:t>
                            </w:r>
                            <w:proofErr w:type="spellEnd"/>
                          </w:p>
                          <w:p w14:paraId="30670FC7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umpy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a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np</w:t>
                            </w:r>
                          </w:p>
                          <w:p w14:paraId="7CD51F47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pandas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a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pd</w:t>
                            </w:r>
                          </w:p>
                          <w:p w14:paraId="171DECC4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tplotlib.pyplot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a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proofErr w:type="spellEnd"/>
                          </w:p>
                          <w:p w14:paraId="7210EC59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seaborn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a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ns</w:t>
                            </w:r>
                            <w:proofErr w:type="spellEnd"/>
                          </w:p>
                          <w:p w14:paraId="0E4807AC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tplotlib.pylab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style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自定义图表风格</w:t>
                            </w:r>
                          </w:p>
                          <w:p w14:paraId="7C5B1657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yl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us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gplo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)</w:t>
                            </w:r>
                          </w:p>
                          <w:p w14:paraId="4D750509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Python.core.interactiveshell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teractiveShell</w:t>
                            </w:r>
                            <w:proofErr w:type="spellEnd"/>
                          </w:p>
                          <w:p w14:paraId="1D4F06C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teractiveShell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st_node_interactivity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"all"</w:t>
                            </w:r>
                          </w:p>
                          <w:p w14:paraId="7BC4F32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cParam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ont.san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-serif'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imhe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'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 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解决中文乱码问题</w:t>
                            </w:r>
                          </w:p>
                          <w:p w14:paraId="4DB256EC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DBD7785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re</w:t>
                            </w:r>
                          </w:p>
                          <w:p w14:paraId="789F16B5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jieba.posseg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a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sg</w:t>
                            </w:r>
                            <w:proofErr w:type="spellEnd"/>
                          </w:p>
                          <w:p w14:paraId="0A372574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tertools</w:t>
                            </w:r>
                            <w:proofErr w:type="spellEnd"/>
                          </w:p>
                          <w:p w14:paraId="00A484D3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conda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 install -c anaconda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gensim</w:t>
                            </w:r>
                            <w:proofErr w:type="spellEnd"/>
                          </w:p>
                          <w:p w14:paraId="4288302D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ensim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rpora,model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主题挖掘，提取关键信息</w:t>
                            </w:r>
                          </w:p>
                          <w:p w14:paraId="7DACF78D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FA1D348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 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pip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 install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</w:p>
                          <w:p w14:paraId="2E336320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,ImageColorGenerator</w:t>
                            </w:r>
                            <w:proofErr w:type="spellEnd"/>
                            <w:proofErr w:type="gramEnd"/>
                          </w:p>
                          <w:p w14:paraId="046E80B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</w:p>
                          <w:p w14:paraId="1E4DC2C1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collections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Counter</w:t>
                            </w:r>
                          </w:p>
                          <w:p w14:paraId="283535C4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C5C56E7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klear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tree</w:t>
                            </w:r>
                          </w:p>
                          <w:p w14:paraId="1D7EA653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klearn.model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selectio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rain_test_split</w:t>
                            </w:r>
                            <w:proofErr w:type="spellEnd"/>
                          </w:p>
                          <w:p w14:paraId="1EBF7FCB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klearn.featur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extraction.tex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untVectorizer</w:t>
                            </w:r>
                            <w:proofErr w:type="spellEnd"/>
                          </w:p>
                          <w:p w14:paraId="339646B8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klearn.metric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assification_report</w:t>
                            </w:r>
                            <w:proofErr w:type="spellEnd"/>
                          </w:p>
                          <w:p w14:paraId="2723CE9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ro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klearn.metric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ccuracy_score</w:t>
                            </w:r>
                            <w:proofErr w:type="spellEnd"/>
                          </w:p>
                          <w:p w14:paraId="23BA7212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mpor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raphviz</w:t>
                            </w:r>
                            <w:proofErr w:type="spellEnd"/>
                          </w:p>
                          <w:p w14:paraId="42B6DAE1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BF7C85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# 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一、导入数据</w:t>
                            </w:r>
                          </w:p>
                          <w:p w14:paraId="6BCECE29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7C7D93A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48E57A49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69111D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1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_excel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name1.xlsx')</w:t>
                            </w:r>
                          </w:p>
                          <w:p w14:paraId="26675934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2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_excel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"name2.xlsx")</w:t>
                            </w:r>
                          </w:p>
                          <w:p w14:paraId="65D5D46A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3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_excel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"name3.xlsx")</w:t>
                            </w:r>
                          </w:p>
                          <w:p w14:paraId="5742CD02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4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_excel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"name4.xlsx")</w:t>
                            </w:r>
                          </w:p>
                          <w:p w14:paraId="38BFB226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5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_excel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"name5.xlsx")</w:t>
                            </w:r>
                          </w:p>
                          <w:p w14:paraId="2D222F47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raw_data1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append(raw_data2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gnore_index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37C779C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raw_data3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gnore_index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290553B8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raw_data4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gnore_index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4C698E96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raw_data5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gnore_index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088FFB0B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_excel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name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总和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.xlsx')</w:t>
                            </w:r>
                          </w:p>
                          <w:p w14:paraId="169E93B7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C95883B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F98147A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fo(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38566C61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lumns</w:t>
                            </w:r>
                            <w:proofErr w:type="spellEnd"/>
                            <w:proofErr w:type="gramEnd"/>
                          </w:p>
                          <w:p w14:paraId="668899FB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cate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['Unnamed: 0', 0]:</w:t>
                            </w:r>
                          </w:p>
                          <w:p w14:paraId="21881CBC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dat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cate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unt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7DC31702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# 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二、数据预处理</w:t>
                            </w:r>
                          </w:p>
                          <w:p w14:paraId="4056A934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7A604E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p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171824E3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Unnamed: 0', 0]]</w:t>
                            </w:r>
                          </w:p>
                          <w:p w14:paraId="144BC6B3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rint('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去重之前：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,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0])</w:t>
                            </w:r>
                          </w:p>
                          <w:p w14:paraId="3A127747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rop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duplicate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7176A5BF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rint('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去重之后：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,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0])</w:t>
                            </w:r>
                          </w:p>
                          <w:p w14:paraId="6FC1911C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s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</w:p>
                          <w:p w14:paraId="6FE8E1C5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nge(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5,10):</w:t>
                            </w:r>
                          </w:p>
                          <w:p w14:paraId="542A337C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print(content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)</w:t>
                            </w:r>
                          </w:p>
                          <w:p w14:paraId="7205EBB1" w14:textId="77777777" w:rsidR="00673F7A" w:rsidRPr="00673F7A" w:rsidRDefault="00673F7A" w:rsidP="00673F7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rint(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-----------')</w:t>
                            </w:r>
                          </w:p>
                          <w:p w14:paraId="682FE8B9" w14:textId="0BD9AA75" w:rsidR="00673F7A" w:rsidRDefault="00673F7A" w:rsidP="00673F7A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488935A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分词，由元组组成的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list</w:t>
                            </w:r>
                          </w:p>
                          <w:p w14:paraId="52DC4E1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l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lambd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s:  [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,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la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x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s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u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s)] )  </w:t>
                            </w:r>
                          </w:p>
                          <w:p w14:paraId="68AC9CF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10DF2E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4F2BDBC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609B886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rin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5])</w:t>
                            </w:r>
                          </w:p>
                          <w:p w14:paraId="49CBF3B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统计评论词数</w:t>
                            </w:r>
                          </w:p>
                          <w:p w14:paraId="305089D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l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lambd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s: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s))</w:t>
                            </w:r>
                          </w:p>
                          <w:p w14:paraId="1CC4F45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ADDA0E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3372200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6)</w:t>
                            </w:r>
                          </w:p>
                          <w:p w14:paraId="3C434DD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得到各分词在第几条评论</w:t>
                            </w:r>
                          </w:p>
                          <w:p w14:paraId="7D0CF0E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content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[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+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y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x,y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zip(lis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,lis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))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[x+1]*y,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表示复制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y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份，由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list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组成的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list</w:t>
                            </w:r>
                          </w:p>
                          <w:p w14:paraId="74831E5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表示去掉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[]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，拉平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,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返回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list</w:t>
                            </w:r>
                          </w:p>
                          <w:p w14:paraId="6530E29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F7106E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[2,2],[3,3,3]],[])</w:t>
                            </w:r>
                          </w:p>
                          <w:p w14:paraId="4E23B70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B311D7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3645737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16A9BE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分词及词性，</w:t>
                            </w:r>
                            <w:proofErr w:type="gramStart"/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去掉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，拉平</w:t>
                            </w:r>
                          </w:p>
                          <w:p w14:paraId="11EADAD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79D9096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64A4B8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)</w:t>
                            </w:r>
                          </w:p>
                          <w:p w14:paraId="3B3F1EE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F906C1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_long</w:t>
                            </w:r>
                            <w:proofErr w:type="spellEnd"/>
                          </w:p>
                          <w:p w14:paraId="62906E3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9E16AE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ype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37CE225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7A082CF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</w:p>
                          <w:p w14:paraId="386CFF41" w14:textId="6759570E" w:rsidR="00A36BC7" w:rsidRDefault="00A36BC7" w:rsidP="00673F7A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B943E2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7120D4C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390A1A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得到加长版的分词、词性</w:t>
                            </w:r>
                          </w:p>
                          <w:p w14:paraId="2E95595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x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0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x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</w:p>
                          <w:p w14:paraId="3291D6E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ture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x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1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x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g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</w:p>
                          <w:p w14:paraId="1FEECD9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750DF2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648D02A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ture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696D9259" w14:textId="79AC137C" w:rsidR="00A36BC7" w:rsidRPr="00A36BC7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88533" id="_x0000_s1039" type="#_x0000_t202" style="position:absolute;margin-left:0;margin-top:32.1pt;width:432.65pt;height:110.6pt;z-index:2517309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">
                <v:textbox style="mso-fit-shape-to-text:t">
                  <w:txbxContent>
                    <w:p w14:paraId="4705464F" w14:textId="77777777" w:rsidR="00673F7A" w:rsidRPr="00A36BC7" w:rsidRDefault="00673F7A" w:rsidP="00673F7A">
                      <w:pPr>
                        <w:pStyle w:val="HTML"/>
                        <w:rPr>
                          <w:color w:val="212121"/>
                          <w:sz w:val="10"/>
                          <w:szCs w:val="10"/>
                        </w:rPr>
                      </w:pPr>
                      <w:r w:rsidRPr="00A36BC7">
                        <w:rPr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A36BC7">
                        <w:rPr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A36BC7">
                        <w:rPr>
                          <w:color w:val="212121"/>
                          <w:sz w:val="10"/>
                          <w:szCs w:val="10"/>
                        </w:rPr>
                        <w:t>os</w:t>
                      </w:r>
                      <w:proofErr w:type="spellEnd"/>
                    </w:p>
                    <w:p w14:paraId="30670FC7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umpy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as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np</w:t>
                      </w:r>
                    </w:p>
                    <w:p w14:paraId="7CD51F47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pandas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as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pd</w:t>
                      </w:r>
                    </w:p>
                    <w:p w14:paraId="171DECC4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tplotlib.pyplot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as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proofErr w:type="spellEnd"/>
                    </w:p>
                    <w:p w14:paraId="7210EC59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seaborn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as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ns</w:t>
                      </w:r>
                      <w:proofErr w:type="spellEnd"/>
                    </w:p>
                    <w:p w14:paraId="0E4807AC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tplotlib.pylab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style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自定义图表风格</w:t>
                      </w:r>
                    </w:p>
                    <w:p w14:paraId="7C5B1657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yl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us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gplo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)</w:t>
                      </w:r>
                    </w:p>
                    <w:p w14:paraId="4D750509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Python.core.interactiveshell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teractiveShell</w:t>
                      </w:r>
                      <w:proofErr w:type="spellEnd"/>
                    </w:p>
                    <w:p w14:paraId="1D4F06C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teractiveShell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st_node_interactivity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"all"</w:t>
                      </w:r>
                    </w:p>
                    <w:p w14:paraId="7BC4F32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cParam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ont.san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-serif'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imhe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'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 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解决中文乱码问题</w:t>
                      </w:r>
                    </w:p>
                    <w:p w14:paraId="4DB256EC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DBD7785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re</w:t>
                      </w:r>
                    </w:p>
                    <w:p w14:paraId="789F16B5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jieba.posseg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as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sg</w:t>
                      </w:r>
                      <w:proofErr w:type="spellEnd"/>
                    </w:p>
                    <w:p w14:paraId="0A372574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tertools</w:t>
                      </w:r>
                      <w:proofErr w:type="spellEnd"/>
                    </w:p>
                    <w:p w14:paraId="00A484D3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conda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 install -c anaconda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gensim</w:t>
                      </w:r>
                      <w:proofErr w:type="spellEnd"/>
                    </w:p>
                    <w:p w14:paraId="4288302D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ensim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rpora,model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主题挖掘，提取关键信息</w:t>
                      </w:r>
                    </w:p>
                    <w:p w14:paraId="7DACF78D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FA1D348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 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pip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 install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</w:p>
                    <w:p w14:paraId="2E336320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,ImageColorGenerator</w:t>
                      </w:r>
                      <w:proofErr w:type="spellEnd"/>
                      <w:proofErr w:type="gramEnd"/>
                    </w:p>
                    <w:p w14:paraId="046E80B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</w:p>
                    <w:p w14:paraId="1E4DC2C1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collections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Counter</w:t>
                      </w:r>
                    </w:p>
                    <w:p w14:paraId="283535C4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C5C56E7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klear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tree</w:t>
                      </w:r>
                    </w:p>
                    <w:p w14:paraId="1D7EA653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klearn.model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selectio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rain_test_split</w:t>
                      </w:r>
                      <w:proofErr w:type="spellEnd"/>
                    </w:p>
                    <w:p w14:paraId="1EBF7FCB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klearn.featur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extraction.tex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untVectorizer</w:t>
                      </w:r>
                      <w:proofErr w:type="spellEnd"/>
                    </w:p>
                    <w:p w14:paraId="339646B8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klearn.metric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assification_report</w:t>
                      </w:r>
                      <w:proofErr w:type="spellEnd"/>
                    </w:p>
                    <w:p w14:paraId="2723CE9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rom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klearn.metric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ccuracy_score</w:t>
                      </w:r>
                      <w:proofErr w:type="spellEnd"/>
                    </w:p>
                    <w:p w14:paraId="23BA7212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mport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raphviz</w:t>
                      </w:r>
                      <w:proofErr w:type="spellEnd"/>
                    </w:p>
                    <w:p w14:paraId="42B6DAE1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BF7C85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# 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一、导入数据</w:t>
                      </w:r>
                    </w:p>
                    <w:p w14:paraId="6BCECE29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7C7D93A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48E57A49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69111D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1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_excel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name1.xlsx')</w:t>
                      </w:r>
                    </w:p>
                    <w:p w14:paraId="26675934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2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_excel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"name2.xlsx")</w:t>
                      </w:r>
                    </w:p>
                    <w:p w14:paraId="65D5D46A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3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_excel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"name3.xlsx")</w:t>
                      </w:r>
                    </w:p>
                    <w:p w14:paraId="5742CD02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4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_excel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"name4.xlsx")</w:t>
                      </w:r>
                    </w:p>
                    <w:p w14:paraId="38BFB226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5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_excel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"name5.xlsx")</w:t>
                      </w:r>
                    </w:p>
                    <w:p w14:paraId="2D222F47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raw_data1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append(raw_data2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gnore_index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37C779C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raw_data3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gnore_index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290553B8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raw_data4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gnore_index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4C698E96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raw_data5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gnore_index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088FFB0B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_excel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name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总和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.xlsx')</w:t>
                      </w:r>
                    </w:p>
                    <w:p w14:paraId="169E93B7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C95883B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F98147A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fo(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38566C61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lumns</w:t>
                      </w:r>
                      <w:proofErr w:type="spellEnd"/>
                      <w:proofErr w:type="gramEnd"/>
                    </w:p>
                    <w:p w14:paraId="668899FB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cate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['Unnamed: 0', 0]:</w:t>
                      </w:r>
                    </w:p>
                    <w:p w14:paraId="21881CBC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dat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cate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unt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7DC31702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# 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二、数据预处理</w:t>
                      </w:r>
                    </w:p>
                    <w:p w14:paraId="4056A934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7A604E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p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171824E3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Unnamed: 0', 0]]</w:t>
                      </w:r>
                    </w:p>
                    <w:p w14:paraId="144BC6B3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rint('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去重之前：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,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0])</w:t>
                      </w:r>
                    </w:p>
                    <w:p w14:paraId="3A127747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rop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duplicate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7176A5BF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rint('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去重之后：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,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0])</w:t>
                      </w:r>
                    </w:p>
                    <w:p w14:paraId="6FC1911C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s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</w:p>
                    <w:p w14:paraId="6FE8E1C5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nge(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5,10):</w:t>
                      </w:r>
                    </w:p>
                    <w:p w14:paraId="542A337C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print(content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)</w:t>
                      </w:r>
                    </w:p>
                    <w:p w14:paraId="7205EBB1" w14:textId="77777777" w:rsidR="00673F7A" w:rsidRPr="00673F7A" w:rsidRDefault="00673F7A" w:rsidP="00673F7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rint(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-----------')</w:t>
                      </w:r>
                    </w:p>
                    <w:p w14:paraId="682FE8B9" w14:textId="0BD9AA75" w:rsidR="00673F7A" w:rsidRDefault="00673F7A" w:rsidP="00673F7A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488935A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分词，由元组组成的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list</w:t>
                      </w:r>
                    </w:p>
                    <w:p w14:paraId="52DC4E1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l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lambda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s:  [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,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la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)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x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s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u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s)] )  </w:t>
                      </w:r>
                    </w:p>
                    <w:p w14:paraId="68AC9CF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10DF2E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4F2BDBC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609B886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rin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5])</w:t>
                      </w:r>
                    </w:p>
                    <w:p w14:paraId="49CBF3B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统计评论词数</w:t>
                      </w:r>
                    </w:p>
                    <w:p w14:paraId="305089D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l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lambda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s: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s))</w:t>
                      </w:r>
                    </w:p>
                    <w:p w14:paraId="1CC4F45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ADDA0E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3372200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6)</w:t>
                      </w:r>
                    </w:p>
                    <w:p w14:paraId="3C434DD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得到各分词在第几条评论</w:t>
                      </w:r>
                    </w:p>
                    <w:p w14:paraId="7D0CF0E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content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[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+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y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x,y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zip(lis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,lis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))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[x+1]*y,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表示复制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y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份，由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list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组成的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list</w:t>
                      </w:r>
                    </w:p>
                    <w:p w14:paraId="74831E5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表示去掉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[]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，拉平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,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返回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list</w:t>
                      </w:r>
                    </w:p>
                    <w:p w14:paraId="6530E29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F7106E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[2,2],[3,3,3]],[])</w:t>
                      </w:r>
                    </w:p>
                    <w:p w14:paraId="4E23B70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B311D7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3645737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16A9BE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分词及词性，</w:t>
                      </w:r>
                      <w:proofErr w:type="gramStart"/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去掉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，拉平</w:t>
                      </w:r>
                    </w:p>
                    <w:p w14:paraId="11EADAD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79D9096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64A4B8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)</w:t>
                      </w:r>
                    </w:p>
                    <w:p w14:paraId="3B3F1EE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F906C1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_long</w:t>
                      </w:r>
                      <w:proofErr w:type="spellEnd"/>
                    </w:p>
                    <w:p w14:paraId="62906E3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9E16AE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ype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37CE225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7A082CF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</w:p>
                    <w:p w14:paraId="386CFF41" w14:textId="6759570E" w:rsidR="00A36BC7" w:rsidRDefault="00A36BC7" w:rsidP="00673F7A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2B943E2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7120D4C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390A1A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得到加长版的分词、词性</w:t>
                      </w:r>
                    </w:p>
                    <w:p w14:paraId="2E95595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x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0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x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</w:p>
                    <w:p w14:paraId="3291D6E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ture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x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1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x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g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</w:p>
                    <w:p w14:paraId="1FEECD9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750DF2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648D02A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ture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696D9259" w14:textId="79AC137C" w:rsidR="00A36BC7" w:rsidRPr="00A36BC7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37BB5E6" w14:textId="1FDBED8D" w:rsidR="00673F7A" w:rsidRDefault="00A36BC7">
      <w:pPr>
        <w:rPr>
          <w:rFonts w:ascii="宋体" w:eastAsia="宋体" w:hAnsi="宋体"/>
          <w:sz w:val="24"/>
          <w:szCs w:val="24"/>
        </w:rPr>
      </w:pPr>
      <w:r w:rsidRPr="00A36BC7">
        <w:rPr>
          <w:rFonts w:ascii="宋体" w:eastAsia="宋体" w:hAnsi="宋体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533509DF" wp14:editId="7E3CDFB2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494655" cy="8211820"/>
                <wp:effectExtent l="0" t="0" r="10795" b="1778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655" cy="8211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DCCEA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61CAE521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Fram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{'index_content':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content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</w:t>
                            </w:r>
                          </w:p>
                          <w:p w14:paraId="3FC4FEB3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            'word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: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</w:t>
                            </w:r>
                          </w:p>
                          <w:p w14:paraId="036BFF75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            'nature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: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tur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</w:t>
                            </w:r>
                          </w:p>
                          <w:p w14:paraId="6133EA98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            })</w:t>
                            </w:r>
                          </w:p>
                          <w:p w14:paraId="1FBBA0D0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on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7C150BFF" w14:textId="77777777" w:rsidR="00226267" w:rsidRPr="00A36BC7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on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46519DB" w14:textId="77777777" w:rsidR="00226267" w:rsidRDefault="0022626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07157B26" w14:textId="5974797A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nature'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uniqu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5E22138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C542F7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24AF09A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A1248C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去除标点符号</w:t>
                            </w:r>
                          </w:p>
                          <w:p w14:paraId="5A7FA0F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clea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nature'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!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'x'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x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表示标点符合</w:t>
                            </w:r>
                          </w:p>
                          <w:p w14:paraId="6D4FCC7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296316A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9687AB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18381F2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C10449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导入停用词</w:t>
                            </w:r>
                          </w:p>
                          <w:p w14:paraId="5723D60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pa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pen('./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list.txt','r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,encoding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UTF-8')</w:t>
                            </w:r>
                          </w:p>
                          <w:p w14:paraId="14D7AD5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ath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line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31214BF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56C953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1A4CE8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:5]</w:t>
                            </w:r>
                          </w:p>
                          <w:p w14:paraId="7A92B97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9E240E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27E0D82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7D0274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停用词，预处理</w:t>
                            </w:r>
                          </w:p>
                          <w:p w14:paraId="077FBEF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rip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'\n'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word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</w:p>
                          <w:p w14:paraId="4ACDBA0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:5]</w:t>
                            </w:r>
                          </w:p>
                          <w:p w14:paraId="5167B15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20BDD1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6C2D2D1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C28C47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得到不含停用词的分词表</w:t>
                            </w:r>
                          </w:p>
                          <w:p w14:paraId="6306111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long_clea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ist(se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top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)</w:t>
                            </w:r>
                          </w:p>
                          <w:p w14:paraId="7AC9EBC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long_clea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2F6818E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78F178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clean[review_long_clean['word'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sin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word_long_clean)]</w:t>
                            </w:r>
                          </w:p>
                          <w:p w14:paraId="57865AD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5857471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750040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再次统计每条评论的分词数量</w:t>
                            </w:r>
                          </w:p>
                          <w:p w14:paraId="43B7F20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roupby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index_content'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unt()['word']</w:t>
                            </w:r>
                          </w:p>
                          <w:p w14:paraId="02CD2D8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word</w:t>
                            </w:r>
                            <w:proofErr w:type="spellEnd"/>
                          </w:p>
                          <w:p w14:paraId="1458108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17EA9E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word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lis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1,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+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1)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x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lis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)] </w:t>
                            </w:r>
                          </w:p>
                          <w:p w14:paraId="4349608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word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表示去掉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[]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，拉平</w:t>
                            </w:r>
                          </w:p>
                          <w:p w14:paraId="710A0CA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994B0D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word_lo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4852300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clea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word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word_long</w:t>
                            </w:r>
                            <w:proofErr w:type="spellEnd"/>
                          </w:p>
                          <w:p w14:paraId="140A692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E70850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DAC86E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0EBF531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CE240E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./1_review_long_clean.csv')</w:t>
                            </w:r>
                          </w:p>
                          <w:p w14:paraId="6EE0278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858F81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review_long_clea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[ 'n'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tur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]</w:t>
                            </w:r>
                          </w:p>
                          <w:p w14:paraId="7832CEB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50322BE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2FCC52A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C8BC0E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2874883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99B144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tur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_count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D64CCC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_review_long_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./1_n_review_long_clean.csv')</w:t>
                            </w:r>
                          </w:p>
                          <w:p w14:paraId="4F105C2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comme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./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正面评价词语（中文）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xt',heade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No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sep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\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',encodi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'utf-8') </w:t>
                            </w:r>
                          </w:p>
                          <w:p w14:paraId="41AC6C8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comme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./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负面评价词语（中文）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xt',heade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No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sep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\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',encodi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utf-8')</w:t>
                            </w:r>
                          </w:p>
                          <w:p w14:paraId="0ECC7CD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5DF13D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emotio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./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正面情感词语（中文）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xt',heade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No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sep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\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',encodi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utf-8')</w:t>
                            </w:r>
                          </w:p>
                          <w:p w14:paraId="6A09B62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emotio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./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负面情感词语（中文）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xt',heade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No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sep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\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',encodi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utf-8')</w:t>
                            </w:r>
                          </w:p>
                          <w:p w14:paraId="119D470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mm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59BB1AC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mmen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7A00384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57D28F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emotio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5D9A0FC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emotio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7A5D3DF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i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cat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comment,pos_emotio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,axi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)</w:t>
                            </w:r>
                          </w:p>
                          <w:p w14:paraId="661EBDF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i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446A7E2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i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44776F3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i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lumn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review']</w:t>
                            </w:r>
                          </w:p>
                          <w:p w14:paraId="34F1ABC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itive['weight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rie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1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positive))</w:t>
                            </w:r>
                          </w:p>
                          <w:p w14:paraId="3656D5B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i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3C52B09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B4C7CA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a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cat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comment,neg_emotio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,axi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)</w:t>
                            </w:r>
                          </w:p>
                          <w:p w14:paraId="5056BB3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a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2A589DF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a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24B20CE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a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lumn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review']</w:t>
                            </w:r>
                          </w:p>
                          <w:p w14:paraId="5DA544B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ative['weight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rie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negative))</w:t>
                            </w:r>
                          </w:p>
                          <w:p w14:paraId="284A220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ativ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3F0868E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ne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cat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itive,negativ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,axi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)</w:t>
                            </w:r>
                          </w:p>
                          <w:p w14:paraId="40ADDB4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68C33AA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lon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lea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p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24AE8B3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erg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data,pos_neg,how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left',left_o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word',right_o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review')</w:t>
                            </w:r>
                          </w:p>
                          <w:p w14:paraId="571F6F5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6BFEEC1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DB5056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rop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'review'],axi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)</w:t>
                            </w:r>
                          </w:p>
                          <w:p w14:paraId="149C22F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plac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an,0)</w:t>
                            </w:r>
                          </w:p>
                          <w:p w14:paraId="44F7526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5F21E58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t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ad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./not.csv')</w:t>
                            </w:r>
                          </w:p>
                          <w:p w14:paraId="326E71C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tdic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520F0EE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6BB44D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t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req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1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t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794D3AF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tdic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22DC9C9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准备一</w:t>
                            </w:r>
                          </w:p>
                          <w:p w14:paraId="046FBB1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mend_weight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weight']</w:t>
                            </w:r>
                          </w:p>
                          <w:p w14:paraId="4D69860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id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0,review_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[0])</w:t>
                            </w:r>
                          </w:p>
                          <w:p w14:paraId="64485DA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473D29E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 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准备二，只保留有情感值的行</w:t>
                            </w:r>
                          </w:p>
                          <w:p w14:paraId="107D6E2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6F7322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nly_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weight'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!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</w:p>
                          <w:p w14:paraId="444B91D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nly_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(0,only_review_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shape[0]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索引重置</w:t>
                            </w:r>
                          </w:p>
                          <w:p w14:paraId="22264A6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nly_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320244B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nly_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7DBB91F9" w14:textId="77777777" w:rsidR="00A36BC7" w:rsidRDefault="00A36BC7" w:rsidP="00A36B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509DF" id="_x0000_s1040" type="#_x0000_t202" style="position:absolute;margin-left:0;margin-top:0;width:432.65pt;height:646.6pt;z-index:251732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">
                <v:textbox>
                  <w:txbxContent>
                    <w:p w14:paraId="159DCCEA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61CAE521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Fram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{'index_content':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content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</w:t>
                      </w:r>
                    </w:p>
                    <w:p w14:paraId="3FC4FEB3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            'word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: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</w:t>
                      </w:r>
                    </w:p>
                    <w:p w14:paraId="036BFF75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            'nature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: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tur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</w:t>
                      </w:r>
                    </w:p>
                    <w:p w14:paraId="6133EA98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            })</w:t>
                      </w:r>
                    </w:p>
                    <w:p w14:paraId="1FBBA0D0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on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7C150BFF" w14:textId="77777777" w:rsidR="00226267" w:rsidRPr="00A36BC7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on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46519DB" w14:textId="77777777" w:rsidR="00226267" w:rsidRDefault="0022626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07157B26" w14:textId="5974797A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nature'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uniqu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5E22138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C542F7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24AF09A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A1248C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去除标点符号</w:t>
                      </w:r>
                    </w:p>
                    <w:p w14:paraId="5A7FA0F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clea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nature'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!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'x'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x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表示标点符合</w:t>
                      </w:r>
                    </w:p>
                    <w:p w14:paraId="6D4FCC7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296316A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9687AB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18381F2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C10449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导入停用词</w:t>
                      </w:r>
                    </w:p>
                    <w:p w14:paraId="5723D60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pa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pen('./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list.txt','r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,encoding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UTF-8')</w:t>
                      </w:r>
                    </w:p>
                    <w:p w14:paraId="14D7AD5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ath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line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31214BF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56C953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1A4CE8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:5]</w:t>
                      </w:r>
                    </w:p>
                    <w:p w14:paraId="7A92B97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9E240E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27E0D82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7D0274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停用词，预处理</w:t>
                      </w:r>
                    </w:p>
                    <w:p w14:paraId="077FBEF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rip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'\n')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word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</w:p>
                    <w:p w14:paraId="4ACDBA0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:5]</w:t>
                      </w:r>
                    </w:p>
                    <w:p w14:paraId="5167B15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20BDD1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6C2D2D1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C28C47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得到不含停用词的分词表</w:t>
                      </w:r>
                    </w:p>
                    <w:p w14:paraId="6306111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long_clea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ist(se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top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)</w:t>
                      </w:r>
                    </w:p>
                    <w:p w14:paraId="7AC9EBC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long_clea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2F6818E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78F178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clean[review_long_clean['word'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sin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word_long_clean)]</w:t>
                      </w:r>
                    </w:p>
                    <w:p w14:paraId="57865AD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5857471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750040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再次统计每条评论的分词数量</w:t>
                      </w:r>
                    </w:p>
                    <w:p w14:paraId="43B7F20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roupby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index_content')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unt()['word']</w:t>
                      </w:r>
                    </w:p>
                    <w:p w14:paraId="02CD2D8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word</w:t>
                      </w:r>
                      <w:proofErr w:type="spellEnd"/>
                    </w:p>
                    <w:p w14:paraId="1458108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17EA9E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word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lis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1,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+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1))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x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lis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)] </w:t>
                      </w:r>
                    </w:p>
                    <w:p w14:paraId="4349608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word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表示去掉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[]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，拉平</w:t>
                      </w:r>
                    </w:p>
                    <w:p w14:paraId="710A0CA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994B0D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word_lo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4852300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clea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word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word_long</w:t>
                      </w:r>
                      <w:proofErr w:type="spellEnd"/>
                    </w:p>
                    <w:p w14:paraId="140A692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E70850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DAC86E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0EBF531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CE240E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./1_review_long_clean.csv')</w:t>
                      </w:r>
                    </w:p>
                    <w:p w14:paraId="6EE0278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858F81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review_long_clea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[ 'n'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tur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]</w:t>
                      </w:r>
                    </w:p>
                    <w:p w14:paraId="7832CEB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50322BE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2FCC52A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C8BC0E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2874883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99B144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tur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_count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D64CCC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_review_long_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./1_n_review_long_clean.csv')</w:t>
                      </w:r>
                    </w:p>
                    <w:p w14:paraId="4F105C2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comme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./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正面评价词语（中文）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xt',heade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Non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sep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\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',encodi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'utf-8') </w:t>
                      </w:r>
                    </w:p>
                    <w:p w14:paraId="41AC6C8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comme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./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负面评价词语（中文）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xt',heade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Non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sep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\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',encodi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utf-8')</w:t>
                      </w:r>
                    </w:p>
                    <w:p w14:paraId="0ECC7CD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5DF13D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emotio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./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正面情感词语（中文）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xt',heade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Non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sep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\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',encodi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utf-8')</w:t>
                      </w:r>
                    </w:p>
                    <w:p w14:paraId="6A09B62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emotio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./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负面情感词语（中文）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xt',heade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Non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sep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\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',encodi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utf-8')</w:t>
                      </w:r>
                    </w:p>
                    <w:p w14:paraId="119D470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mm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59BB1AC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mmen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7A00384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57D28F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emotio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5D9A0FC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emotio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7A5D3DF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i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cat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comment,pos_emotio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,axi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)</w:t>
                      </w:r>
                    </w:p>
                    <w:p w14:paraId="661EBDF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i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446A7E2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i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44776F3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i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lumn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review']</w:t>
                      </w:r>
                    </w:p>
                    <w:p w14:paraId="34F1ABC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itive['weight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rie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1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positive))</w:t>
                      </w:r>
                    </w:p>
                    <w:p w14:paraId="3656D5B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i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3C52B09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B4C7CA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a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cat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comment,neg_emotio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,axi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)</w:t>
                      </w:r>
                    </w:p>
                    <w:p w14:paraId="5056BB3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a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2A589DF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a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24B20CE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a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lumn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review']</w:t>
                      </w:r>
                    </w:p>
                    <w:p w14:paraId="5DA544B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ative['weight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rie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negative))</w:t>
                      </w:r>
                    </w:p>
                    <w:p w14:paraId="284A220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ativ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3F0868E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ne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cat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itive,negativ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,axi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)</w:t>
                      </w:r>
                    </w:p>
                    <w:p w14:paraId="40ADDB4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68C33AA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lon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lea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p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24AE8B3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erg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data,pos_neg,how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left',left_o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word',right_o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review')</w:t>
                      </w:r>
                    </w:p>
                    <w:p w14:paraId="571F6F5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6BFEEC1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DB5056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rop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'review'],axi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)</w:t>
                      </w:r>
                    </w:p>
                    <w:p w14:paraId="149C22F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plac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an,0)</w:t>
                      </w:r>
                    </w:p>
                    <w:p w14:paraId="44F7526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5F21E58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t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ad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./not.csv')</w:t>
                      </w:r>
                    </w:p>
                    <w:p w14:paraId="326E71C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tdic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520F0EE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6BB44D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t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req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1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t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794D3AF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tdic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22DC9C9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准备一</w:t>
                      </w:r>
                    </w:p>
                    <w:p w14:paraId="046FBB1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mend_weight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weight']</w:t>
                      </w:r>
                    </w:p>
                    <w:p w14:paraId="4D69860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id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0,review_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[0])</w:t>
                      </w:r>
                    </w:p>
                    <w:p w14:paraId="64485DA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473D29E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 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准备二，只保留有情感值的行</w:t>
                      </w:r>
                    </w:p>
                    <w:p w14:paraId="107D6E2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6F7322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nly_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weight'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!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</w:p>
                    <w:p w14:paraId="444B91D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nly_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(0,only_review_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shape[0]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索引重置</w:t>
                      </w:r>
                    </w:p>
                    <w:p w14:paraId="22264A6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nly_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320244B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nly_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7DBB91F9" w14:textId="77777777" w:rsidR="00A36BC7" w:rsidRDefault="00A36BC7" w:rsidP="00A36BC7"/>
                  </w:txbxContent>
                </v:textbox>
                <w10:wrap type="square" anchorx="margin"/>
              </v:shape>
            </w:pict>
          </mc:Fallback>
        </mc:AlternateContent>
      </w:r>
      <w:r w:rsidR="00673F7A">
        <w:rPr>
          <w:rFonts w:ascii="宋体" w:eastAsia="宋体" w:hAnsi="宋体"/>
          <w:sz w:val="24"/>
          <w:szCs w:val="24"/>
        </w:rPr>
        <w:br w:type="page"/>
      </w:r>
    </w:p>
    <w:p w14:paraId="3CBE423E" w14:textId="06E49FD6" w:rsidR="00673F7A" w:rsidRDefault="00A36BC7" w:rsidP="00673F7A">
      <w:pPr>
        <w:rPr>
          <w:rFonts w:ascii="宋体" w:eastAsia="宋体" w:hAnsi="宋体"/>
          <w:sz w:val="24"/>
          <w:szCs w:val="24"/>
        </w:rPr>
      </w:pPr>
      <w:r w:rsidRPr="00A36BC7">
        <w:rPr>
          <w:rFonts w:ascii="宋体" w:eastAsia="宋体" w:hAnsi="宋体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0BD4823A" wp14:editId="53E7C887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459095" cy="8260080"/>
                <wp:effectExtent l="0" t="0" r="27305" b="2667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9095" cy="82606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3BBDD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4</w:t>
                            </w:r>
                          </w:p>
                          <w:p w14:paraId="377ABD51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i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[review_mltype['index_content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nly_review_mltype['index_content'][i]]</w:t>
                            </w:r>
                          </w:p>
                          <w:p w14:paraId="7ABD9075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第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个情感词的评论</w:t>
                            </w:r>
                          </w:p>
                          <w:p w14:paraId="555BD602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F2DEE28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60164FCB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30001BA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看该情感词前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2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个词，来判罚否定的语气。如果在句首，则没有否词，如果在句子的第二次词，则看前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1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个词，来判断否定的语气。</w:t>
                            </w:r>
                          </w:p>
                          <w:p w14:paraId="424F1463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ECDEF4E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nly_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id']</w:t>
                            </w:r>
                          </w:p>
                          <w:p w14:paraId="4A57375D" w14:textId="77777777" w:rsidR="00226267" w:rsidRDefault="0022626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007A2E57" w14:textId="005EA7C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range(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,only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review_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[0]):</w:t>
                            </w:r>
                          </w:p>
                          <w:p w14:paraId="6A507E1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2D024B4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review_i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[review_mltype['index_content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only_review_mltype['index_content'][i]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第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个情感词的评论</w:t>
                            </w:r>
                          </w:p>
                          <w:p w14:paraId="4C0F42C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0,review_i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[0]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重置索引后，索引值等价于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index_word</w:t>
                            </w:r>
                            <w:proofErr w:type="spellEnd"/>
                          </w:p>
                          <w:p w14:paraId="0080BD0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in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only_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_word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[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第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个情感值在该条评论的位置</w:t>
                            </w:r>
                          </w:p>
                          <w:p w14:paraId="65E0AA5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76F445B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第一种，在句首。则不用判断</w:t>
                            </w:r>
                          </w:p>
                          <w:p w14:paraId="14236EE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第二种，在评论的第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2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个为位置</w:t>
                            </w:r>
                          </w:p>
                          <w:p w14:paraId="2E632DE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f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in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2:</w:t>
                            </w:r>
                          </w:p>
                          <w:p w14:paraId="2DE3B18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 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word'][word_in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1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t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term']  ] )</w:t>
                            </w:r>
                          </w:p>
                          <w:p w14:paraId="131F83D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f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:</w:t>
                            </w:r>
                          </w:p>
                          <w:p w14:paraId="3B12384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mend_weight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weight'][index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] )</w:t>
                            </w:r>
                          </w:p>
                          <w:p w14:paraId="4506062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第三种，在评论的第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2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个位置以后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       </w:t>
                            </w:r>
                          </w:p>
                          <w:p w14:paraId="132825B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elif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in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&gt;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2:</w:t>
                            </w:r>
                          </w:p>
                          <w:p w14:paraId="063BEC3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 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word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t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['term'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word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word'][[word_in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,word_in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2]]  ] 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 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注意用中括号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[word_ind-1,word_ind-2]</w:t>
                            </w:r>
                          </w:p>
                          <w:p w14:paraId="43E1FB2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f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n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:</w:t>
                            </w:r>
                          </w:p>
                          <w:p w14:paraId="4F6D0D1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mend_weight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ndex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(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weight'][index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] )</w:t>
                            </w:r>
                          </w:p>
                          <w:p w14:paraId="259B0F5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8A8E92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130567D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16E7C4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16A368D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[(review_mltype['weight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-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['amend_weight']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!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0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说明两列值一样</w:t>
                            </w:r>
                          </w:p>
                          <w:p w14:paraId="15F9FC4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24F6F5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 md</w:t>
                            </w:r>
                          </w:p>
                          <w:p w14:paraId="2C6FC7C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7510A3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ail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5B00EA4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D28253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</w:t>
                            </w:r>
                          </w:p>
                          <w:p w14:paraId="1827B79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6BC1B0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emotion_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roupby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index_content',as_inde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Fals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['amend_weight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)</w:t>
                            </w:r>
                          </w:p>
                          <w:p w14:paraId="3966250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emotio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1EA7419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emotion_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./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_emotion_value',inde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heade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18BA1E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4CF24A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%% md</w:t>
                            </w:r>
                          </w:p>
                          <w:p w14:paraId="09BD558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F86435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每条评论的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amend_weight</w:t>
                            </w:r>
                            <w:proofErr w:type="spellEnd"/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总和不等于零</w:t>
                            </w:r>
                          </w:p>
                          <w:p w14:paraId="1CD1C4F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67DC3D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emotio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p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11D005D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747C31E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[content_emotion_value['amend_weight'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!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</w:p>
                          <w:p w14:paraId="5B92C12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_type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'</w:t>
                            </w:r>
                          </w:p>
                          <w:p w14:paraId="2809FB5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['ml_type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['amend_weight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&gt;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pos'</w:t>
                            </w:r>
                          </w:p>
                          <w:p w14:paraId="21FB4B1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['ml_type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['amend_weight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&lt;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neg'</w:t>
                            </w:r>
                          </w:p>
                          <w:p w14:paraId="407B693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980835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323AFC4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1BEC92E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每条评论的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amend_weight</w:t>
                            </w:r>
                            <w:proofErr w:type="spellEnd"/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总和等于零</w:t>
                            </w:r>
                          </w:p>
                          <w:p w14:paraId="5DCB4A8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这个方法其实不好用，有一半以上的评论区分不出正、负情感。</w:t>
                            </w:r>
                          </w:p>
                          <w:p w14:paraId="5AF61A5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E5E6A6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0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emotio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p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7723EA1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0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0[content_emotion_value0['amend_weight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</w:p>
                          <w:p w14:paraId="37D8994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0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()</w:t>
                            </w:r>
                          </w:p>
                          <w:p w14:paraId="0B7CE45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ntent_emotio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rop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'amend_weight'],axi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)</w:t>
                            </w:r>
                          </w:p>
                          <w:p w14:paraId="5150327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0CAC27A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erg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review_mltype,content_emotion_value,how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left',left_o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index_content',right_o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index_content')</w:t>
                            </w:r>
                          </w:p>
                          <w:p w14:paraId="43798B7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rop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'id'],axi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)</w:t>
                            </w:r>
                          </w:p>
                          <w:p w14:paraId="28E7C8E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ape</w:t>
                            </w:r>
                            <w:proofErr w:type="spellEnd"/>
                            <w:proofErr w:type="gramEnd"/>
                          </w:p>
                          <w:p w14:paraId="5F13A8C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hea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103F9A9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31B403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_csv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./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_review_mltype',index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heade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Tru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777B6D3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551B000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p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07DDB77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[data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mend_weigh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!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</w:p>
                          <w:p w14:paraId="5FD2E67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8DFD4C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po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[data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_type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pos']</w:t>
                            </w:r>
                          </w:p>
                          <w:p w14:paraId="7DF2613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ne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[data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_type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neg']</w:t>
                            </w:r>
                          </w:p>
                          <w:p w14:paraId="5689023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12662C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ont_pa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"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syh.ttc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"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x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100, mod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RGBA' ,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background_colo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hite',wid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200,heigh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600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width=1600,height=1200</w:t>
                            </w:r>
                          </w:p>
                          <w:p w14:paraId="18A836A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enerat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from_frequencies(Counter(word_data_po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s))</w:t>
                            </w:r>
                          </w:p>
                          <w:p w14:paraId="084452C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029183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ur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siz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15,7))</w:t>
                            </w:r>
                          </w:p>
                          <w:p w14:paraId="0392504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m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F1F191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xi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off')</w:t>
                            </w:r>
                          </w:p>
                          <w:p w14:paraId="0711C0D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4F20219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EB5991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ont_pa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"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syh.ttc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"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x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100, mod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RGBA' ,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background_colo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hite',wid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200,heigh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600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width=1600,height=1200</w:t>
                            </w:r>
                          </w:p>
                          <w:p w14:paraId="37BFBFA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enerat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from_frequencies(Counter(word_data_ne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s))</w:t>
                            </w:r>
                          </w:p>
                          <w:p w14:paraId="52286CD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3E55C8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ur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siz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15,7))</w:t>
                            </w:r>
                          </w:p>
                          <w:p w14:paraId="411ADB9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m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3E670D2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xi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off')</w:t>
                            </w:r>
                          </w:p>
                          <w:p w14:paraId="126FFD6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D589A9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p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7B2FE56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7808A2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po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[data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_type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pos']</w:t>
                            </w:r>
                          </w:p>
                          <w:p w14:paraId="19406C4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ne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[data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_type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neg']</w:t>
                            </w:r>
                          </w:p>
                          <w:p w14:paraId="5787D57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114E3A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ont_pa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"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syh.ttc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"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x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100, mod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RGBA' ,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background_colo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hite',wid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200,heigh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600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width=1600,height=1200</w:t>
                            </w:r>
                          </w:p>
                          <w:p w14:paraId="696DC0E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enerat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from_frequencies(Counter(word_data_po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s))</w:t>
                            </w:r>
                          </w:p>
                          <w:p w14:paraId="328E2BD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334D3B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ur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siz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15,7))</w:t>
                            </w:r>
                          </w:p>
                          <w:p w14:paraId="6CAAC99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m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6F04122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xi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off')</w:t>
                            </w:r>
                          </w:p>
                          <w:p w14:paraId="0A391E7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4C535D6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_fil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龙猫弹幕正向情感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)</w:t>
                            </w:r>
                          </w:p>
                          <w:p w14:paraId="35340B6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8A5F1A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ont_pa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"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syh.ttc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",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x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100, mod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RGBA' ,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background_color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hite',width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200,heigh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600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width=1600,height=1200</w:t>
                            </w:r>
                          </w:p>
                          <w:p w14:paraId="071F4371" w14:textId="0E723CDF" w:rsidR="00A36BC7" w:rsidRDefault="00A36B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4823A" id="_x0000_s1041" type="#_x0000_t202" style="position:absolute;margin-left:378.65pt;margin-top:0;width:429.85pt;height:650.4pt;z-index:2517350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">
                <v:textbox>
                  <w:txbxContent>
                    <w:p w14:paraId="0EF3BBDD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4</w:t>
                      </w:r>
                    </w:p>
                    <w:p w14:paraId="377ABD51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i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[review_mltype['index_content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nly_review_mltype['index_content'][i]]</w:t>
                      </w:r>
                    </w:p>
                    <w:p w14:paraId="7ABD9075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第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个情感词的评论</w:t>
                      </w:r>
                    </w:p>
                    <w:p w14:paraId="555BD602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F2DEE28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60164FCB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30001BA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看该情感词前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2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个词，来判罚否定的语气。如果在句首，则没有否词，如果在句子的第二次词，则看前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1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个词，来判断否定的语气。</w:t>
                      </w:r>
                    </w:p>
                    <w:p w14:paraId="424F1463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ECDEF4E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nly_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id']</w:t>
                      </w:r>
                    </w:p>
                    <w:p w14:paraId="4A57375D" w14:textId="77777777" w:rsidR="00226267" w:rsidRDefault="0022626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</w:pPr>
                    </w:p>
                    <w:p w14:paraId="007A2E57" w14:textId="005EA7C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range(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,only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review_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[0]):</w:t>
                      </w:r>
                    </w:p>
                    <w:p w14:paraId="6A507E1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2D024B4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review_i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[review_mltype['index_content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only_review_mltype['index_content'][i]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第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个情感词的评论</w:t>
                      </w:r>
                    </w:p>
                    <w:p w14:paraId="4C0F42C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0,review_i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[0])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重置索引后，索引值等价于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index_word</w:t>
                      </w:r>
                      <w:proofErr w:type="spellEnd"/>
                    </w:p>
                    <w:p w14:paraId="0080BD0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in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only_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_word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[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第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个情感值在该条评论的位置</w:t>
                      </w:r>
                    </w:p>
                    <w:p w14:paraId="65E0AA5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76F445B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第一种，在句首。则不用判断</w:t>
                      </w:r>
                    </w:p>
                    <w:p w14:paraId="14236EE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第二种，在评论的第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2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个为位置</w:t>
                      </w:r>
                    </w:p>
                    <w:p w14:paraId="2E632DE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f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in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2:</w:t>
                      </w:r>
                    </w:p>
                    <w:p w14:paraId="2DE3B18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n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 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word'][word_in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1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t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term']  ] )</w:t>
                      </w:r>
                    </w:p>
                    <w:p w14:paraId="131F83D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f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n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:</w:t>
                      </w:r>
                    </w:p>
                    <w:p w14:paraId="3B12384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mend_weight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weight'][index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] )</w:t>
                      </w:r>
                    </w:p>
                    <w:p w14:paraId="4506062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第三种，在评论的第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2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个位置以后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       </w:t>
                      </w:r>
                    </w:p>
                    <w:p w14:paraId="132825B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elif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in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&gt;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2:</w:t>
                      </w:r>
                    </w:p>
                    <w:p w14:paraId="063BEC3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n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 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word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t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['term'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word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word'][[word_in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,word_in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2]]  ] 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 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注意用中括号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[word_ind-1,word_ind-2]</w:t>
                      </w:r>
                    </w:p>
                    <w:p w14:paraId="43E1FB2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f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n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:</w:t>
                      </w:r>
                    </w:p>
                    <w:p w14:paraId="4F6D0D1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mend_weight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ndex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(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weight'][index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] )</w:t>
                      </w:r>
                    </w:p>
                    <w:p w14:paraId="259B0F5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8A8E92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130567D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16E7C4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16A368D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[(review_mltype['weight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-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['amend_weight']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!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0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说明两列值一样</w:t>
                      </w:r>
                    </w:p>
                    <w:p w14:paraId="15F9FC4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24F6F5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 md</w:t>
                      </w:r>
                    </w:p>
                    <w:p w14:paraId="2C6FC7C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7510A3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ail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5B00EA4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D28253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</w:t>
                      </w:r>
                    </w:p>
                    <w:p w14:paraId="1827B79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6BC1B0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emotion_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roupby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index_content',as_inde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Fals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['amend_weight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)</w:t>
                      </w:r>
                    </w:p>
                    <w:p w14:paraId="3966250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emotio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1EA7419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emotion_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./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_emotion_value',inde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heade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18BA1E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4CF24A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%% md</w:t>
                      </w:r>
                    </w:p>
                    <w:p w14:paraId="09BD558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F86435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每条评论的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amend_weight</w:t>
                      </w:r>
                      <w:proofErr w:type="spellEnd"/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总和不等于零</w:t>
                      </w:r>
                    </w:p>
                    <w:p w14:paraId="1CD1C4F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67DC3D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emotio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p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11D005D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747C31E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[content_emotion_value['amend_weight'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!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</w:p>
                    <w:p w14:paraId="5B92C12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_type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'</w:t>
                      </w:r>
                    </w:p>
                    <w:p w14:paraId="2809FB5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['ml_type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['amend_weight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&gt;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pos'</w:t>
                      </w:r>
                    </w:p>
                    <w:p w14:paraId="21FB4B1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['ml_type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['amend_weight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&lt;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neg'</w:t>
                      </w:r>
                    </w:p>
                    <w:p w14:paraId="407B693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980835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323AFC4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1BEC92E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每条评论的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amend_weight</w:t>
                      </w:r>
                      <w:proofErr w:type="spellEnd"/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总和等于零</w:t>
                      </w:r>
                    </w:p>
                    <w:p w14:paraId="5DCB4A8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这个方法其实不好用，有一半以上的评论区分不出正、负情感。</w:t>
                      </w:r>
                    </w:p>
                    <w:p w14:paraId="5AF61A5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E5E6A6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0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emotio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p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7723EA1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0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0[content_emotion_value0['amend_weight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</w:p>
                    <w:p w14:paraId="37D8994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0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()</w:t>
                      </w:r>
                    </w:p>
                    <w:p w14:paraId="0B7CE45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ntent_emotio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rop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'amend_weight'],axi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)</w:t>
                      </w:r>
                    </w:p>
                    <w:p w14:paraId="5150327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0CAC27A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erg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review_mltype,content_emotion_value,how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left',left_o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index_content',right_on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index_content')</w:t>
                      </w:r>
                    </w:p>
                    <w:p w14:paraId="43798B7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rop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'id'],axi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)</w:t>
                      </w:r>
                    </w:p>
                    <w:p w14:paraId="28E7C8E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ape</w:t>
                      </w:r>
                      <w:proofErr w:type="spellEnd"/>
                      <w:proofErr w:type="gramEnd"/>
                    </w:p>
                    <w:p w14:paraId="5F13A8C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hea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103F9A9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31B403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_csv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./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_review_mltype',index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heade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Tru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777B6D3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551B000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p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07DDB77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[data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mend_weigh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!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</w:p>
                    <w:p w14:paraId="5FD2E67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8DFD4C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po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[data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_type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pos']</w:t>
                      </w:r>
                    </w:p>
                    <w:p w14:paraId="7DF2613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ne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[data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_type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neg']</w:t>
                      </w:r>
                    </w:p>
                    <w:p w14:paraId="5689023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12662C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ont_pa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"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syh.ttc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"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x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100, mod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RGBA' ,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background_colo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hite',wid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200,heigh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600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width=1600,height=1200</w:t>
                      </w:r>
                    </w:p>
                    <w:p w14:paraId="18A836A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enerat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from_frequencies(Counter(word_data_po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s))</w:t>
                      </w:r>
                    </w:p>
                    <w:p w14:paraId="084452C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029183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ur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siz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15,7))</w:t>
                      </w:r>
                    </w:p>
                    <w:p w14:paraId="0392504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m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F1F191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xi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off')</w:t>
                      </w:r>
                    </w:p>
                    <w:p w14:paraId="0711C0D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4F20219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EB5991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ont_pa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"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syh.ttc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"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x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100, mod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RGBA' ,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background_colo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hite',wid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200,heigh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600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width=1600,height=1200</w:t>
                      </w:r>
                    </w:p>
                    <w:p w14:paraId="37BFBFA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enerat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from_frequencies(Counter(word_data_ne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s))</w:t>
                      </w:r>
                    </w:p>
                    <w:p w14:paraId="52286CD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3E55C8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ur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siz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15,7))</w:t>
                      </w:r>
                    </w:p>
                    <w:p w14:paraId="411ADB9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m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3E670D2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xi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off')</w:t>
                      </w:r>
                    </w:p>
                    <w:p w14:paraId="126FFD6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D589A9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p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7B2FE56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7808A2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po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[data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_type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pos']</w:t>
                      </w:r>
                    </w:p>
                    <w:p w14:paraId="19406C4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ne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[data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_type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neg']</w:t>
                      </w:r>
                    </w:p>
                    <w:p w14:paraId="5787D57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114E3A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ont_pa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"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syh.ttc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"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x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100, mod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RGBA' ,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background_colo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hite',wid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200,heigh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600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width=1600,height=1200</w:t>
                      </w:r>
                    </w:p>
                    <w:p w14:paraId="696DC0E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enerat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from_frequencies(Counter(word_data_po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s))</w:t>
                      </w:r>
                    </w:p>
                    <w:p w14:paraId="328E2BD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334D3B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ur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siz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15,7))</w:t>
                      </w:r>
                    </w:p>
                    <w:p w14:paraId="6CAAC99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m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6F04122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xi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off')</w:t>
                      </w:r>
                    </w:p>
                    <w:p w14:paraId="0A391E7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4C535D6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_fil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龙猫弹幕正向情感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)</w:t>
                      </w:r>
                    </w:p>
                    <w:p w14:paraId="35340B6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8A5F1A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ont_pa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"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syh.ttc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",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x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100, mod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RGBA' ,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background_color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hite',width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200,heigh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600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width=1600,height=1200</w:t>
                      </w:r>
                    </w:p>
                    <w:p w14:paraId="071F4371" w14:textId="0E723CDF" w:rsidR="00A36BC7" w:rsidRDefault="00A36BC7"/>
                  </w:txbxContent>
                </v:textbox>
                <w10:wrap type="square" anchorx="margin"/>
              </v:shape>
            </w:pict>
          </mc:Fallback>
        </mc:AlternateContent>
      </w:r>
    </w:p>
    <w:p w14:paraId="611E96FF" w14:textId="60DBDE45" w:rsidR="00673F7A" w:rsidRDefault="00A36BC7">
      <w:pPr>
        <w:rPr>
          <w:rFonts w:ascii="宋体" w:eastAsia="宋体" w:hAnsi="宋体"/>
          <w:sz w:val="24"/>
          <w:szCs w:val="24"/>
        </w:rPr>
      </w:pPr>
      <w:r w:rsidRPr="00A36BC7">
        <w:rPr>
          <w:rFonts w:ascii="宋体" w:eastAsia="宋体" w:hAnsi="宋体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06BB31BD" wp14:editId="7A412C9D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490210" cy="8211820"/>
                <wp:effectExtent l="0" t="0" r="15240" b="1778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0210" cy="8211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1F69D" w14:textId="77777777" w:rsidR="00226267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1978E262" w14:textId="77777777" w:rsidR="00226267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EE9F85E" w14:textId="4D91780E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generate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from_frequencies(Counter(word_data_ne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values))</w:t>
                            </w:r>
                          </w:p>
                          <w:p w14:paraId="60E9E824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087B9D8D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ur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gsiz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15,7))</w:t>
                            </w:r>
                          </w:p>
                          <w:p w14:paraId="0957CFFD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m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08D2E55F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xi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off')</w:t>
                            </w:r>
                          </w:p>
                          <w:p w14:paraId="1DB6136E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D1412FD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clou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_fil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龙猫弹幕负向情感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n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)</w:t>
                            </w:r>
                          </w:p>
                          <w:p w14:paraId="36295E4F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C13D3D7" w14:textId="77777777" w:rsidR="00226267" w:rsidRPr="00673F7A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view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typ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p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17DA5B37" w14:textId="77777777" w:rsidR="00226267" w:rsidRDefault="0022626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325D645F" w14:textId="7E04C3D9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po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[data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_type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pos']</w:t>
                            </w:r>
                          </w:p>
                          <w:p w14:paraId="43E04F2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neg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ata[data['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l_type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neg']</w:t>
                            </w:r>
                          </w:p>
                          <w:p w14:paraId="0F495F5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0CDA593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rpor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ictionar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 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po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shape=(n,1)</w:t>
                            </w:r>
                          </w:p>
                          <w:p w14:paraId="2F9DE5C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rpor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ictionary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[ 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ne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)</w:t>
                            </w:r>
                          </w:p>
                          <w:p w14:paraId="5783F53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C63A34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rin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57C12F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corpus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pos_dic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doc2bow(j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j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[ 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po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shape=(n,(2,1))</w:t>
                            </w:r>
                          </w:p>
                          <w:p w14:paraId="53F079D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corpus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neg_dic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doc2bow(j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j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[ [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neg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 ]</w:t>
                            </w:r>
                          </w:p>
                          <w:p w14:paraId="4B7F7E2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751795D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_data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24DBC2E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DD1E0E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corpu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17AED45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rpu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proofErr w:type="gramEnd"/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元素是元组，元组（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x,y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),x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是在词典中的位置，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y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是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1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表示存在。</w:t>
                            </w:r>
                          </w:p>
                          <w:p w14:paraId="2914EB3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228F8B9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def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cos(vector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,vector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2):</w:t>
                            </w:r>
                          </w:p>
                          <w:p w14:paraId="77EC1DE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'''</w:t>
                            </w:r>
                          </w:p>
                          <w:p w14:paraId="38447AF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函数功能：余玄相似度函数</w:t>
                            </w:r>
                          </w:p>
                          <w:p w14:paraId="362E315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'''</w:t>
                            </w:r>
                          </w:p>
                          <w:p w14:paraId="2528C29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ot_produ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.0</w:t>
                            </w:r>
                          </w:p>
                          <w:p w14:paraId="27BE9DE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.0</w:t>
                            </w:r>
                          </w:p>
                          <w:p w14:paraId="56BBBE5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B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.0</w:t>
                            </w:r>
                          </w:p>
                          <w:p w14:paraId="7B8113B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,b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zip(vector1,vector2):</w:t>
                            </w:r>
                          </w:p>
                          <w:p w14:paraId="21DF7CE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ot_produ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+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b</w:t>
                            </w:r>
                          </w:p>
                          <w:p w14:paraId="15C8515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+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*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2</w:t>
                            </w:r>
                          </w:p>
                          <w:p w14:paraId="40E6184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B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+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b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*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2</w:t>
                            </w:r>
                          </w:p>
                          <w:p w14:paraId="563E3E2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f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0.0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B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.0:</w:t>
                            </w:r>
                          </w:p>
                          <w:p w14:paraId="2CE40AC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retur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None</w:t>
                            </w:r>
                          </w:p>
                          <w:p w14:paraId="437E6A9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els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:</w:t>
                            </w:r>
                          </w:p>
                          <w:p w14:paraId="63CC8EE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retur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dot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produ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/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ormB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**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.5) )</w:t>
                            </w:r>
                          </w:p>
                          <w:p w14:paraId="39922E0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def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_k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x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rpus,x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:</w:t>
                            </w:r>
                          </w:p>
                          <w:p w14:paraId="37FC5F5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'''</w:t>
                            </w:r>
                          </w:p>
                          <w:p w14:paraId="67E176A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函数功能：</w:t>
                            </w:r>
                          </w:p>
                          <w:p w14:paraId="4F9292E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'''</w:t>
                            </w:r>
                          </w:p>
                          <w:p w14:paraId="451B844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初始化平均余玄相似度</w:t>
                            </w:r>
                          </w:p>
                          <w:p w14:paraId="4BADC2F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ean_similarity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]</w:t>
                            </w:r>
                          </w:p>
                          <w:p w14:paraId="641DB2F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ea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imilarity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1)</w:t>
                            </w:r>
                          </w:p>
                          <w:p w14:paraId="62682FEE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</w:p>
                          <w:p w14:paraId="5203BB1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循环生成主题并计算主题间相似度</w:t>
                            </w:r>
                          </w:p>
                          <w:p w14:paraId="742E38D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2,11):</w:t>
                            </w:r>
                          </w:p>
                          <w:p w14:paraId="2C46E91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odel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Model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x_corpus,num_topic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,id2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x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LDA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模型训练</w:t>
                            </w:r>
                          </w:p>
                          <w:p w14:paraId="3768191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</w:p>
                          <w:p w14:paraId="2F97D1D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j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:</w:t>
                            </w:r>
                          </w:p>
                          <w:p w14:paraId="6E58EA7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term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ow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topic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um_word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50)</w:t>
                            </w:r>
                          </w:p>
                          <w:p w14:paraId="642778C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</w:p>
                          <w:p w14:paraId="5952125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提取各主题词</w:t>
                            </w:r>
                          </w:p>
                          <w:p w14:paraId="3C963A1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word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shape=(i,50)</w:t>
                            </w:r>
                          </w:p>
                          <w:p w14:paraId="6A4078A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k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:</w:t>
                            </w:r>
                          </w:p>
                          <w:p w14:paraId="46624E4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 [''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join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e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findall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"(.*)"',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)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term[k][1]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split('+')]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列出所有词</w:t>
                            </w:r>
                          </w:p>
                          <w:p w14:paraId="4461D3E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</w:p>
                          <w:p w14:paraId="780C3F01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构造词频向量</w:t>
                            </w:r>
                          </w:p>
                          <w:p w14:paraId="08D9F8A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um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,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列车所有词</w:t>
                            </w:r>
                          </w:p>
                          <w:p w14:paraId="2D242EA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unique_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set(word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去重</w:t>
                            </w:r>
                          </w:p>
                          <w:p w14:paraId="601E814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</w:p>
                          <w:p w14:paraId="0D534F80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构造主题词列表，行表示主题号，列表示各主题词</w:t>
                            </w:r>
                          </w:p>
                          <w:p w14:paraId="501DA3E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mat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]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shape=(i,len(unique_word))</w:t>
                            </w:r>
                          </w:p>
                          <w:p w14:paraId="1C2512C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j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:</w:t>
                            </w:r>
                          </w:p>
                          <w:p w14:paraId="554D676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w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j]</w:t>
                            </w:r>
                          </w:p>
                          <w:p w14:paraId="1584CCD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 tuple([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w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un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k)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k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unique_word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])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统计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list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中元素的频次，返回元组</w:t>
                            </w:r>
                          </w:p>
                          <w:p w14:paraId="22B2EF3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</w:p>
                          <w:p w14:paraId="45907AD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两两组合。方法一</w:t>
                            </w:r>
                          </w:p>
                          <w:p w14:paraId="52C51365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ist(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tertool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ermutation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list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)),2)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返回可迭代对象的所有数学全排列方式。</w:t>
                            </w:r>
                          </w:p>
                          <w:p w14:paraId="6D85F79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y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en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(p)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 y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i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*(i-1)</w:t>
                            </w:r>
                          </w:p>
                          <w:p w14:paraId="4779076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similarity</w:t>
                            </w:r>
                            <w:proofErr w:type="spellEnd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[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0]</w:t>
                            </w:r>
                          </w:p>
                          <w:p w14:paraId="091E758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w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i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p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rang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y):</w:t>
                            </w:r>
                          </w:p>
                          <w:p w14:paraId="708EA35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vector1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t[p[w][0]]</w:t>
                            </w:r>
                          </w:p>
                          <w:p w14:paraId="2B1D1367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vector2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at[p[w][1]]</w:t>
                            </w:r>
                          </w:p>
                          <w:p w14:paraId="157E255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imilarity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cos(vector1,vector2))</w:t>
                            </w:r>
                          </w:p>
                          <w:p w14:paraId="236A788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69EC6A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        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两两组合，方法二</w:t>
                            </w:r>
                          </w:p>
                          <w:p w14:paraId="5437FF4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#        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for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 xml:space="preserve"> x in range(i-1):</w:t>
                            </w:r>
                          </w:p>
                          <w:p w14:paraId="03496EB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            for y in range(</w:t>
                            </w: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x,i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):</w:t>
                            </w:r>
                          </w:p>
                          <w:p w14:paraId="3328F1C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    </w:t>
                            </w:r>
                          </w:p>
                          <w:p w14:paraId="44CFC824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计算平均余玄相似度</w:t>
                            </w:r>
                          </w:p>
                          <w:p w14:paraId="723DF90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   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ean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imilarity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sum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op_similarity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/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y)</w:t>
                            </w:r>
                          </w:p>
                          <w:p w14:paraId="4E8837B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   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return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 xml:space="preserve"> 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ean_similarity</w:t>
                            </w:r>
                            <w:proofErr w:type="spellEnd"/>
                          </w:p>
                          <w:p w14:paraId="5ACF73ED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#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i/>
                                <w:iCs/>
                                <w:color w:val="212121"/>
                                <w:sz w:val="10"/>
                                <w:szCs w:val="10"/>
                              </w:rPr>
                              <w:t>计算主题平均余玄相似度</w:t>
                            </w:r>
                          </w:p>
                          <w:p w14:paraId="639F274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BB1F8D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k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_k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rpus,pos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25A48FE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k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_k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corpus,neg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_dict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)</w:t>
                            </w:r>
                          </w:p>
                          <w:p w14:paraId="35322A9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60981B1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k</w:t>
                            </w:r>
                            <w:proofErr w:type="spellEnd"/>
                          </w:p>
                          <w:p w14:paraId="4653814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k</w:t>
                            </w:r>
                            <w:proofErr w:type="spellEnd"/>
                          </w:p>
                          <w:p w14:paraId="0C93E87A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rie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k,index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nge(1,11)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ot()</w:t>
                            </w:r>
                          </w:p>
                          <w:p w14:paraId="214A35B6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itl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正面评论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主题数寻优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)</w:t>
                            </w:r>
                          </w:p>
                          <w:p w14:paraId="36FB531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62AFA09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06B10878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eries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k,index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range(1,11))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ot()</w:t>
                            </w:r>
                          </w:p>
                          <w:p w14:paraId="509E92DF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title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'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负面评论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</w:t>
                            </w:r>
                            <w:r w:rsidRPr="00673F7A">
                              <w:rPr>
                                <w:rFonts w:ascii="宋体" w:eastAsia="宋体" w:hAnsi="宋体" w:cs="宋体" w:hint="eastAsia"/>
                                <w:color w:val="212121"/>
                                <w:sz w:val="10"/>
                                <w:szCs w:val="10"/>
                              </w:rPr>
                              <w:t>主题数寻优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')</w:t>
                            </w:r>
                          </w:p>
                          <w:p w14:paraId="6E756673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lt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show</w:t>
                            </w:r>
                            <w:proofErr w:type="spellEnd"/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)</w:t>
                            </w:r>
                          </w:p>
                          <w:p w14:paraId="28E84A22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ld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odel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Model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pos_corpus,num_topic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4,id2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dict)</w:t>
                            </w:r>
                          </w:p>
                          <w:p w14:paraId="7270B3AB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ld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proofErr w:type="gram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model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LdaModel</w:t>
                            </w:r>
                            <w:proofErr w:type="gram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neg_corpus,num_topics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2,id2word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dict)</w:t>
                            </w:r>
                          </w:p>
                          <w:p w14:paraId="68A9A599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</w:p>
                          <w:p w14:paraId="4F42CFCC" w14:textId="77777777" w:rsidR="00A36BC7" w:rsidRPr="00673F7A" w:rsidRDefault="00A36BC7" w:rsidP="00A36BC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os_lda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rint_topic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um_topics</w:t>
                            </w:r>
                            <w:proofErr w:type="spellEnd"/>
                            <w:r w:rsidRPr="00673F7A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673F7A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0)</w:t>
                            </w:r>
                          </w:p>
                          <w:p w14:paraId="43CEDF49" w14:textId="77777777" w:rsidR="00226267" w:rsidRPr="00226267" w:rsidRDefault="00226267" w:rsidP="0022626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</w:pPr>
                            <w:proofErr w:type="spellStart"/>
                            <w:r w:rsidRPr="00226267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eg_lda</w:t>
                            </w:r>
                            <w:r w:rsidRPr="00226267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.</w:t>
                            </w:r>
                            <w:r w:rsidRPr="00226267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print_topics</w:t>
                            </w:r>
                            <w:proofErr w:type="spellEnd"/>
                            <w:r w:rsidRPr="00226267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(</w:t>
                            </w:r>
                            <w:proofErr w:type="spellStart"/>
                            <w:r w:rsidRPr="00226267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num_topics</w:t>
                            </w:r>
                            <w:proofErr w:type="spellEnd"/>
                            <w:r w:rsidRPr="00226267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212121"/>
                                <w:sz w:val="10"/>
                                <w:szCs w:val="10"/>
                              </w:rPr>
                              <w:t>=</w:t>
                            </w:r>
                            <w:r w:rsidRPr="00226267">
                              <w:rPr>
                                <w:rFonts w:ascii="Courier New" w:eastAsia="Times New Roman" w:hAnsi="Courier New" w:cs="Courier New"/>
                                <w:color w:val="212121"/>
                                <w:sz w:val="10"/>
                                <w:szCs w:val="10"/>
                              </w:rPr>
                              <w:t>10)</w:t>
                            </w:r>
                          </w:p>
                          <w:p w14:paraId="00A3F399" w14:textId="2586CE00" w:rsidR="00A36BC7" w:rsidRDefault="00A36B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B31BD" id="_x0000_s1042" type="#_x0000_t202" style="position:absolute;margin-left:0;margin-top:0;width:432.3pt;height:646.6pt;z-index:2517370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">
                <v:textbox>
                  <w:txbxContent>
                    <w:p w14:paraId="4FD1F69D" w14:textId="77777777" w:rsidR="00226267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1978E262" w14:textId="77777777" w:rsidR="00226267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EE9F85E" w14:textId="4D91780E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generate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from_frequencies(Counter(word_data_ne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values))</w:t>
                      </w:r>
                    </w:p>
                    <w:p w14:paraId="60E9E824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087B9D8D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ur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gsiz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15,7))</w:t>
                      </w:r>
                    </w:p>
                    <w:p w14:paraId="0957CFFD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m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08D2E55F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xi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off')</w:t>
                      </w:r>
                    </w:p>
                    <w:p w14:paraId="1DB6136E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D1412FD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clou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_fil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龙猫弹幕负向情感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.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n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)</w:t>
                      </w:r>
                    </w:p>
                    <w:p w14:paraId="36295E4F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C13D3D7" w14:textId="77777777" w:rsidR="00226267" w:rsidRPr="00673F7A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view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typ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p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17DA5B37" w14:textId="77777777" w:rsidR="00226267" w:rsidRDefault="0022626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325D645F" w14:textId="7E04C3D9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po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[data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_type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pos']</w:t>
                      </w:r>
                    </w:p>
                    <w:p w14:paraId="43E04F2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neg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ata[data['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l_type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neg']</w:t>
                      </w:r>
                    </w:p>
                    <w:p w14:paraId="0F495F5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0CDA593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rpor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ictionar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 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po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shape=(n,1)</w:t>
                      </w:r>
                    </w:p>
                    <w:p w14:paraId="2F9DE5C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rpor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ictionary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[ 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ne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)</w:t>
                      </w:r>
                    </w:p>
                    <w:p w14:paraId="5783F53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C63A34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rin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57C12F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corpus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pos_dic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doc2bow(j)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j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[ 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po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shape=(n,(2,1))</w:t>
                      </w:r>
                    </w:p>
                    <w:p w14:paraId="53F079D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corpus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neg_dic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doc2bow(j)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j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[ [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neg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 ]</w:t>
                      </w:r>
                    </w:p>
                    <w:p w14:paraId="4B7F7E2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751795D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_data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24DBC2E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DD1E0E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corpu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17AED45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rpu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proofErr w:type="gramEnd"/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元素是元组，元组（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x,y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),x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是在词典中的位置，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y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是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1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表示存在。</w:t>
                      </w:r>
                    </w:p>
                    <w:p w14:paraId="2914EB3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228F8B9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def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cos(vector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,vector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2):</w:t>
                      </w:r>
                    </w:p>
                    <w:p w14:paraId="77EC1DE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'''</w:t>
                      </w:r>
                    </w:p>
                    <w:p w14:paraId="38447AF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函数功能：余玄相似度函数</w:t>
                      </w:r>
                    </w:p>
                    <w:p w14:paraId="362E315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'''</w:t>
                      </w:r>
                    </w:p>
                    <w:p w14:paraId="2528C29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ot_produ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.0</w:t>
                      </w:r>
                    </w:p>
                    <w:p w14:paraId="27BE9DE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.0</w:t>
                      </w:r>
                    </w:p>
                    <w:p w14:paraId="56BBBE5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B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.0</w:t>
                      </w:r>
                    </w:p>
                    <w:p w14:paraId="7B8113B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,b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zip(vector1,vector2):</w:t>
                      </w:r>
                    </w:p>
                    <w:p w14:paraId="21DF7CE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ot_produ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+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b</w:t>
                      </w:r>
                    </w:p>
                    <w:p w14:paraId="15C8515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+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*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2</w:t>
                      </w:r>
                    </w:p>
                    <w:p w14:paraId="40E6184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B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+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b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*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2</w:t>
                      </w:r>
                    </w:p>
                    <w:p w14:paraId="563E3E2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f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0.0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B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.0:</w:t>
                      </w:r>
                    </w:p>
                    <w:p w14:paraId="2CE40AC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retur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None</w:t>
                      </w:r>
                    </w:p>
                    <w:p w14:paraId="437E6A9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else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:</w:t>
                      </w:r>
                    </w:p>
                    <w:p w14:paraId="63CC8EE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retur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dot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produ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/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ormB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**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.5) )</w:t>
                      </w:r>
                    </w:p>
                    <w:p w14:paraId="39922E0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def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_k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x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rpus,x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:</w:t>
                      </w:r>
                    </w:p>
                    <w:p w14:paraId="37FC5F5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'''</w:t>
                      </w:r>
                    </w:p>
                    <w:p w14:paraId="67E176A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函数功能：</w:t>
                      </w:r>
                    </w:p>
                    <w:p w14:paraId="4F9292E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'''</w:t>
                      </w:r>
                    </w:p>
                    <w:p w14:paraId="451B844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初始化平均余玄相似度</w:t>
                      </w:r>
                    </w:p>
                    <w:p w14:paraId="4BADC2F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ean_similarity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]</w:t>
                      </w:r>
                    </w:p>
                    <w:p w14:paraId="641DB2F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ea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imilarity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1)</w:t>
                      </w:r>
                    </w:p>
                    <w:p w14:paraId="62682FEE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</w:p>
                    <w:p w14:paraId="5203BB1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循环生成主题并计算主题间相似度</w:t>
                      </w:r>
                    </w:p>
                    <w:p w14:paraId="742E38D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2,11):</w:t>
                      </w:r>
                    </w:p>
                    <w:p w14:paraId="2C46E91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odel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Model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x_corpus,num_topic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,id2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x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LDA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模型训练</w:t>
                      </w:r>
                    </w:p>
                    <w:p w14:paraId="3768191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</w:p>
                    <w:p w14:paraId="2F97D1D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j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:</w:t>
                      </w:r>
                    </w:p>
                    <w:p w14:paraId="6E58EA7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term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ow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topic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um_word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50)</w:t>
                      </w:r>
                    </w:p>
                    <w:p w14:paraId="642778C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</w:p>
                    <w:p w14:paraId="5952125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提取各主题词</w:t>
                      </w:r>
                    </w:p>
                    <w:p w14:paraId="3C963A1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word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shape=(i,50)</w:t>
                      </w:r>
                    </w:p>
                    <w:p w14:paraId="6A4078A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k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:</w:t>
                      </w:r>
                    </w:p>
                    <w:p w14:paraId="46624E4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 [''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join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e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findall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"(.*)"',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))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term[k][1]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split('+')]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列出所有词</w:t>
                      </w:r>
                    </w:p>
                    <w:p w14:paraId="4461D3E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</w:p>
                    <w:p w14:paraId="780C3F01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构造词频向量</w:t>
                      </w:r>
                    </w:p>
                    <w:p w14:paraId="08D9F8A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um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,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列车所有词</w:t>
                      </w:r>
                    </w:p>
                    <w:p w14:paraId="2D242EA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unique_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set(word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去重</w:t>
                      </w:r>
                    </w:p>
                    <w:p w14:paraId="601E814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</w:p>
                    <w:p w14:paraId="0D534F80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构造主题词列表，行表示主题号，列表示各主题词</w:t>
                      </w:r>
                    </w:p>
                    <w:p w14:paraId="501DA3E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mat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]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shape=(i,len(unique_word))</w:t>
                      </w:r>
                    </w:p>
                    <w:p w14:paraId="1C2512C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j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:</w:t>
                      </w:r>
                    </w:p>
                    <w:p w14:paraId="554D676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w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j]</w:t>
                      </w:r>
                    </w:p>
                    <w:p w14:paraId="1584CCD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 tuple([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w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un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k)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k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unique_word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])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统计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list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中元素的频次，返回元组</w:t>
                      </w:r>
                    </w:p>
                    <w:p w14:paraId="22B2EF3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</w:p>
                    <w:p w14:paraId="45907AD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两两组合。方法一</w:t>
                      </w:r>
                    </w:p>
                    <w:p w14:paraId="52C51365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ist(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tertool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ermutation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list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)),2)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返回可迭代对象的所有数学全排列方式。</w:t>
                      </w:r>
                    </w:p>
                    <w:p w14:paraId="6D85F79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y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en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(p)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 y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i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*(i-1)</w:t>
                      </w:r>
                    </w:p>
                    <w:p w14:paraId="4779076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similarity</w:t>
                      </w:r>
                      <w:proofErr w:type="spellEnd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[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0]</w:t>
                      </w:r>
                    </w:p>
                    <w:p w14:paraId="091E758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for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w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i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p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rang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y):</w:t>
                      </w:r>
                    </w:p>
                    <w:p w14:paraId="708EA35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vector1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t[p[w][0]]</w:t>
                      </w:r>
                    </w:p>
                    <w:p w14:paraId="2B1D1367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vector2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at[p[w][1]]</w:t>
                      </w:r>
                    </w:p>
                    <w:p w14:paraId="157E255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imilarity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cos(vector1,vector2))</w:t>
                      </w:r>
                    </w:p>
                    <w:p w14:paraId="236A788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69EC6A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        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两两组合，方法二</w:t>
                      </w:r>
                    </w:p>
                    <w:p w14:paraId="5437FF4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#        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for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 xml:space="preserve"> x in range(i-1):</w:t>
                      </w:r>
                    </w:p>
                    <w:p w14:paraId="03496EB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            for y in range(</w:t>
                      </w: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x,i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):</w:t>
                      </w:r>
                    </w:p>
                    <w:p w14:paraId="3328F1C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    </w:t>
                      </w:r>
                    </w:p>
                    <w:p w14:paraId="44CFC824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计算平均余玄相似度</w:t>
                      </w:r>
                    </w:p>
                    <w:p w14:paraId="723DF90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   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ean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imilarity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append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sum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op_similarity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/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y)</w:t>
                      </w:r>
                    </w:p>
                    <w:p w14:paraId="4E8837B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   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return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 xml:space="preserve"> 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ean_similarity</w:t>
                      </w:r>
                      <w:proofErr w:type="spellEnd"/>
                    </w:p>
                    <w:p w14:paraId="5ACF73ED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i/>
                          <w:iCs/>
                          <w:color w:val="212121"/>
                          <w:sz w:val="10"/>
                          <w:szCs w:val="10"/>
                        </w:rPr>
                        <w:t>#</w:t>
                      </w:r>
                      <w:r w:rsidRPr="00673F7A">
                        <w:rPr>
                          <w:rFonts w:ascii="宋体" w:eastAsia="宋体" w:hAnsi="宋体" w:cs="宋体" w:hint="eastAsia"/>
                          <w:i/>
                          <w:iCs/>
                          <w:color w:val="212121"/>
                          <w:sz w:val="10"/>
                          <w:szCs w:val="10"/>
                        </w:rPr>
                        <w:t>计算主题平均余玄相似度</w:t>
                      </w:r>
                    </w:p>
                    <w:p w14:paraId="639F274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BB1F8D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k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_k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rpus,pos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25A48FE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k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_k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corpus,neg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_dict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)</w:t>
                      </w:r>
                    </w:p>
                    <w:p w14:paraId="35322A9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60981B1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k</w:t>
                      </w:r>
                      <w:proofErr w:type="spellEnd"/>
                    </w:p>
                    <w:p w14:paraId="4653814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k</w:t>
                      </w:r>
                      <w:proofErr w:type="spellEnd"/>
                    </w:p>
                    <w:p w14:paraId="0C93E87A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rie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k,index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nge(1,11))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ot()</w:t>
                      </w:r>
                    </w:p>
                    <w:p w14:paraId="214A35B6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itl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正面评论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主题数寻优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)</w:t>
                      </w:r>
                    </w:p>
                    <w:p w14:paraId="36FB531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62AFA09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06B10878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eries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k,index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range(1,11))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ot()</w:t>
                      </w:r>
                    </w:p>
                    <w:p w14:paraId="509E92DF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title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'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负面评论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</w:t>
                      </w:r>
                      <w:r w:rsidRPr="00673F7A">
                        <w:rPr>
                          <w:rFonts w:ascii="宋体" w:eastAsia="宋体" w:hAnsi="宋体" w:cs="宋体" w:hint="eastAsia"/>
                          <w:color w:val="212121"/>
                          <w:sz w:val="10"/>
                          <w:szCs w:val="10"/>
                        </w:rPr>
                        <w:t>主题数寻优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')</w:t>
                      </w:r>
                    </w:p>
                    <w:p w14:paraId="6E756673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lt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show</w:t>
                      </w:r>
                      <w:proofErr w:type="spellEnd"/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)</w:t>
                      </w:r>
                    </w:p>
                    <w:p w14:paraId="28E84A22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ld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odel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Model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pos_corpus,num_topic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4,id2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dict)</w:t>
                      </w:r>
                    </w:p>
                    <w:p w14:paraId="7270B3AB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ld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proofErr w:type="gram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model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LdaModel</w:t>
                      </w:r>
                      <w:proofErr w:type="gram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neg_corpus,num_topics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2,id2word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dict)</w:t>
                      </w:r>
                    </w:p>
                    <w:p w14:paraId="68A9A599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</w:p>
                    <w:p w14:paraId="4F42CFCC" w14:textId="77777777" w:rsidR="00A36BC7" w:rsidRPr="00673F7A" w:rsidRDefault="00A36BC7" w:rsidP="00A36BC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os_lda</w:t>
                      </w:r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rint_topic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um_topics</w:t>
                      </w:r>
                      <w:proofErr w:type="spellEnd"/>
                      <w:r w:rsidRPr="00673F7A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673F7A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0)</w:t>
                      </w:r>
                    </w:p>
                    <w:p w14:paraId="43CEDF49" w14:textId="77777777" w:rsidR="00226267" w:rsidRPr="00226267" w:rsidRDefault="00226267" w:rsidP="0022626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</w:pPr>
                      <w:proofErr w:type="spellStart"/>
                      <w:r w:rsidRPr="00226267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eg_lda</w:t>
                      </w:r>
                      <w:r w:rsidRPr="00226267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.</w:t>
                      </w:r>
                      <w:r w:rsidRPr="00226267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print_topics</w:t>
                      </w:r>
                      <w:proofErr w:type="spellEnd"/>
                      <w:r w:rsidRPr="00226267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(</w:t>
                      </w:r>
                      <w:proofErr w:type="spellStart"/>
                      <w:r w:rsidRPr="00226267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num_topics</w:t>
                      </w:r>
                      <w:proofErr w:type="spellEnd"/>
                      <w:r w:rsidRPr="00226267">
                        <w:rPr>
                          <w:rFonts w:ascii="Courier New" w:eastAsia="Times New Roman" w:hAnsi="Courier New" w:cs="Courier New"/>
                          <w:b/>
                          <w:bCs/>
                          <w:color w:val="212121"/>
                          <w:sz w:val="10"/>
                          <w:szCs w:val="10"/>
                        </w:rPr>
                        <w:t>=</w:t>
                      </w:r>
                      <w:r w:rsidRPr="00226267">
                        <w:rPr>
                          <w:rFonts w:ascii="Courier New" w:eastAsia="Times New Roman" w:hAnsi="Courier New" w:cs="Courier New"/>
                          <w:color w:val="212121"/>
                          <w:sz w:val="10"/>
                          <w:szCs w:val="10"/>
                        </w:rPr>
                        <w:t>10)</w:t>
                      </w:r>
                    </w:p>
                    <w:p w14:paraId="00A3F399" w14:textId="2586CE00" w:rsidR="00A36BC7" w:rsidRDefault="00A36BC7"/>
                  </w:txbxContent>
                </v:textbox>
                <w10:wrap type="square" anchorx="margin"/>
              </v:shape>
            </w:pict>
          </mc:Fallback>
        </mc:AlternateContent>
      </w:r>
    </w:p>
    <w:sectPr w:rsidR="00673F7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4DD4B" w14:textId="77777777" w:rsidR="008F555C" w:rsidRDefault="008F555C" w:rsidP="0003712E">
      <w:pPr>
        <w:spacing w:after="0" w:line="240" w:lineRule="auto"/>
      </w:pPr>
      <w:r>
        <w:separator/>
      </w:r>
    </w:p>
  </w:endnote>
  <w:endnote w:type="continuationSeparator" w:id="0">
    <w:p w14:paraId="2F0EED0E" w14:textId="77777777" w:rsidR="008F555C" w:rsidRDefault="008F555C" w:rsidP="000371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EEEB0" w14:textId="77777777" w:rsidR="008F555C" w:rsidRDefault="008F555C" w:rsidP="0003712E">
      <w:pPr>
        <w:spacing w:after="0" w:line="240" w:lineRule="auto"/>
      </w:pPr>
      <w:r>
        <w:separator/>
      </w:r>
    </w:p>
  </w:footnote>
  <w:footnote w:type="continuationSeparator" w:id="0">
    <w:p w14:paraId="66068B33" w14:textId="77777777" w:rsidR="008F555C" w:rsidRDefault="008F555C" w:rsidP="0003712E">
      <w:pPr>
        <w:spacing w:after="0" w:line="240" w:lineRule="auto"/>
      </w:pPr>
      <w:r>
        <w:continuationSeparator/>
      </w:r>
    </w:p>
  </w:footnote>
  <w:footnote w:id="1">
    <w:p w14:paraId="11543754" w14:textId="17CB84B0" w:rsidR="0003712E" w:rsidRDefault="0003712E">
      <w:pPr>
        <w:pStyle w:val="a4"/>
      </w:pPr>
      <w:r>
        <w:rPr>
          <w:rStyle w:val="a6"/>
        </w:rPr>
        <w:footnoteRef/>
      </w:r>
      <w:r>
        <w:t xml:space="preserve"> </w:t>
      </w:r>
      <w:hyperlink r:id="rId1" w:history="1">
        <w:r>
          <w:rPr>
            <w:rStyle w:val="a3"/>
          </w:rPr>
          <w:t>网络爬虫</w:t>
        </w:r>
        <w:r>
          <w:rPr>
            <w:rStyle w:val="a3"/>
          </w:rPr>
          <w:t xml:space="preserve"> - </w:t>
        </w:r>
        <w:r>
          <w:rPr>
            <w:rStyle w:val="a3"/>
          </w:rPr>
          <w:t>维基百科，自由的百科全书</w:t>
        </w:r>
        <w:r>
          <w:rPr>
            <w:rStyle w:val="a3"/>
          </w:rPr>
          <w:t xml:space="preserve"> (wikipedia.org)</w:t>
        </w:r>
      </w:hyperlink>
    </w:p>
  </w:footnote>
  <w:footnote w:id="2">
    <w:p w14:paraId="74FC3A29" w14:textId="5522C75B" w:rsidR="008C6AC5" w:rsidRDefault="008C6AC5">
      <w:pPr>
        <w:pStyle w:val="a4"/>
      </w:pPr>
      <w:r>
        <w:rPr>
          <w:rStyle w:val="a6"/>
        </w:rPr>
        <w:footnoteRef/>
      </w:r>
      <w:r>
        <w:t xml:space="preserve"> </w:t>
      </w:r>
      <w:hyperlink r:id="rId2" w:history="1">
        <w:r>
          <w:rPr>
            <w:rStyle w:val="a3"/>
          </w:rPr>
          <w:t>数据挖掘</w:t>
        </w:r>
        <w:r>
          <w:rPr>
            <w:rStyle w:val="a3"/>
          </w:rPr>
          <w:t xml:space="preserve"> (pku.edu.cn)</w:t>
        </w:r>
      </w:hyperlink>
    </w:p>
  </w:footnote>
  <w:footnote w:id="3">
    <w:p w14:paraId="3D4CA131" w14:textId="0A1114BA" w:rsidR="00B20F58" w:rsidRDefault="00B20F58">
      <w:pPr>
        <w:pStyle w:val="a4"/>
      </w:pPr>
      <w:r>
        <w:rPr>
          <w:rStyle w:val="a6"/>
        </w:rPr>
        <w:footnoteRef/>
      </w:r>
      <w:r>
        <w:t xml:space="preserve"> </w:t>
      </w:r>
      <w:hyperlink r:id="rId3" w:history="1">
        <w:r>
          <w:rPr>
            <w:rStyle w:val="a3"/>
          </w:rPr>
          <w:t>龙猫</w:t>
        </w:r>
        <w:r>
          <w:rPr>
            <w:rStyle w:val="a3"/>
          </w:rPr>
          <w:t xml:space="preserve"> - </w:t>
        </w:r>
        <w:r>
          <w:rPr>
            <w:rStyle w:val="a3"/>
          </w:rPr>
          <w:t>维基百科，自由的百科全书</w:t>
        </w:r>
        <w:r>
          <w:rPr>
            <w:rStyle w:val="a3"/>
          </w:rPr>
          <w:t xml:space="preserve"> (wikipedia.org)</w:t>
        </w:r>
      </w:hyperlink>
    </w:p>
  </w:footnote>
  <w:footnote w:id="4">
    <w:p w14:paraId="4A94EB68" w14:textId="6E63490C" w:rsidR="00B20F58" w:rsidRDefault="00B20F58">
      <w:pPr>
        <w:pStyle w:val="a4"/>
      </w:pPr>
      <w:r>
        <w:rPr>
          <w:rStyle w:val="a6"/>
        </w:rPr>
        <w:footnoteRef/>
      </w:r>
      <w:r>
        <w:t xml:space="preserve"> </w:t>
      </w:r>
      <w:hyperlink r:id="rId4" w:history="1">
        <w:r w:rsidR="0065518A">
          <w:rPr>
            <w:rStyle w:val="a3"/>
          </w:rPr>
          <w:t>数码宝贝大冒险</w:t>
        </w:r>
        <w:r w:rsidR="0065518A">
          <w:rPr>
            <w:rStyle w:val="a3"/>
          </w:rPr>
          <w:t xml:space="preserve"> LAST EVOLUTION </w:t>
        </w:r>
        <w:r w:rsidR="0065518A">
          <w:rPr>
            <w:rStyle w:val="a3"/>
          </w:rPr>
          <w:t>绊</w:t>
        </w:r>
        <w:r w:rsidR="0065518A">
          <w:rPr>
            <w:rStyle w:val="a3"/>
          </w:rPr>
          <w:t>_</w:t>
        </w:r>
        <w:r w:rsidR="0065518A">
          <w:rPr>
            <w:rStyle w:val="a3"/>
          </w:rPr>
          <w:t>百度百科</w:t>
        </w:r>
        <w:r w:rsidR="0065518A">
          <w:rPr>
            <w:rStyle w:val="a3"/>
          </w:rPr>
          <w:t xml:space="preserve"> (baidu.com)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QxNTO3NLEwMrVQ0lEKTi0uzszPAykwqgUAyFb4bywAAAA="/>
  </w:docVars>
  <w:rsids>
    <w:rsidRoot w:val="003C494D"/>
    <w:rsid w:val="0003712E"/>
    <w:rsid w:val="000D4FD7"/>
    <w:rsid w:val="000E56E3"/>
    <w:rsid w:val="000F675D"/>
    <w:rsid w:val="001E3E5A"/>
    <w:rsid w:val="00222E95"/>
    <w:rsid w:val="00226267"/>
    <w:rsid w:val="00252B91"/>
    <w:rsid w:val="00253501"/>
    <w:rsid w:val="00256AA4"/>
    <w:rsid w:val="002611D2"/>
    <w:rsid w:val="002C2FC8"/>
    <w:rsid w:val="002D027C"/>
    <w:rsid w:val="003555CE"/>
    <w:rsid w:val="00371A35"/>
    <w:rsid w:val="003C494D"/>
    <w:rsid w:val="003C4F28"/>
    <w:rsid w:val="00413891"/>
    <w:rsid w:val="004153EA"/>
    <w:rsid w:val="00450C3F"/>
    <w:rsid w:val="004F5482"/>
    <w:rsid w:val="004F7ED4"/>
    <w:rsid w:val="0050717B"/>
    <w:rsid w:val="005D3BE2"/>
    <w:rsid w:val="00640FF7"/>
    <w:rsid w:val="0065518A"/>
    <w:rsid w:val="00673F7A"/>
    <w:rsid w:val="006E1C33"/>
    <w:rsid w:val="00704AD9"/>
    <w:rsid w:val="007614C7"/>
    <w:rsid w:val="00830DA9"/>
    <w:rsid w:val="008C6AC5"/>
    <w:rsid w:val="008E2E76"/>
    <w:rsid w:val="008F555C"/>
    <w:rsid w:val="00990AF4"/>
    <w:rsid w:val="009E1E18"/>
    <w:rsid w:val="00A10768"/>
    <w:rsid w:val="00A36626"/>
    <w:rsid w:val="00A36BC7"/>
    <w:rsid w:val="00A61A0D"/>
    <w:rsid w:val="00B20F58"/>
    <w:rsid w:val="00B9299F"/>
    <w:rsid w:val="00BB4AD0"/>
    <w:rsid w:val="00C516CF"/>
    <w:rsid w:val="00C96D03"/>
    <w:rsid w:val="00CE151B"/>
    <w:rsid w:val="00D27DAC"/>
    <w:rsid w:val="00D8276B"/>
    <w:rsid w:val="00D94617"/>
    <w:rsid w:val="00E725A7"/>
    <w:rsid w:val="00EA4FE2"/>
    <w:rsid w:val="00EE169D"/>
    <w:rsid w:val="00F055D0"/>
    <w:rsid w:val="00F371E1"/>
    <w:rsid w:val="00F5035A"/>
    <w:rsid w:val="00FA0F60"/>
    <w:rsid w:val="00FA3C93"/>
    <w:rsid w:val="00FB5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7F6A2"/>
  <w15:docId w15:val="{A277DFEB-3847-489D-84CD-931E09E5E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56A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F503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3">
    <w:name w:val="heading 3"/>
    <w:basedOn w:val="a"/>
    <w:link w:val="30"/>
    <w:uiPriority w:val="9"/>
    <w:qFormat/>
    <w:rsid w:val="00A61A0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หัวเรื่อง 3 อักขระ"/>
    <w:basedOn w:val="a0"/>
    <w:link w:val="3"/>
    <w:uiPriority w:val="9"/>
    <w:rsid w:val="00A61A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3">
    <w:name w:val="Hyperlink"/>
    <w:basedOn w:val="a0"/>
    <w:uiPriority w:val="99"/>
    <w:unhideWhenUsed/>
    <w:rsid w:val="00A61A0D"/>
    <w:rPr>
      <w:color w:val="0000FF"/>
      <w:u w:val="single"/>
    </w:rPr>
  </w:style>
  <w:style w:type="character" w:customStyle="1" w:styleId="10">
    <w:name w:val="หัวเรื่อง 1 อักขระ"/>
    <w:basedOn w:val="a0"/>
    <w:link w:val="1"/>
    <w:uiPriority w:val="9"/>
    <w:rsid w:val="00256AA4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a4">
    <w:name w:val="footnote text"/>
    <w:basedOn w:val="a"/>
    <w:link w:val="a5"/>
    <w:uiPriority w:val="99"/>
    <w:semiHidden/>
    <w:unhideWhenUsed/>
    <w:rsid w:val="0003712E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เชิงอรรถ อักขระ"/>
    <w:basedOn w:val="a0"/>
    <w:link w:val="a4"/>
    <w:uiPriority w:val="99"/>
    <w:semiHidden/>
    <w:rsid w:val="0003712E"/>
    <w:rPr>
      <w:sz w:val="20"/>
      <w:szCs w:val="25"/>
    </w:rPr>
  </w:style>
  <w:style w:type="character" w:styleId="a6">
    <w:name w:val="footnote reference"/>
    <w:basedOn w:val="a0"/>
    <w:uiPriority w:val="99"/>
    <w:semiHidden/>
    <w:unhideWhenUsed/>
    <w:rsid w:val="0003712E"/>
    <w:rPr>
      <w:vertAlign w:val="superscript"/>
    </w:rPr>
  </w:style>
  <w:style w:type="character" w:customStyle="1" w:styleId="20">
    <w:name w:val="หัวเรื่อง 2 อักขระ"/>
    <w:basedOn w:val="a0"/>
    <w:link w:val="2"/>
    <w:uiPriority w:val="9"/>
    <w:rsid w:val="00F5035A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styleId="a7">
    <w:name w:val="FollowedHyperlink"/>
    <w:basedOn w:val="a0"/>
    <w:uiPriority w:val="99"/>
    <w:semiHidden/>
    <w:unhideWhenUsed/>
    <w:rsid w:val="00252B91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D27D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D27DAC"/>
    <w:rPr>
      <w:rFonts w:ascii="Courier New" w:eastAsia="Times New Roman" w:hAnsi="Courier New" w:cs="Courier New"/>
      <w:sz w:val="20"/>
      <w:szCs w:val="20"/>
    </w:rPr>
  </w:style>
  <w:style w:type="paragraph" w:styleId="a8">
    <w:name w:val="Normal (Web)"/>
    <w:basedOn w:val="a"/>
    <w:uiPriority w:val="99"/>
    <w:unhideWhenUsed/>
    <w:rsid w:val="002C2FC8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bidi="ar-SA"/>
    </w:rPr>
  </w:style>
  <w:style w:type="character" w:customStyle="1" w:styleId="c1">
    <w:name w:val="c1"/>
    <w:basedOn w:val="a0"/>
    <w:rsid w:val="00A10768"/>
  </w:style>
  <w:style w:type="character" w:customStyle="1" w:styleId="kn">
    <w:name w:val="kn"/>
    <w:basedOn w:val="a0"/>
    <w:rsid w:val="00A10768"/>
  </w:style>
  <w:style w:type="character" w:customStyle="1" w:styleId="nn">
    <w:name w:val="nn"/>
    <w:basedOn w:val="a0"/>
    <w:rsid w:val="00A10768"/>
  </w:style>
  <w:style w:type="character" w:customStyle="1" w:styleId="k">
    <w:name w:val="k"/>
    <w:basedOn w:val="a0"/>
    <w:rsid w:val="00A10768"/>
  </w:style>
  <w:style w:type="character" w:customStyle="1" w:styleId="n">
    <w:name w:val="n"/>
    <w:basedOn w:val="a0"/>
    <w:rsid w:val="00A10768"/>
  </w:style>
  <w:style w:type="character" w:customStyle="1" w:styleId="o">
    <w:name w:val="o"/>
    <w:basedOn w:val="a0"/>
    <w:rsid w:val="00A10768"/>
  </w:style>
  <w:style w:type="character" w:customStyle="1" w:styleId="p">
    <w:name w:val="p"/>
    <w:basedOn w:val="a0"/>
    <w:rsid w:val="00A10768"/>
  </w:style>
  <w:style w:type="character" w:customStyle="1" w:styleId="s1">
    <w:name w:val="s1"/>
    <w:basedOn w:val="a0"/>
    <w:rsid w:val="00A10768"/>
  </w:style>
  <w:style w:type="character" w:customStyle="1" w:styleId="nb">
    <w:name w:val="nb"/>
    <w:basedOn w:val="a0"/>
    <w:rsid w:val="00A10768"/>
  </w:style>
  <w:style w:type="character" w:customStyle="1" w:styleId="s2">
    <w:name w:val="s2"/>
    <w:basedOn w:val="a0"/>
    <w:rsid w:val="00A10768"/>
  </w:style>
  <w:style w:type="character" w:customStyle="1" w:styleId="nf">
    <w:name w:val="nf"/>
    <w:basedOn w:val="a0"/>
    <w:rsid w:val="00A10768"/>
  </w:style>
  <w:style w:type="character" w:customStyle="1" w:styleId="sa">
    <w:name w:val="sa"/>
    <w:basedOn w:val="a0"/>
    <w:rsid w:val="00A10768"/>
  </w:style>
  <w:style w:type="character" w:customStyle="1" w:styleId="mi">
    <w:name w:val="mi"/>
    <w:basedOn w:val="a0"/>
    <w:rsid w:val="00A10768"/>
  </w:style>
  <w:style w:type="character" w:customStyle="1" w:styleId="si">
    <w:name w:val="si"/>
    <w:basedOn w:val="a0"/>
    <w:rsid w:val="00A10768"/>
  </w:style>
  <w:style w:type="paragraph" w:customStyle="1" w:styleId="msonormal0">
    <w:name w:val="msonormal"/>
    <w:basedOn w:val="a"/>
    <w:rsid w:val="00673F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c">
    <w:name w:val="kc"/>
    <w:basedOn w:val="a0"/>
    <w:rsid w:val="00673F7A"/>
  </w:style>
  <w:style w:type="character" w:customStyle="1" w:styleId="ow">
    <w:name w:val="ow"/>
    <w:basedOn w:val="a0"/>
    <w:rsid w:val="00673F7A"/>
  </w:style>
  <w:style w:type="character" w:customStyle="1" w:styleId="se">
    <w:name w:val="se"/>
    <w:basedOn w:val="a0"/>
    <w:rsid w:val="00673F7A"/>
  </w:style>
  <w:style w:type="character" w:customStyle="1" w:styleId="sd">
    <w:name w:val="sd"/>
    <w:basedOn w:val="a0"/>
    <w:rsid w:val="00673F7A"/>
  </w:style>
  <w:style w:type="character" w:customStyle="1" w:styleId="mf">
    <w:name w:val="mf"/>
    <w:basedOn w:val="a0"/>
    <w:rsid w:val="00673F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zh.m.wikipedia.org/zh-hans/%E9%BE%99%E7%8C%AB" TargetMode="External"/><Relationship Id="rId2" Type="http://schemas.openxmlformats.org/officeDocument/2006/relationships/hyperlink" Target="https://data-competition.pku.edu.cn/static/%E6%95%B0%E6%8D%AE%E6%8C%96%E6%8E%98%E7%AE%97%E6%B3%95%E4%B8%8E%E5%AE%9E%E8%B7%B5/9.2%20LDA%E4%B8%BB%E9%A2%98%E6%A8%A1%E5%9E%8B.pdf" TargetMode="External"/><Relationship Id="rId1" Type="http://schemas.openxmlformats.org/officeDocument/2006/relationships/hyperlink" Target="https://zh.wikipedia.org/wiki/%E7%B6%B2%E8%B7%AF%E7%88%AC%E8%9F%B2" TargetMode="External"/><Relationship Id="rId4" Type="http://schemas.openxmlformats.org/officeDocument/2006/relationships/hyperlink" Target="https://baike.baidu.com/item/%E6%95%B0%E7%A0%81%E5%AE%9D%E8%B4%9D%E5%A4%A7%E5%86%92%E9%99%A9%20LAST%20EVOLUTION%20%E7%BB%8A/23608580" TargetMode="Externa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DECB3-014F-454A-B216-65CC30DC1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2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ERAWAT TUNGTUA</dc:creator>
  <cp:keywords/>
  <dc:description/>
  <cp:lastModifiedBy>PHEERAWAT TUNGTUA</cp:lastModifiedBy>
  <cp:revision>13</cp:revision>
  <dcterms:created xsi:type="dcterms:W3CDTF">2022-05-10T08:01:00Z</dcterms:created>
  <dcterms:modified xsi:type="dcterms:W3CDTF">2022-05-11T13:09:00Z</dcterms:modified>
</cp:coreProperties>
</file>